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31FB69" w14:textId="77777777" w:rsidR="001C63B6" w:rsidRPr="00D6105D" w:rsidRDefault="001C63B6" w:rsidP="00965A02">
      <w:pPr>
        <w:jc w:val="center"/>
        <w:rPr>
          <w:rFonts w:ascii="Arial" w:eastAsia="Calibri" w:hAnsi="Arial" w:cs="Arial"/>
          <w:b/>
          <w:i/>
          <w:color w:val="ED7D31" w:themeColor="accent2"/>
          <w:sz w:val="28"/>
          <w:lang w:val="sl-SI"/>
        </w:rPr>
      </w:pPr>
    </w:p>
    <w:p w14:paraId="2D799610" w14:textId="304CA9EC" w:rsidR="00965A02" w:rsidRPr="00D6105D" w:rsidRDefault="008F3FF7" w:rsidP="00965A02">
      <w:pPr>
        <w:jc w:val="center"/>
        <w:rPr>
          <w:rFonts w:ascii="Arial" w:eastAsia="Calibri" w:hAnsi="Arial" w:cs="Arial"/>
          <w:b/>
          <w:i/>
          <w:color w:val="ED7D31" w:themeColor="accent2"/>
          <w:sz w:val="28"/>
          <w:lang w:val="sl-SI"/>
        </w:rPr>
      </w:pPr>
      <w:r w:rsidRPr="00D6105D">
        <w:rPr>
          <w:rFonts w:ascii="Arial" w:eastAsia="Calibri" w:hAnsi="Arial" w:cs="Arial"/>
          <w:b/>
          <w:i/>
          <w:color w:val="ED7D31" w:themeColor="accent2"/>
          <w:sz w:val="28"/>
          <w:lang w:val="sl-SI"/>
        </w:rPr>
        <w:t xml:space="preserve"> </w:t>
      </w:r>
      <w:proofErr w:type="spellStart"/>
      <w:r w:rsidR="00965A02" w:rsidRPr="00D6105D">
        <w:rPr>
          <w:rFonts w:ascii="Arial" w:eastAsia="Calibri" w:hAnsi="Arial" w:cs="Arial"/>
          <w:b/>
          <w:i/>
          <w:color w:val="ED7D31" w:themeColor="accent2"/>
          <w:sz w:val="28"/>
          <w:lang w:val="sl-SI"/>
        </w:rPr>
        <w:t>Rural</w:t>
      </w:r>
      <w:proofErr w:type="spellEnd"/>
      <w:r w:rsidR="00965A02" w:rsidRPr="00D6105D">
        <w:rPr>
          <w:rFonts w:ascii="Arial" w:eastAsia="Calibri" w:hAnsi="Arial" w:cs="Arial"/>
          <w:b/>
          <w:i/>
          <w:color w:val="ED7D31" w:themeColor="accent2"/>
          <w:sz w:val="28"/>
          <w:lang w:val="sl-SI"/>
        </w:rPr>
        <w:t xml:space="preserve"> </w:t>
      </w:r>
      <w:proofErr w:type="spellStart"/>
      <w:r w:rsidR="00965A02" w:rsidRPr="00D6105D">
        <w:rPr>
          <w:rFonts w:ascii="Arial" w:eastAsia="Calibri" w:hAnsi="Arial" w:cs="Arial"/>
          <w:b/>
          <w:i/>
          <w:color w:val="ED7D31" w:themeColor="accent2"/>
          <w:sz w:val="28"/>
          <w:lang w:val="sl-SI"/>
        </w:rPr>
        <w:t>Inspiration</w:t>
      </w:r>
      <w:proofErr w:type="spellEnd"/>
      <w:r w:rsidR="00965A02" w:rsidRPr="00D6105D">
        <w:rPr>
          <w:rFonts w:ascii="Arial" w:eastAsia="Calibri" w:hAnsi="Arial" w:cs="Arial"/>
          <w:b/>
          <w:i/>
          <w:color w:val="ED7D31" w:themeColor="accent2"/>
          <w:sz w:val="28"/>
          <w:lang w:val="sl-SI"/>
        </w:rPr>
        <w:t xml:space="preserve"> </w:t>
      </w:r>
      <w:proofErr w:type="spellStart"/>
      <w:r w:rsidR="00965A02" w:rsidRPr="00D6105D">
        <w:rPr>
          <w:rFonts w:ascii="Arial" w:eastAsia="Calibri" w:hAnsi="Arial" w:cs="Arial"/>
          <w:b/>
          <w:i/>
          <w:color w:val="ED7D31" w:themeColor="accent2"/>
          <w:sz w:val="28"/>
          <w:lang w:val="sl-SI"/>
        </w:rPr>
        <w:t>Awards</w:t>
      </w:r>
      <w:proofErr w:type="spellEnd"/>
      <w:r w:rsidR="00965A02" w:rsidRPr="00D6105D">
        <w:rPr>
          <w:rFonts w:ascii="Arial" w:eastAsia="Calibri" w:hAnsi="Arial" w:cs="Arial"/>
          <w:b/>
          <w:i/>
          <w:color w:val="ED7D31" w:themeColor="accent2"/>
          <w:sz w:val="28"/>
          <w:lang w:val="sl-SI"/>
        </w:rPr>
        <w:t xml:space="preserve"> </w:t>
      </w:r>
      <w:r w:rsidR="00B960C0" w:rsidRPr="00D6105D">
        <w:rPr>
          <w:rFonts w:ascii="Arial" w:eastAsia="Calibri" w:hAnsi="Arial" w:cs="Arial"/>
          <w:b/>
          <w:i/>
          <w:color w:val="ED7D31" w:themeColor="accent2"/>
          <w:sz w:val="28"/>
          <w:lang w:val="sl-SI"/>
        </w:rPr>
        <w:t>2021</w:t>
      </w:r>
      <w:r w:rsidR="00C669CD" w:rsidRPr="00D6105D">
        <w:rPr>
          <w:rFonts w:ascii="Arial" w:eastAsia="Calibri" w:hAnsi="Arial" w:cs="Arial"/>
          <w:b/>
          <w:i/>
          <w:color w:val="ED7D31" w:themeColor="accent2"/>
          <w:sz w:val="28"/>
          <w:lang w:val="sl-SI"/>
        </w:rPr>
        <w:t xml:space="preserve">: </w:t>
      </w:r>
      <w:proofErr w:type="spellStart"/>
      <w:r w:rsidR="00C669CD" w:rsidRPr="00D6105D">
        <w:rPr>
          <w:rFonts w:ascii="Arial" w:eastAsia="Calibri" w:hAnsi="Arial" w:cs="Arial"/>
          <w:b/>
          <w:i/>
          <w:color w:val="ED7D31" w:themeColor="accent2"/>
          <w:sz w:val="28"/>
          <w:lang w:val="sl-SI"/>
        </w:rPr>
        <w:t>Our</w:t>
      </w:r>
      <w:proofErr w:type="spellEnd"/>
      <w:r w:rsidR="00C669CD" w:rsidRPr="00D6105D">
        <w:rPr>
          <w:rFonts w:ascii="Arial" w:eastAsia="Calibri" w:hAnsi="Arial" w:cs="Arial"/>
          <w:b/>
          <w:i/>
          <w:color w:val="ED7D31" w:themeColor="accent2"/>
          <w:sz w:val="28"/>
          <w:lang w:val="sl-SI"/>
        </w:rPr>
        <w:t xml:space="preserve"> </w:t>
      </w:r>
      <w:proofErr w:type="spellStart"/>
      <w:r w:rsidR="00C669CD" w:rsidRPr="00D6105D">
        <w:rPr>
          <w:rFonts w:ascii="Arial" w:eastAsia="Calibri" w:hAnsi="Arial" w:cs="Arial"/>
          <w:b/>
          <w:i/>
          <w:color w:val="ED7D31" w:themeColor="accent2"/>
          <w:sz w:val="28"/>
          <w:lang w:val="sl-SI"/>
        </w:rPr>
        <w:t>Rural</w:t>
      </w:r>
      <w:proofErr w:type="spellEnd"/>
      <w:r w:rsidR="00C669CD" w:rsidRPr="00D6105D">
        <w:rPr>
          <w:rFonts w:ascii="Arial" w:eastAsia="Calibri" w:hAnsi="Arial" w:cs="Arial"/>
          <w:b/>
          <w:i/>
          <w:color w:val="ED7D31" w:themeColor="accent2"/>
          <w:sz w:val="28"/>
          <w:lang w:val="sl-SI"/>
        </w:rPr>
        <w:t xml:space="preserve"> Future</w:t>
      </w:r>
    </w:p>
    <w:p w14:paraId="2D799612" w14:textId="4AE5F1C2" w:rsidR="00965A02" w:rsidRPr="00D6105D" w:rsidRDefault="00B6309D" w:rsidP="41206031">
      <w:pPr>
        <w:spacing w:after="0" w:line="276" w:lineRule="auto"/>
        <w:jc w:val="center"/>
        <w:rPr>
          <w:rFonts w:ascii="Arial" w:eastAsia="Calibri" w:hAnsi="Arial" w:cs="Arial"/>
          <w:b/>
          <w:color w:val="ED7D31" w:themeColor="accent2"/>
          <w:sz w:val="28"/>
          <w:szCs w:val="28"/>
          <w:lang w:val="sl-SI"/>
        </w:rPr>
      </w:pPr>
      <w:r>
        <w:rPr>
          <w:rFonts w:ascii="Arial" w:eastAsia="Calibri" w:hAnsi="Arial" w:cs="Arial"/>
          <w:b/>
          <w:color w:val="ED7D31" w:themeColor="accent2"/>
          <w:sz w:val="28"/>
          <w:szCs w:val="28"/>
          <w:lang w:val="sl-SI"/>
        </w:rPr>
        <w:t>SMERNICE IN OBRAZEC ZA PRIJAVO</w:t>
      </w:r>
    </w:p>
    <w:p w14:paraId="79B45DDB" w14:textId="77777777" w:rsidR="00FA6E41" w:rsidRPr="00D6105D" w:rsidRDefault="00FA6E41" w:rsidP="00453D40">
      <w:pPr>
        <w:spacing w:after="0" w:line="276" w:lineRule="auto"/>
        <w:jc w:val="both"/>
        <w:rPr>
          <w:rFonts w:ascii="Arial" w:eastAsia="Calibri" w:hAnsi="Arial" w:cs="Arial"/>
          <w:b/>
          <w:sz w:val="20"/>
          <w:szCs w:val="20"/>
          <w:lang w:val="sl-SI"/>
        </w:rPr>
      </w:pPr>
    </w:p>
    <w:p w14:paraId="2D799613" w14:textId="631CB993" w:rsidR="00965A02" w:rsidRPr="00D6105D" w:rsidRDefault="000E6247" w:rsidP="00453D40">
      <w:pPr>
        <w:spacing w:after="0" w:line="276" w:lineRule="auto"/>
        <w:jc w:val="both"/>
        <w:rPr>
          <w:rFonts w:ascii="Arial" w:hAnsi="Arial" w:cs="Arial"/>
          <w:sz w:val="20"/>
          <w:szCs w:val="20"/>
          <w:lang w:val="sl-SI"/>
        </w:rPr>
      </w:pPr>
      <w:r w:rsidRPr="00D6105D">
        <w:rPr>
          <w:rFonts w:ascii="Arial" w:eastAsia="Calibri" w:hAnsi="Arial" w:cs="Arial"/>
          <w:b/>
          <w:sz w:val="20"/>
          <w:szCs w:val="20"/>
          <w:lang w:val="sl-SI"/>
        </w:rPr>
        <w:t>Namen natečaja:</w:t>
      </w:r>
    </w:p>
    <w:p w14:paraId="760C0D3E" w14:textId="16734EE2" w:rsidR="000E6247" w:rsidRPr="00D6105D" w:rsidRDefault="000E6247" w:rsidP="000E6247">
      <w:pPr>
        <w:pStyle w:val="Odstavekseznama"/>
        <w:numPr>
          <w:ilvl w:val="0"/>
          <w:numId w:val="21"/>
        </w:numPr>
        <w:spacing w:after="0" w:line="276" w:lineRule="auto"/>
        <w:jc w:val="both"/>
        <w:rPr>
          <w:rStyle w:val="jlqj4b"/>
          <w:lang w:val="sl-SI"/>
        </w:rPr>
      </w:pPr>
      <w:r w:rsidRPr="00D6105D">
        <w:rPr>
          <w:rStyle w:val="jlqj4b"/>
          <w:lang w:val="sl-SI"/>
        </w:rPr>
        <w:t xml:space="preserve">Za večjo prepoznavnost politike razvoja podeželja in predstavitev prispevka </w:t>
      </w:r>
      <w:r w:rsidR="00B6309D">
        <w:rPr>
          <w:rStyle w:val="jlqj4b"/>
          <w:lang w:val="sl-SI"/>
        </w:rPr>
        <w:t>Evropskega sklada za razvoj podeželja (</w:t>
      </w:r>
      <w:r w:rsidRPr="00D6105D">
        <w:rPr>
          <w:rStyle w:val="jlqj4b"/>
          <w:lang w:val="sl-SI"/>
        </w:rPr>
        <w:t>EKSRP</w:t>
      </w:r>
      <w:r w:rsidR="00B6309D">
        <w:rPr>
          <w:rStyle w:val="jlqj4b"/>
          <w:lang w:val="sl-SI"/>
        </w:rPr>
        <w:t>)</w:t>
      </w:r>
      <w:r w:rsidRPr="00D6105D">
        <w:rPr>
          <w:rStyle w:val="jlqj4b"/>
          <w:lang w:val="sl-SI"/>
        </w:rPr>
        <w:t xml:space="preserve"> v navezavi s temami, ki naj bi bile v središču </w:t>
      </w:r>
      <w:hyperlink r:id="rId11" w:history="1">
        <w:r w:rsidR="00B6309D" w:rsidRPr="00B6309D">
          <w:rPr>
            <w:rStyle w:val="Hiperpovezava"/>
            <w:lang w:val="sl-SI"/>
          </w:rPr>
          <w:t>D</w:t>
        </w:r>
        <w:r w:rsidRPr="00B6309D">
          <w:rPr>
            <w:rStyle w:val="Hiperpovezava"/>
            <w:lang w:val="sl-SI"/>
          </w:rPr>
          <w:t xml:space="preserve">olgoročne vizije </w:t>
        </w:r>
        <w:r w:rsidR="00D018D2">
          <w:rPr>
            <w:rStyle w:val="Hiperpovezava"/>
            <w:lang w:val="sl-SI"/>
          </w:rPr>
          <w:t xml:space="preserve">evropskega </w:t>
        </w:r>
        <w:r w:rsidRPr="00B6309D">
          <w:rPr>
            <w:rStyle w:val="Hiperpovezava"/>
            <w:lang w:val="sl-SI"/>
          </w:rPr>
          <w:t>podeželja</w:t>
        </w:r>
      </w:hyperlink>
      <w:r w:rsidR="00D018D2">
        <w:rPr>
          <w:rStyle w:val="jlqj4b"/>
          <w:lang w:val="sl-SI"/>
        </w:rPr>
        <w:t>.</w:t>
      </w:r>
    </w:p>
    <w:p w14:paraId="0EE09FE5" w14:textId="382A7C84" w:rsidR="000E6247" w:rsidRPr="00D6105D" w:rsidRDefault="000E6247" w:rsidP="000E6247">
      <w:pPr>
        <w:pStyle w:val="Odstavekseznama"/>
        <w:numPr>
          <w:ilvl w:val="0"/>
          <w:numId w:val="21"/>
        </w:numPr>
        <w:spacing w:after="0" w:line="276" w:lineRule="auto"/>
        <w:jc w:val="both"/>
        <w:rPr>
          <w:rStyle w:val="jlqj4b"/>
          <w:lang w:val="sl-SI"/>
        </w:rPr>
      </w:pPr>
      <w:r w:rsidRPr="00D6105D">
        <w:rPr>
          <w:rStyle w:val="jlqj4b"/>
          <w:lang w:val="sl-SI"/>
        </w:rPr>
        <w:t xml:space="preserve">Spodbujati prenos znanja in mreženje med zainteresiranimi deležniki za razvoj podeželja. </w:t>
      </w:r>
    </w:p>
    <w:p w14:paraId="6193D238" w14:textId="5351ADCD" w:rsidR="008B03B6" w:rsidRPr="00D6105D" w:rsidRDefault="000E6247" w:rsidP="008B03B6">
      <w:pPr>
        <w:pStyle w:val="Odstavekseznama"/>
        <w:numPr>
          <w:ilvl w:val="0"/>
          <w:numId w:val="21"/>
        </w:numPr>
        <w:spacing w:after="0" w:line="276" w:lineRule="auto"/>
        <w:jc w:val="both"/>
        <w:rPr>
          <w:rStyle w:val="jlqj4b"/>
          <w:lang w:val="sl-SI"/>
        </w:rPr>
      </w:pPr>
      <w:r w:rsidRPr="00D6105D">
        <w:rPr>
          <w:rStyle w:val="jlqj4b"/>
          <w:lang w:val="sl-SI"/>
        </w:rPr>
        <w:t xml:space="preserve">Pomagati pri skupnem delu </w:t>
      </w:r>
      <w:r w:rsidR="00B6309D">
        <w:rPr>
          <w:rStyle w:val="jlqj4b"/>
          <w:lang w:val="sl-SI"/>
        </w:rPr>
        <w:t>nacionalnih mrež za podeželje (</w:t>
      </w:r>
      <w:r w:rsidRPr="00D6105D">
        <w:rPr>
          <w:rStyle w:val="jlqj4b"/>
          <w:lang w:val="sl-SI"/>
        </w:rPr>
        <w:t>NRN</w:t>
      </w:r>
      <w:r w:rsidR="00B6309D">
        <w:rPr>
          <w:rStyle w:val="jlqj4b"/>
          <w:lang w:val="sl-SI"/>
        </w:rPr>
        <w:t>)</w:t>
      </w:r>
      <w:r w:rsidRPr="00D6105D">
        <w:rPr>
          <w:rStyle w:val="jlqj4b"/>
          <w:lang w:val="sl-SI"/>
        </w:rPr>
        <w:t xml:space="preserve"> in </w:t>
      </w:r>
      <w:r w:rsidR="00B6309D">
        <w:rPr>
          <w:rStyle w:val="jlqj4b"/>
          <w:lang w:val="sl-SI"/>
        </w:rPr>
        <w:t>Evropske mreže za razvoj podeželja (</w:t>
      </w:r>
      <w:r w:rsidRPr="00D6105D">
        <w:rPr>
          <w:rStyle w:val="jlqj4b"/>
          <w:lang w:val="sl-SI"/>
        </w:rPr>
        <w:t>ENRD</w:t>
      </w:r>
      <w:r w:rsidR="00B6309D">
        <w:rPr>
          <w:rStyle w:val="jlqj4b"/>
          <w:lang w:val="sl-SI"/>
        </w:rPr>
        <w:t>)</w:t>
      </w:r>
      <w:r w:rsidRPr="00D6105D">
        <w:rPr>
          <w:rStyle w:val="jlqj4b"/>
          <w:lang w:val="sl-SI"/>
        </w:rPr>
        <w:t xml:space="preserve">, zlasti pri naslednjih nalogah: zbiranje primerov projektov na nacionalni ravni;  spodbujanje njihove izmenjave na evropski ravni prek ENRD; Omogočanje tematskih in analitičnih izmenjav. </w:t>
      </w:r>
    </w:p>
    <w:p w14:paraId="3093C0FC" w14:textId="0572028C" w:rsidR="000E6247" w:rsidRPr="00D6105D" w:rsidRDefault="000E6247" w:rsidP="008B03B6">
      <w:pPr>
        <w:pStyle w:val="Odstavekseznama"/>
        <w:numPr>
          <w:ilvl w:val="0"/>
          <w:numId w:val="21"/>
        </w:numPr>
        <w:spacing w:after="0" w:line="276" w:lineRule="auto"/>
        <w:jc w:val="both"/>
        <w:rPr>
          <w:rStyle w:val="jlqj4b"/>
          <w:lang w:val="sl-SI"/>
        </w:rPr>
      </w:pPr>
      <w:r w:rsidRPr="00D6105D">
        <w:rPr>
          <w:rStyle w:val="jlqj4b"/>
          <w:lang w:val="sl-SI"/>
        </w:rPr>
        <w:t>Prispevati k delu tematske skupine ENRD o dolgoročni viziji podeželja, ki jo je organiziral</w:t>
      </w:r>
      <w:r w:rsidR="00B6309D">
        <w:rPr>
          <w:rStyle w:val="jlqj4b"/>
          <w:lang w:val="sl-SI"/>
        </w:rPr>
        <w:t>a kontaktna točka</w:t>
      </w:r>
      <w:r w:rsidRPr="00D6105D">
        <w:rPr>
          <w:rStyle w:val="jlqj4b"/>
          <w:lang w:val="sl-SI"/>
        </w:rPr>
        <w:t xml:space="preserve"> ENRD za obdobje 2020–2021.</w:t>
      </w:r>
    </w:p>
    <w:p w14:paraId="1B6355A5" w14:textId="77777777" w:rsidR="000E6247" w:rsidRPr="00D6105D" w:rsidRDefault="000E6247" w:rsidP="000E6247">
      <w:pPr>
        <w:spacing w:after="0" w:line="276" w:lineRule="auto"/>
        <w:jc w:val="both"/>
        <w:rPr>
          <w:rFonts w:ascii="Arial" w:eastAsia="Calibri" w:hAnsi="Arial" w:cs="Arial"/>
          <w:b/>
          <w:sz w:val="20"/>
          <w:szCs w:val="20"/>
          <w:lang w:val="sl-SI"/>
        </w:rPr>
      </w:pPr>
    </w:p>
    <w:p w14:paraId="2D79961B" w14:textId="77777777" w:rsidR="00965A02" w:rsidRPr="00D6105D" w:rsidRDefault="00965A02" w:rsidP="00CC397D">
      <w:pPr>
        <w:spacing w:after="0" w:line="240" w:lineRule="auto"/>
        <w:jc w:val="both"/>
        <w:rPr>
          <w:rFonts w:ascii="Arial" w:eastAsia="Calibri" w:hAnsi="Arial" w:cs="Arial"/>
          <w:b/>
          <w:sz w:val="20"/>
          <w:szCs w:val="20"/>
          <w:lang w:val="sl-SI"/>
        </w:rPr>
      </w:pPr>
    </w:p>
    <w:p w14:paraId="1BA603E0" w14:textId="2E16FE66" w:rsidR="000E6247" w:rsidRPr="00D6105D" w:rsidRDefault="000E6247" w:rsidP="000F6CC7">
      <w:pPr>
        <w:spacing w:after="0" w:line="240" w:lineRule="auto"/>
        <w:jc w:val="both"/>
        <w:rPr>
          <w:rFonts w:eastAsia="Calibri" w:cstheme="minorHAnsi"/>
          <w:b/>
          <w:lang w:val="sl-SI"/>
        </w:rPr>
      </w:pPr>
      <w:r w:rsidRPr="00D6105D">
        <w:rPr>
          <w:rFonts w:eastAsia="Calibri" w:cstheme="minorHAnsi"/>
          <w:b/>
          <w:lang w:val="sl-SI"/>
        </w:rPr>
        <w:t>Tematske k</w:t>
      </w:r>
      <w:r w:rsidR="00D018D2">
        <w:rPr>
          <w:rFonts w:eastAsia="Calibri" w:cstheme="minorHAnsi"/>
          <w:b/>
          <w:lang w:val="sl-SI"/>
        </w:rPr>
        <w:t>ategorije, ki se vežejo na Dolgoročno vizijo evropskega podeželja</w:t>
      </w:r>
      <w:r w:rsidRPr="00D6105D">
        <w:rPr>
          <w:rStyle w:val="Sprotnaopomba-sklic"/>
          <w:rFonts w:eastAsia="Calibri" w:cstheme="minorHAnsi"/>
          <w:b/>
          <w:lang w:val="sl-SI"/>
        </w:rPr>
        <w:footnoteReference w:id="2"/>
      </w:r>
      <w:r w:rsidRPr="00D6105D">
        <w:rPr>
          <w:rFonts w:eastAsia="Calibri" w:cstheme="minorHAnsi"/>
          <w:b/>
          <w:lang w:val="sl-SI"/>
        </w:rPr>
        <w:t xml:space="preserve">: </w:t>
      </w:r>
    </w:p>
    <w:p w14:paraId="7D051D97" w14:textId="77777777" w:rsidR="00332C18" w:rsidRPr="00D6105D" w:rsidRDefault="00332C18" w:rsidP="00332C18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22222"/>
          <w:lang w:val="sl-SI" w:eastAsia="sl-SI"/>
        </w:rPr>
      </w:pPr>
      <w:r w:rsidRPr="00D6105D">
        <w:rPr>
          <w:rFonts w:eastAsia="Times New Roman" w:cstheme="minorHAnsi"/>
          <w:b/>
          <w:bCs/>
          <w:color w:val="222222"/>
          <w:lang w:val="sl-SI" w:eastAsia="sl-SI"/>
        </w:rPr>
        <w:t>Zelena prihodnost</w:t>
      </w:r>
      <w:r w:rsidRPr="00D6105D">
        <w:rPr>
          <w:rFonts w:eastAsia="Times New Roman" w:cstheme="minorHAnsi"/>
          <w:color w:val="222222"/>
          <w:lang w:val="sl-SI" w:eastAsia="sl-SI"/>
        </w:rPr>
        <w:t> - projekti, ki naslavljajo podnebne spremembe (ublažitev ali prilagajanje), zaščita ali obnova biotske raznovrstnosti, projekti predstavljajo trajnost in prispevajo k trajnostnemu okrevanju na ravni posameznih kmetijskih / gozdnih gospodarstev ali podeželskih skupnosti. Projekti imajo možnost prenosa v druga okolja.</w:t>
      </w:r>
      <w:r w:rsidRPr="00D6105D">
        <w:rPr>
          <w:rFonts w:eastAsia="Times New Roman" w:cstheme="minorHAnsi"/>
          <w:color w:val="222222"/>
          <w:lang w:val="sl-SI" w:eastAsia="sl-SI"/>
        </w:rPr>
        <w:br/>
      </w:r>
      <w:r w:rsidRPr="00D6105D">
        <w:rPr>
          <w:rFonts w:eastAsia="Times New Roman" w:cstheme="minorHAnsi"/>
          <w:color w:val="222222"/>
          <w:lang w:val="sl-SI" w:eastAsia="sl-SI"/>
        </w:rPr>
        <w:br/>
      </w:r>
    </w:p>
    <w:p w14:paraId="484D20FE" w14:textId="77777777" w:rsidR="00332C18" w:rsidRPr="00D6105D" w:rsidRDefault="00332C18" w:rsidP="00332C18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22222"/>
          <w:lang w:val="sl-SI" w:eastAsia="sl-SI"/>
        </w:rPr>
      </w:pPr>
      <w:r w:rsidRPr="00D6105D">
        <w:rPr>
          <w:rFonts w:eastAsia="Times New Roman" w:cstheme="minorHAnsi"/>
          <w:b/>
          <w:bCs/>
          <w:color w:val="222222"/>
          <w:lang w:val="sl-SI" w:eastAsia="sl-SI"/>
        </w:rPr>
        <w:t>Digitalna prihodnost</w:t>
      </w:r>
      <w:r w:rsidRPr="00D6105D">
        <w:rPr>
          <w:rFonts w:eastAsia="Times New Roman" w:cstheme="minorHAnsi"/>
          <w:color w:val="222222"/>
          <w:lang w:val="sl-SI" w:eastAsia="sl-SI"/>
        </w:rPr>
        <w:t> – projekti, ki pospešujejo digitalizacijo v kmetijskih in podeželskih skupnostih, na primer izboljšujejo digitalno in širokopasovno infrastrukturo, zagotavljajo digitalne storitve, uvajajo novo tehnologijo ali izboljšujejo digitalne veščine ali znanja.</w:t>
      </w:r>
      <w:r w:rsidRPr="00D6105D">
        <w:rPr>
          <w:rFonts w:eastAsia="Times New Roman" w:cstheme="minorHAnsi"/>
          <w:color w:val="222222"/>
          <w:lang w:val="sl-SI" w:eastAsia="sl-SI"/>
        </w:rPr>
        <w:br/>
      </w:r>
      <w:r w:rsidRPr="00D6105D">
        <w:rPr>
          <w:rFonts w:eastAsia="Times New Roman" w:cstheme="minorHAnsi"/>
          <w:color w:val="222222"/>
          <w:lang w:val="sl-SI" w:eastAsia="sl-SI"/>
        </w:rPr>
        <w:br/>
      </w:r>
    </w:p>
    <w:p w14:paraId="51F782EB" w14:textId="77777777" w:rsidR="00332C18" w:rsidRPr="00D6105D" w:rsidRDefault="00332C18" w:rsidP="00332C18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22222"/>
          <w:lang w:val="sl-SI" w:eastAsia="sl-SI"/>
        </w:rPr>
      </w:pPr>
      <w:r w:rsidRPr="00D6105D">
        <w:rPr>
          <w:rFonts w:eastAsia="Times New Roman" w:cstheme="minorHAnsi"/>
          <w:b/>
          <w:bCs/>
          <w:color w:val="222222"/>
          <w:lang w:val="sl-SI" w:eastAsia="sl-SI"/>
        </w:rPr>
        <w:t>Odporna prihodnost</w:t>
      </w:r>
      <w:r w:rsidRPr="00D6105D">
        <w:rPr>
          <w:rFonts w:eastAsia="Times New Roman" w:cstheme="minorHAnsi"/>
          <w:color w:val="222222"/>
          <w:lang w:val="sl-SI" w:eastAsia="sl-SI"/>
        </w:rPr>
        <w:t> –  projekti, ki prispevajo h krepitvi odpornosti podeželske Evrope. Ta kategorija zajema široko paleto skupnostnih, vrednostnih verig in poslovnih pobud, vključno s pretežno gospodarskega vidika ali zajema širšo opredelitev trajnostnih projektov, ki imajo dolgoročno pot.</w:t>
      </w:r>
      <w:r w:rsidRPr="00D6105D">
        <w:rPr>
          <w:rFonts w:eastAsia="Times New Roman" w:cstheme="minorHAnsi"/>
          <w:color w:val="222222"/>
          <w:lang w:val="sl-SI" w:eastAsia="sl-SI"/>
        </w:rPr>
        <w:br/>
      </w:r>
      <w:r w:rsidRPr="00D6105D">
        <w:rPr>
          <w:rFonts w:eastAsia="Times New Roman" w:cstheme="minorHAnsi"/>
          <w:color w:val="222222"/>
          <w:lang w:val="sl-SI" w:eastAsia="sl-SI"/>
        </w:rPr>
        <w:br/>
      </w:r>
    </w:p>
    <w:p w14:paraId="1F6658A0" w14:textId="77777777" w:rsidR="00332C18" w:rsidRPr="00D6105D" w:rsidRDefault="00332C18" w:rsidP="00332C18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22222"/>
          <w:lang w:val="sl-SI" w:eastAsia="sl-SI"/>
        </w:rPr>
      </w:pPr>
      <w:r w:rsidRPr="00D6105D">
        <w:rPr>
          <w:rFonts w:eastAsia="Times New Roman" w:cstheme="minorHAnsi"/>
          <w:b/>
          <w:bCs/>
          <w:color w:val="222222"/>
          <w:lang w:val="sl-SI" w:eastAsia="sl-SI"/>
        </w:rPr>
        <w:t>Socialno vključujoča prihodnost</w:t>
      </w:r>
      <w:r w:rsidRPr="00D6105D">
        <w:rPr>
          <w:rFonts w:eastAsia="Times New Roman" w:cstheme="minorHAnsi"/>
          <w:color w:val="222222"/>
          <w:lang w:val="sl-SI" w:eastAsia="sl-SI"/>
        </w:rPr>
        <w:t> – projekti, ki so namenjeni vključevanju podeželske družbe in ranljivih skupin. Sem lahko spadajo na primer projekti, usmerjeni v izboljševanje enakosti spolov, generacijsko prenovo, medgeneracijsko povezovanje, vključevanje invalidov in starejših. V to kategorijo sodijo tudi pobude socialne ekonomije.</w:t>
      </w:r>
    </w:p>
    <w:p w14:paraId="7A6D0CF3" w14:textId="77777777" w:rsidR="00FB1094" w:rsidRPr="00D6105D" w:rsidRDefault="00FB1094" w:rsidP="00FB1094">
      <w:pPr>
        <w:spacing w:after="0" w:line="276" w:lineRule="auto"/>
        <w:jc w:val="both"/>
        <w:rPr>
          <w:rFonts w:ascii="Arial" w:eastAsia="Calibri" w:hAnsi="Arial" w:cs="Arial"/>
          <w:b/>
          <w:sz w:val="20"/>
          <w:lang w:val="sl-SI"/>
        </w:rPr>
      </w:pPr>
    </w:p>
    <w:p w14:paraId="78C8E172" w14:textId="1115607D" w:rsidR="00FB1094" w:rsidRPr="00D6105D" w:rsidRDefault="00332C18" w:rsidP="00735656">
      <w:pPr>
        <w:spacing w:after="0" w:line="276" w:lineRule="auto"/>
        <w:jc w:val="both"/>
        <w:rPr>
          <w:rFonts w:ascii="Arial" w:eastAsia="Calibri" w:hAnsi="Arial" w:cs="Arial"/>
          <w:b/>
          <w:sz w:val="20"/>
          <w:lang w:val="sl-SI"/>
        </w:rPr>
      </w:pPr>
      <w:r w:rsidRPr="00D6105D">
        <w:rPr>
          <w:rFonts w:ascii="Arial" w:eastAsia="Calibri" w:hAnsi="Arial" w:cs="Arial"/>
          <w:b/>
          <w:sz w:val="20"/>
          <w:lang w:val="sl-SI"/>
        </w:rPr>
        <w:t xml:space="preserve">Kriteriji natečaja: </w:t>
      </w:r>
    </w:p>
    <w:p w14:paraId="096C1542" w14:textId="77777777" w:rsidR="00744C68" w:rsidRPr="00D6105D" w:rsidRDefault="00744C68" w:rsidP="00735656">
      <w:pPr>
        <w:jc w:val="both"/>
        <w:rPr>
          <w:rStyle w:val="jlqj4b"/>
          <w:lang w:val="sl-SI"/>
        </w:rPr>
      </w:pPr>
      <w:r w:rsidRPr="00D6105D">
        <w:rPr>
          <w:rStyle w:val="jlqj4b"/>
          <w:lang w:val="sl-SI"/>
        </w:rPr>
        <w:lastRenderedPageBreak/>
        <w:t xml:space="preserve">Merila za oddajo bodo vključevala naslednje: </w:t>
      </w:r>
    </w:p>
    <w:p w14:paraId="4F173A1E" w14:textId="1109B99B" w:rsidR="00744C68" w:rsidRPr="00D6105D" w:rsidRDefault="00744C68" w:rsidP="00744C68">
      <w:pPr>
        <w:pStyle w:val="Odstavekseznama"/>
        <w:numPr>
          <w:ilvl w:val="0"/>
          <w:numId w:val="23"/>
        </w:numPr>
        <w:jc w:val="both"/>
        <w:rPr>
          <w:rStyle w:val="jlqj4b"/>
          <w:lang w:val="sl-SI"/>
        </w:rPr>
      </w:pPr>
      <w:r w:rsidRPr="00D6105D">
        <w:rPr>
          <w:rStyle w:val="jlqj4b"/>
          <w:lang w:val="sl-SI"/>
        </w:rPr>
        <w:t xml:space="preserve">Neposredni učinki (npr. ustvarjanje delovnih mest, zmanjšanje stroškov, povečanje donosa, povečanje prodaje, </w:t>
      </w:r>
      <w:proofErr w:type="spellStart"/>
      <w:r w:rsidRPr="00D6105D">
        <w:rPr>
          <w:rStyle w:val="jlqj4b"/>
          <w:lang w:val="sl-SI"/>
        </w:rPr>
        <w:t>okoljski</w:t>
      </w:r>
      <w:proofErr w:type="spellEnd"/>
      <w:r w:rsidRPr="00D6105D">
        <w:rPr>
          <w:rStyle w:val="jlqj4b"/>
          <w:lang w:val="sl-SI"/>
        </w:rPr>
        <w:t xml:space="preserve"> ali podnebni učinki, prikaz trajnosti ali odpornosti itd.).</w:t>
      </w:r>
    </w:p>
    <w:p w14:paraId="223BCAA4" w14:textId="77DCC096" w:rsidR="00744C68" w:rsidRPr="00D6105D" w:rsidRDefault="00744C68" w:rsidP="00744C68">
      <w:pPr>
        <w:pStyle w:val="Odstavekseznama"/>
        <w:numPr>
          <w:ilvl w:val="0"/>
          <w:numId w:val="23"/>
        </w:numPr>
        <w:jc w:val="both"/>
        <w:rPr>
          <w:rStyle w:val="jlqj4b"/>
          <w:lang w:val="sl-SI"/>
        </w:rPr>
      </w:pPr>
      <w:r w:rsidRPr="00D6105D">
        <w:rPr>
          <w:rStyle w:val="jlqj4b"/>
          <w:lang w:val="sl-SI"/>
        </w:rPr>
        <w:t>Učinki povezovanja, mreženja npr.</w:t>
      </w:r>
      <w:r w:rsidRPr="00D6105D">
        <w:rPr>
          <w:rStyle w:val="viiyi"/>
          <w:lang w:val="sl-SI"/>
        </w:rPr>
        <w:t xml:space="preserve"> </w:t>
      </w:r>
      <w:r w:rsidRPr="00D6105D">
        <w:rPr>
          <w:rStyle w:val="jlqj4b"/>
          <w:lang w:val="sl-SI"/>
        </w:rPr>
        <w:t xml:space="preserve">povezave na druge projekte in dejavnosti, vključenost v skupino kmetov, skupino proizvajalcev, zadrugo, shemo kakovosti, EIP, LAS, mrežo, zvezo, drugo podobno zaradi česar je bilo lažje ali boljše izvesti projekt, se lažje trži, izmenjuje izkušnje ipd.  </w:t>
      </w:r>
    </w:p>
    <w:p w14:paraId="2FFB5862" w14:textId="7B102C6B" w:rsidR="00744C68" w:rsidRPr="00D6105D" w:rsidRDefault="00744C68" w:rsidP="00744C68">
      <w:pPr>
        <w:pStyle w:val="Odstavekseznama"/>
        <w:numPr>
          <w:ilvl w:val="0"/>
          <w:numId w:val="23"/>
        </w:numPr>
        <w:jc w:val="both"/>
        <w:rPr>
          <w:rStyle w:val="jlqj4b"/>
          <w:lang w:val="sl-SI"/>
        </w:rPr>
      </w:pPr>
      <w:r w:rsidRPr="00D6105D">
        <w:rPr>
          <w:rStyle w:val="jlqj4b"/>
          <w:lang w:val="sl-SI"/>
        </w:rPr>
        <w:t xml:space="preserve">Sinergija ali prispevek z drugimi politikami EU. </w:t>
      </w:r>
    </w:p>
    <w:p w14:paraId="600128F3" w14:textId="01F4949F" w:rsidR="00744C68" w:rsidRPr="00D6105D" w:rsidRDefault="00744C68" w:rsidP="00744C68">
      <w:pPr>
        <w:pStyle w:val="Odstavekseznama"/>
        <w:numPr>
          <w:ilvl w:val="0"/>
          <w:numId w:val="23"/>
        </w:numPr>
        <w:jc w:val="both"/>
        <w:rPr>
          <w:rStyle w:val="jlqj4b"/>
          <w:lang w:val="sl-SI"/>
        </w:rPr>
      </w:pPr>
      <w:r w:rsidRPr="00D6105D">
        <w:rPr>
          <w:rStyle w:val="jlqj4b"/>
          <w:lang w:val="sl-SI"/>
        </w:rPr>
        <w:t xml:space="preserve">Možnost prenosa na druga področja  (geografsko, sektorsko, organizacijsko itd.). </w:t>
      </w:r>
    </w:p>
    <w:p w14:paraId="2C5ADF1C" w14:textId="5C131DFE" w:rsidR="00744C68" w:rsidRPr="00D6105D" w:rsidRDefault="00D018D2" w:rsidP="00744C68">
      <w:pPr>
        <w:pStyle w:val="Odstavekseznama"/>
        <w:numPr>
          <w:ilvl w:val="0"/>
          <w:numId w:val="23"/>
        </w:numPr>
        <w:jc w:val="both"/>
        <w:rPr>
          <w:lang w:val="sl-SI"/>
        </w:rPr>
      </w:pPr>
      <w:r>
        <w:rPr>
          <w:rStyle w:val="jlqj4b"/>
          <w:lang w:val="sl-SI"/>
        </w:rPr>
        <w:t>Potencial, inspiracija</w:t>
      </w:r>
      <w:r w:rsidR="00744C68" w:rsidRPr="00D6105D">
        <w:rPr>
          <w:rStyle w:val="jlqj4b"/>
          <w:lang w:val="sl-SI"/>
        </w:rPr>
        <w:t>, navdih</w:t>
      </w:r>
    </w:p>
    <w:p w14:paraId="63666D6F" w14:textId="77777777" w:rsidR="00453D40" w:rsidRPr="00D6105D" w:rsidRDefault="00453D40" w:rsidP="00453D40">
      <w:pPr>
        <w:spacing w:after="0" w:line="276" w:lineRule="auto"/>
        <w:ind w:left="1080"/>
        <w:jc w:val="both"/>
        <w:rPr>
          <w:rFonts w:ascii="Arial" w:eastAsia="Times New Roman" w:hAnsi="Arial" w:cs="Arial"/>
          <w:sz w:val="20"/>
          <w:szCs w:val="20"/>
          <w:lang w:val="sl-SI"/>
        </w:rPr>
      </w:pPr>
    </w:p>
    <w:p w14:paraId="2D79961F" w14:textId="77777777" w:rsidR="00965A02" w:rsidRPr="00D6105D" w:rsidRDefault="00965A02" w:rsidP="00965A02">
      <w:pPr>
        <w:spacing w:after="0" w:line="240" w:lineRule="auto"/>
        <w:jc w:val="both"/>
        <w:rPr>
          <w:rFonts w:ascii="Arial" w:eastAsia="Calibri" w:hAnsi="Arial" w:cs="Arial"/>
          <w:sz w:val="20"/>
          <w:lang w:val="sl-SI"/>
        </w:rPr>
      </w:pPr>
    </w:p>
    <w:p w14:paraId="2D799620" w14:textId="3D9149CE" w:rsidR="00965A02" w:rsidRPr="00D6105D" w:rsidRDefault="00744C68" w:rsidP="000F6CC7">
      <w:pPr>
        <w:spacing w:after="0" w:line="276" w:lineRule="auto"/>
        <w:jc w:val="both"/>
        <w:rPr>
          <w:rFonts w:ascii="Arial" w:eastAsia="Calibri" w:hAnsi="Arial" w:cs="Arial"/>
          <w:b/>
          <w:sz w:val="20"/>
          <w:lang w:val="sl-SI"/>
        </w:rPr>
      </w:pPr>
      <w:r w:rsidRPr="00D6105D">
        <w:rPr>
          <w:rFonts w:ascii="Arial" w:eastAsia="Calibri" w:hAnsi="Arial" w:cs="Arial"/>
          <w:b/>
          <w:sz w:val="20"/>
          <w:lang w:val="sl-SI"/>
        </w:rPr>
        <w:t>Prijavljeni projekti:</w:t>
      </w:r>
    </w:p>
    <w:p w14:paraId="2E474723" w14:textId="3672F54A" w:rsidR="00744C68" w:rsidRPr="00D6105D" w:rsidRDefault="00744C68" w:rsidP="000F6CC7">
      <w:pPr>
        <w:spacing w:after="0" w:line="276" w:lineRule="auto"/>
        <w:jc w:val="both"/>
        <w:rPr>
          <w:rFonts w:ascii="Arial" w:eastAsia="Calibri" w:hAnsi="Arial" w:cs="Arial"/>
          <w:b/>
          <w:sz w:val="20"/>
          <w:lang w:val="sl-SI"/>
        </w:rPr>
      </w:pPr>
    </w:p>
    <w:p w14:paraId="7646BA5A" w14:textId="1835FAE8" w:rsidR="00AF1353" w:rsidRPr="00D6105D" w:rsidRDefault="00744C68" w:rsidP="00AF1353">
      <w:pPr>
        <w:pStyle w:val="Odstavekseznama"/>
        <w:numPr>
          <w:ilvl w:val="0"/>
          <w:numId w:val="24"/>
        </w:numPr>
        <w:spacing w:after="0" w:line="276" w:lineRule="auto"/>
        <w:jc w:val="both"/>
        <w:rPr>
          <w:rStyle w:val="jlqj4b"/>
          <w:lang w:val="sl-SI"/>
        </w:rPr>
      </w:pPr>
      <w:r w:rsidRPr="00D6105D">
        <w:rPr>
          <w:rStyle w:val="jlqj4b"/>
          <w:lang w:val="sl-SI"/>
        </w:rPr>
        <w:t>Vsi projekti</w:t>
      </w:r>
      <w:r w:rsidR="00C864B6" w:rsidRPr="00D6105D">
        <w:rPr>
          <w:rStyle w:val="Sprotnaopomba-sklic"/>
          <w:lang w:val="sl-SI"/>
        </w:rPr>
        <w:footnoteReference w:id="3"/>
      </w:r>
      <w:r w:rsidRPr="00D6105D">
        <w:rPr>
          <w:rStyle w:val="jlqj4b"/>
          <w:lang w:val="sl-SI"/>
        </w:rPr>
        <w:t xml:space="preserve"> morajo biti </w:t>
      </w:r>
      <w:r w:rsidR="00AF1353" w:rsidRPr="00D6105D">
        <w:rPr>
          <w:rStyle w:val="jlqj4b"/>
          <w:lang w:val="sl-SI"/>
        </w:rPr>
        <w:t>so</w:t>
      </w:r>
      <w:r w:rsidRPr="00D6105D">
        <w:rPr>
          <w:rStyle w:val="jlqj4b"/>
          <w:lang w:val="sl-SI"/>
        </w:rPr>
        <w:t xml:space="preserve">financirani iz EKSRP </w:t>
      </w:r>
      <w:r w:rsidR="00D018D2">
        <w:rPr>
          <w:rStyle w:val="jlqj4b"/>
          <w:lang w:val="sl-SI"/>
        </w:rPr>
        <w:t xml:space="preserve">(Programa razvoja podeželja) </w:t>
      </w:r>
      <w:r w:rsidRPr="00D6105D">
        <w:rPr>
          <w:rStyle w:val="jlqj4b"/>
          <w:lang w:val="sl-SI"/>
        </w:rPr>
        <w:t xml:space="preserve">za obdobje 2014–2020. </w:t>
      </w:r>
    </w:p>
    <w:p w14:paraId="59E57EA8" w14:textId="7360350C" w:rsidR="00AF1353" w:rsidRPr="00D6105D" w:rsidRDefault="00744C68" w:rsidP="00AF1353">
      <w:pPr>
        <w:pStyle w:val="Odstavekseznama"/>
        <w:numPr>
          <w:ilvl w:val="0"/>
          <w:numId w:val="24"/>
        </w:numPr>
        <w:spacing w:after="0" w:line="276" w:lineRule="auto"/>
        <w:jc w:val="both"/>
        <w:rPr>
          <w:rStyle w:val="jlqj4b"/>
          <w:lang w:val="sl-SI"/>
        </w:rPr>
      </w:pPr>
      <w:r w:rsidRPr="00D6105D">
        <w:rPr>
          <w:rStyle w:val="jlqj4b"/>
          <w:lang w:val="sl-SI"/>
        </w:rPr>
        <w:t xml:space="preserve">Nobenega od prejšnjih finalistov </w:t>
      </w:r>
      <w:r w:rsidR="00AF1353" w:rsidRPr="00D6105D">
        <w:rPr>
          <w:rStyle w:val="jlqj4b"/>
          <w:lang w:val="sl-SI"/>
        </w:rPr>
        <w:t xml:space="preserve">iz leta 2019 ali 2020 ni mogoče ponovno prijaviti. </w:t>
      </w:r>
      <w:r w:rsidRPr="00D6105D">
        <w:rPr>
          <w:rStyle w:val="jlqj4b"/>
          <w:lang w:val="sl-SI"/>
        </w:rPr>
        <w:t xml:space="preserve"> </w:t>
      </w:r>
    </w:p>
    <w:p w14:paraId="500AB861" w14:textId="12B8EFE0" w:rsidR="00AF1353" w:rsidRPr="00D6105D" w:rsidRDefault="00744C68" w:rsidP="00AF1353">
      <w:pPr>
        <w:pStyle w:val="Odstavekseznama"/>
        <w:numPr>
          <w:ilvl w:val="0"/>
          <w:numId w:val="24"/>
        </w:numPr>
        <w:spacing w:after="0" w:line="276" w:lineRule="auto"/>
        <w:jc w:val="both"/>
        <w:rPr>
          <w:rStyle w:val="jlqj4b"/>
          <w:lang w:val="sl-SI"/>
        </w:rPr>
      </w:pPr>
      <w:r w:rsidRPr="00D6105D">
        <w:rPr>
          <w:rStyle w:val="jlqj4b"/>
          <w:lang w:val="sl-SI"/>
        </w:rPr>
        <w:t>Projekti so lahko v teku ali dokončani.</w:t>
      </w:r>
      <w:r w:rsidRPr="00D6105D">
        <w:rPr>
          <w:rStyle w:val="viiyi"/>
          <w:lang w:val="sl-SI"/>
        </w:rPr>
        <w:t xml:space="preserve"> </w:t>
      </w:r>
      <w:r w:rsidR="00AF1353" w:rsidRPr="00D6105D">
        <w:rPr>
          <w:rStyle w:val="jlqj4b"/>
          <w:lang w:val="sl-SI"/>
        </w:rPr>
        <w:t>Če so</w:t>
      </w:r>
      <w:r w:rsidRPr="00D6105D">
        <w:rPr>
          <w:rStyle w:val="jlqj4b"/>
          <w:lang w:val="sl-SI"/>
        </w:rPr>
        <w:t xml:space="preserve"> v teku, </w:t>
      </w:r>
      <w:r w:rsidR="00AF1353" w:rsidRPr="00D6105D">
        <w:rPr>
          <w:rStyle w:val="jlqj4b"/>
          <w:lang w:val="sl-SI"/>
        </w:rPr>
        <w:t xml:space="preserve">morajo biti pri koncu in že v delovanju.  </w:t>
      </w:r>
      <w:r w:rsidRPr="00D6105D">
        <w:rPr>
          <w:rStyle w:val="jlqj4b"/>
          <w:lang w:val="sl-SI"/>
        </w:rPr>
        <w:t xml:space="preserve"> </w:t>
      </w:r>
    </w:p>
    <w:p w14:paraId="47610261" w14:textId="38D5319B" w:rsidR="00AF1353" w:rsidRPr="00D6105D" w:rsidRDefault="00744C68" w:rsidP="00AF1353">
      <w:pPr>
        <w:pStyle w:val="Odstavekseznama"/>
        <w:numPr>
          <w:ilvl w:val="0"/>
          <w:numId w:val="24"/>
        </w:numPr>
        <w:spacing w:after="0" w:line="276" w:lineRule="auto"/>
        <w:jc w:val="both"/>
        <w:rPr>
          <w:rStyle w:val="jlqj4b"/>
          <w:lang w:val="sl-SI"/>
        </w:rPr>
      </w:pPr>
      <w:r w:rsidRPr="00D6105D">
        <w:rPr>
          <w:rStyle w:val="jlqj4b"/>
          <w:lang w:val="sl-SI"/>
        </w:rPr>
        <w:t xml:space="preserve">Projekte </w:t>
      </w:r>
      <w:r w:rsidR="00D018D2">
        <w:rPr>
          <w:rStyle w:val="jlqj4b"/>
          <w:lang w:val="sl-SI"/>
        </w:rPr>
        <w:t xml:space="preserve">zbira </w:t>
      </w:r>
      <w:r w:rsidR="00AF1353" w:rsidRPr="00D6105D">
        <w:rPr>
          <w:rStyle w:val="jlqj4b"/>
          <w:lang w:val="sl-SI"/>
        </w:rPr>
        <w:t xml:space="preserve">nacionalna mreža za podeželje </w:t>
      </w:r>
      <w:r w:rsidR="00C864B6" w:rsidRPr="00D6105D">
        <w:rPr>
          <w:rStyle w:val="jlqj4b"/>
          <w:lang w:val="sl-SI"/>
        </w:rPr>
        <w:t xml:space="preserve">– NRN </w:t>
      </w:r>
      <w:r w:rsidR="00AF1353" w:rsidRPr="00D6105D">
        <w:rPr>
          <w:rStyle w:val="jlqj4b"/>
          <w:lang w:val="sl-SI"/>
        </w:rPr>
        <w:t>(v Sloveniji: Mreža za podeželje)</w:t>
      </w:r>
      <w:r w:rsidR="00D018D2">
        <w:rPr>
          <w:rStyle w:val="jlqj4b"/>
          <w:lang w:val="sl-SI"/>
        </w:rPr>
        <w:t>, ki končni nacionalni izbor odda na natečaj ENRD.</w:t>
      </w:r>
    </w:p>
    <w:p w14:paraId="7DD6B3F5" w14:textId="4F587A30" w:rsidR="00AF1353" w:rsidRPr="00D6105D" w:rsidRDefault="00D018D2" w:rsidP="00AF1353">
      <w:pPr>
        <w:pStyle w:val="Odstavekseznama"/>
        <w:numPr>
          <w:ilvl w:val="0"/>
          <w:numId w:val="24"/>
        </w:numPr>
        <w:spacing w:after="0" w:line="276" w:lineRule="auto"/>
        <w:jc w:val="both"/>
        <w:rPr>
          <w:rStyle w:val="jlqj4b"/>
          <w:lang w:val="sl-SI"/>
        </w:rPr>
      </w:pPr>
      <w:r>
        <w:rPr>
          <w:rStyle w:val="jlqj4b"/>
          <w:lang w:val="sl-SI"/>
        </w:rPr>
        <w:t>V končnem izboru je lahko</w:t>
      </w:r>
      <w:r w:rsidR="00744C68" w:rsidRPr="00D6105D">
        <w:rPr>
          <w:rStyle w:val="jlqj4b"/>
          <w:lang w:val="sl-SI"/>
        </w:rPr>
        <w:t xml:space="preserve"> do 8 projektov.</w:t>
      </w:r>
      <w:r w:rsidR="00744C68" w:rsidRPr="00D6105D">
        <w:rPr>
          <w:rStyle w:val="viiyi"/>
          <w:lang w:val="sl-SI"/>
        </w:rPr>
        <w:t xml:space="preserve"> </w:t>
      </w:r>
      <w:r w:rsidR="00744C68" w:rsidRPr="00D6105D">
        <w:rPr>
          <w:rStyle w:val="jlqj4b"/>
          <w:lang w:val="sl-SI"/>
        </w:rPr>
        <w:t xml:space="preserve">Vsaka </w:t>
      </w:r>
      <w:r w:rsidR="00C864B6" w:rsidRPr="00D6105D">
        <w:rPr>
          <w:rStyle w:val="jlqj4b"/>
          <w:lang w:val="sl-SI"/>
        </w:rPr>
        <w:t>NRN</w:t>
      </w:r>
      <w:r w:rsidR="00744C68" w:rsidRPr="00D6105D">
        <w:rPr>
          <w:rStyle w:val="jlqj4b"/>
          <w:lang w:val="sl-SI"/>
        </w:rPr>
        <w:t xml:space="preserve"> lahko odda prijave v štirih kategorijah in je odgovorna za nominiranje projektov v najustreznejšo kategorijo. </w:t>
      </w:r>
    </w:p>
    <w:p w14:paraId="3B8360A8" w14:textId="63AED809" w:rsidR="00AF1353" w:rsidRPr="00D018D2" w:rsidRDefault="00C864B6" w:rsidP="0021604F">
      <w:pPr>
        <w:pStyle w:val="Odstavekseznama"/>
        <w:numPr>
          <w:ilvl w:val="0"/>
          <w:numId w:val="24"/>
        </w:numPr>
        <w:spacing w:after="0" w:line="276" w:lineRule="auto"/>
        <w:jc w:val="both"/>
        <w:rPr>
          <w:rStyle w:val="jlqj4b"/>
          <w:lang w:val="sl-SI"/>
        </w:rPr>
      </w:pPr>
      <w:r w:rsidRPr="00D6105D">
        <w:rPr>
          <w:rStyle w:val="jlqj4b"/>
          <w:lang w:val="sl-SI"/>
        </w:rPr>
        <w:t xml:space="preserve">Prijava naj vsebuje največ </w:t>
      </w:r>
      <w:r w:rsidR="00744C68" w:rsidRPr="00D6105D">
        <w:rPr>
          <w:rStyle w:val="jlqj4b"/>
          <w:lang w:val="sl-SI"/>
        </w:rPr>
        <w:t>1500 besed</w:t>
      </w:r>
      <w:r w:rsidRPr="00D6105D">
        <w:rPr>
          <w:rStyle w:val="jlqj4b"/>
          <w:lang w:val="sl-SI"/>
        </w:rPr>
        <w:t xml:space="preserve"> in </w:t>
      </w:r>
      <w:r w:rsidR="00D018D2">
        <w:rPr>
          <w:rStyle w:val="jlqj4b"/>
          <w:lang w:val="sl-SI"/>
        </w:rPr>
        <w:t>najmanj</w:t>
      </w:r>
      <w:r w:rsidR="00D018D2" w:rsidRPr="00D6105D">
        <w:rPr>
          <w:rStyle w:val="jlqj4b"/>
          <w:lang w:val="sl-SI"/>
        </w:rPr>
        <w:t xml:space="preserve"> </w:t>
      </w:r>
      <w:r w:rsidRPr="00D6105D">
        <w:rPr>
          <w:rStyle w:val="jlqj4b"/>
          <w:lang w:val="sl-SI"/>
        </w:rPr>
        <w:t xml:space="preserve">tri fotografije. </w:t>
      </w:r>
    </w:p>
    <w:p w14:paraId="64C8A14D" w14:textId="77777777" w:rsidR="00AF1353" w:rsidRPr="00D6105D" w:rsidRDefault="00AF1353" w:rsidP="000F6CC7">
      <w:pPr>
        <w:spacing w:after="0" w:line="276" w:lineRule="auto"/>
        <w:jc w:val="both"/>
        <w:rPr>
          <w:rFonts w:ascii="Arial" w:eastAsia="Calibri" w:hAnsi="Arial" w:cs="Arial"/>
          <w:b/>
          <w:sz w:val="20"/>
          <w:lang w:val="sl-SI"/>
        </w:rPr>
      </w:pPr>
    </w:p>
    <w:p w14:paraId="2D799625" w14:textId="77777777" w:rsidR="00965A02" w:rsidRPr="00D6105D" w:rsidRDefault="00965A02" w:rsidP="008B6720">
      <w:pPr>
        <w:pStyle w:val="Odstavekseznama"/>
        <w:spacing w:after="0" w:line="276" w:lineRule="auto"/>
        <w:jc w:val="both"/>
        <w:rPr>
          <w:rFonts w:ascii="Arial" w:eastAsia="Calibri" w:hAnsi="Arial" w:cs="Arial"/>
          <w:sz w:val="10"/>
          <w:szCs w:val="10"/>
          <w:lang w:val="sl-SI"/>
        </w:rPr>
      </w:pPr>
    </w:p>
    <w:p w14:paraId="2D799627" w14:textId="35D45345" w:rsidR="00965A02" w:rsidRPr="00D6105D" w:rsidRDefault="002E15FF" w:rsidP="0068240B">
      <w:pPr>
        <w:pStyle w:val="Odstavekseznama"/>
        <w:numPr>
          <w:ilvl w:val="0"/>
          <w:numId w:val="11"/>
        </w:numPr>
        <w:spacing w:after="0" w:line="276" w:lineRule="auto"/>
        <w:jc w:val="both"/>
        <w:rPr>
          <w:rFonts w:eastAsia="Calibri" w:cstheme="minorHAnsi"/>
          <w:lang w:val="sl-SI"/>
        </w:rPr>
      </w:pPr>
      <w:r w:rsidRPr="00D6105D">
        <w:rPr>
          <w:rFonts w:eastAsia="Calibri" w:cstheme="minorHAnsi"/>
          <w:b/>
          <w:lang w:val="sl-SI"/>
        </w:rPr>
        <w:t>Čas za prijavo</w:t>
      </w:r>
      <w:r w:rsidR="00965A02" w:rsidRPr="00D6105D">
        <w:rPr>
          <w:rFonts w:eastAsia="Calibri" w:cstheme="minorHAnsi"/>
          <w:b/>
          <w:lang w:val="sl-SI"/>
        </w:rPr>
        <w:t>:</w:t>
      </w:r>
      <w:r w:rsidR="00965A02" w:rsidRPr="00D6105D">
        <w:rPr>
          <w:rFonts w:eastAsia="Calibri" w:cstheme="minorHAnsi"/>
          <w:lang w:val="sl-SI"/>
        </w:rPr>
        <w:t xml:space="preserve"> </w:t>
      </w:r>
      <w:r w:rsidR="00D018D2">
        <w:rPr>
          <w:rFonts w:eastAsia="Calibri" w:cstheme="minorHAnsi"/>
          <w:lang w:val="sl-SI"/>
        </w:rPr>
        <w:t>21</w:t>
      </w:r>
      <w:r w:rsidRPr="00D6105D">
        <w:rPr>
          <w:rFonts w:eastAsia="Calibri" w:cstheme="minorHAnsi"/>
          <w:lang w:val="sl-SI"/>
        </w:rPr>
        <w:t xml:space="preserve">. </w:t>
      </w:r>
      <w:r w:rsidR="00D018D2">
        <w:rPr>
          <w:rFonts w:eastAsia="Calibri" w:cstheme="minorHAnsi"/>
          <w:lang w:val="sl-SI"/>
        </w:rPr>
        <w:t>december</w:t>
      </w:r>
      <w:r w:rsidR="00D018D2" w:rsidRPr="00D6105D">
        <w:rPr>
          <w:rFonts w:eastAsia="Calibri" w:cstheme="minorHAnsi"/>
          <w:lang w:val="sl-SI"/>
        </w:rPr>
        <w:t xml:space="preserve"> </w:t>
      </w:r>
      <w:r w:rsidR="00AD084E" w:rsidRPr="00D6105D">
        <w:rPr>
          <w:rFonts w:eastAsia="Calibri" w:cstheme="minorHAnsi"/>
          <w:lang w:val="sl-SI"/>
        </w:rPr>
        <w:t>2020</w:t>
      </w:r>
      <w:r w:rsidR="009F0489" w:rsidRPr="00D6105D">
        <w:rPr>
          <w:rFonts w:eastAsia="Calibri" w:cstheme="minorHAnsi"/>
          <w:lang w:val="sl-SI"/>
        </w:rPr>
        <w:t xml:space="preserve"> </w:t>
      </w:r>
      <w:r w:rsidRPr="00D6105D">
        <w:rPr>
          <w:rFonts w:eastAsia="Calibri" w:cstheme="minorHAnsi"/>
          <w:lang w:val="sl-SI"/>
        </w:rPr>
        <w:t xml:space="preserve"> </w:t>
      </w:r>
    </w:p>
    <w:p w14:paraId="41786811" w14:textId="4D060CD5" w:rsidR="0068240B" w:rsidRPr="00D6105D" w:rsidRDefault="0068240B" w:rsidP="0068240B">
      <w:pPr>
        <w:spacing w:after="0" w:line="276" w:lineRule="auto"/>
        <w:jc w:val="both"/>
        <w:rPr>
          <w:rFonts w:eastAsia="Calibri" w:cstheme="minorHAnsi"/>
          <w:lang w:val="sl-SI"/>
        </w:rPr>
      </w:pPr>
    </w:p>
    <w:p w14:paraId="2D799628" w14:textId="56F462BA" w:rsidR="00965A02" w:rsidRPr="00D6105D" w:rsidRDefault="00910AFC" w:rsidP="00965A02">
      <w:pPr>
        <w:pStyle w:val="Odstavekseznama"/>
        <w:numPr>
          <w:ilvl w:val="0"/>
          <w:numId w:val="11"/>
        </w:numPr>
        <w:spacing w:after="0" w:line="276" w:lineRule="auto"/>
        <w:jc w:val="both"/>
        <w:rPr>
          <w:rFonts w:eastAsia="Calibri" w:cstheme="minorHAnsi"/>
          <w:lang w:val="sl-SI"/>
        </w:rPr>
      </w:pPr>
      <w:r w:rsidRPr="00D6105D">
        <w:rPr>
          <w:rFonts w:eastAsia="Calibri" w:cstheme="minorHAnsi"/>
          <w:b/>
          <w:lang w:val="sl-SI"/>
        </w:rPr>
        <w:t xml:space="preserve">Prijave, kot tudi vprašanja, posredujte na: </w:t>
      </w:r>
      <w:r w:rsidR="00965A02" w:rsidRPr="00D6105D">
        <w:rPr>
          <w:rFonts w:eastAsia="Calibri" w:cstheme="minorHAnsi"/>
          <w:b/>
          <w:lang w:val="sl-SI"/>
        </w:rPr>
        <w:t xml:space="preserve"> </w:t>
      </w:r>
      <w:r w:rsidR="00D018D2" w:rsidRPr="00D018D2">
        <w:rPr>
          <w:rStyle w:val="Hiperpovezava"/>
          <w:rFonts w:eastAsia="Calibri" w:cstheme="minorHAnsi"/>
          <w:b/>
          <w:lang w:val="sl-SI"/>
        </w:rPr>
        <w:t>mreza-podezelje.mkgp</w:t>
      </w:r>
      <w:r w:rsidR="00D018D2">
        <w:rPr>
          <w:rStyle w:val="jlqj4b"/>
          <w:b/>
          <w:lang w:val="sl-SI"/>
        </w:rPr>
        <w:t>@gov.si</w:t>
      </w:r>
    </w:p>
    <w:p w14:paraId="3C985A5E" w14:textId="77777777" w:rsidR="00562EAE" w:rsidRPr="00D6105D" w:rsidRDefault="00562EAE" w:rsidP="00AF3CB1">
      <w:pPr>
        <w:jc w:val="center"/>
        <w:rPr>
          <w:rFonts w:ascii="Arial" w:eastAsia="Calibri" w:hAnsi="Arial" w:cs="Arial"/>
          <w:b/>
          <w:i/>
          <w:color w:val="008282"/>
          <w:sz w:val="28"/>
          <w:lang w:val="sl-SI"/>
        </w:rPr>
      </w:pPr>
    </w:p>
    <w:p w14:paraId="7537C089" w14:textId="77777777" w:rsidR="00562EAE" w:rsidRPr="00D6105D" w:rsidRDefault="00562EAE" w:rsidP="000F6CC7">
      <w:pPr>
        <w:rPr>
          <w:rFonts w:ascii="Arial" w:eastAsia="Calibri" w:hAnsi="Arial" w:cs="Arial"/>
          <w:b/>
          <w:i/>
          <w:color w:val="008282"/>
          <w:sz w:val="28"/>
          <w:lang w:val="sl-SI"/>
        </w:rPr>
      </w:pPr>
    </w:p>
    <w:p w14:paraId="31DA6E45" w14:textId="77777777" w:rsidR="00C208B3" w:rsidRPr="00D6105D" w:rsidRDefault="00C208B3" w:rsidP="00AF3CB1">
      <w:pPr>
        <w:jc w:val="center"/>
        <w:rPr>
          <w:rFonts w:ascii="Arial" w:eastAsia="Calibri" w:hAnsi="Arial" w:cs="Arial"/>
          <w:b/>
          <w:i/>
          <w:color w:val="ED7D31" w:themeColor="accent2"/>
          <w:sz w:val="28"/>
          <w:lang w:val="sl-SI"/>
        </w:rPr>
        <w:sectPr w:rsidR="00C208B3" w:rsidRPr="00D6105D" w:rsidSect="000E0ADD">
          <w:headerReference w:type="default" r:id="rId12"/>
          <w:footerReference w:type="default" r:id="rId13"/>
          <w:pgSz w:w="11906" w:h="16838"/>
          <w:pgMar w:top="1702" w:right="1417" w:bottom="1418" w:left="1417" w:header="708" w:footer="429" w:gutter="0"/>
          <w:cols w:space="708"/>
          <w:docGrid w:linePitch="360"/>
        </w:sectPr>
      </w:pPr>
    </w:p>
    <w:p w14:paraId="2D799630" w14:textId="528C8EE3" w:rsidR="002B7B74" w:rsidRPr="00D6105D" w:rsidRDefault="005D58D9" w:rsidP="00AF3CB1">
      <w:pPr>
        <w:jc w:val="center"/>
        <w:rPr>
          <w:rFonts w:ascii="Arial" w:eastAsia="Calibri" w:hAnsi="Arial" w:cs="Arial"/>
          <w:b/>
          <w:color w:val="ED7D31" w:themeColor="accent2"/>
          <w:sz w:val="28"/>
          <w:lang w:val="sl-SI"/>
        </w:rPr>
      </w:pPr>
      <w:proofErr w:type="spellStart"/>
      <w:r w:rsidRPr="00D6105D">
        <w:rPr>
          <w:rFonts w:ascii="Arial" w:eastAsia="Calibri" w:hAnsi="Arial" w:cs="Arial"/>
          <w:b/>
          <w:i/>
          <w:color w:val="ED7D31" w:themeColor="accent2"/>
          <w:sz w:val="28"/>
          <w:lang w:val="sl-SI"/>
        </w:rPr>
        <w:lastRenderedPageBreak/>
        <w:t>Rural</w:t>
      </w:r>
      <w:proofErr w:type="spellEnd"/>
      <w:r w:rsidRPr="00D6105D">
        <w:rPr>
          <w:rFonts w:ascii="Arial" w:eastAsia="Calibri" w:hAnsi="Arial" w:cs="Arial"/>
          <w:b/>
          <w:i/>
          <w:color w:val="ED7D31" w:themeColor="accent2"/>
          <w:sz w:val="28"/>
          <w:lang w:val="sl-SI"/>
        </w:rPr>
        <w:t xml:space="preserve"> </w:t>
      </w:r>
      <w:proofErr w:type="spellStart"/>
      <w:r w:rsidRPr="00D6105D">
        <w:rPr>
          <w:rFonts w:ascii="Arial" w:eastAsia="Calibri" w:hAnsi="Arial" w:cs="Arial"/>
          <w:b/>
          <w:i/>
          <w:color w:val="ED7D31" w:themeColor="accent2"/>
          <w:sz w:val="28"/>
          <w:lang w:val="sl-SI"/>
        </w:rPr>
        <w:t>Inspiration</w:t>
      </w:r>
      <w:proofErr w:type="spellEnd"/>
      <w:r w:rsidRPr="00D6105D">
        <w:rPr>
          <w:rFonts w:ascii="Arial" w:eastAsia="Calibri" w:hAnsi="Arial" w:cs="Arial"/>
          <w:b/>
          <w:i/>
          <w:color w:val="ED7D31" w:themeColor="accent2"/>
          <w:sz w:val="28"/>
          <w:lang w:val="sl-SI"/>
        </w:rPr>
        <w:t xml:space="preserve"> </w:t>
      </w:r>
      <w:proofErr w:type="spellStart"/>
      <w:r w:rsidRPr="00D6105D">
        <w:rPr>
          <w:rFonts w:ascii="Arial" w:eastAsia="Calibri" w:hAnsi="Arial" w:cs="Arial"/>
          <w:b/>
          <w:i/>
          <w:color w:val="ED7D31" w:themeColor="accent2"/>
          <w:sz w:val="28"/>
          <w:lang w:val="sl-SI"/>
        </w:rPr>
        <w:t>Awards</w:t>
      </w:r>
      <w:proofErr w:type="spellEnd"/>
      <w:r w:rsidRPr="00D6105D">
        <w:rPr>
          <w:rFonts w:ascii="Arial" w:eastAsia="Calibri" w:hAnsi="Arial" w:cs="Arial"/>
          <w:b/>
          <w:color w:val="ED7D31" w:themeColor="accent2"/>
          <w:sz w:val="28"/>
          <w:lang w:val="sl-SI"/>
        </w:rPr>
        <w:t xml:space="preserve"> </w:t>
      </w:r>
      <w:r w:rsidR="000A5541" w:rsidRPr="00D6105D">
        <w:rPr>
          <w:rFonts w:ascii="Arial" w:eastAsia="Calibri" w:hAnsi="Arial" w:cs="Arial"/>
          <w:b/>
          <w:color w:val="ED7D31" w:themeColor="accent2"/>
          <w:sz w:val="28"/>
          <w:lang w:val="sl-SI"/>
        </w:rPr>
        <w:t>–</w:t>
      </w:r>
      <w:r w:rsidRPr="00D6105D">
        <w:rPr>
          <w:rFonts w:ascii="Arial" w:eastAsia="Calibri" w:hAnsi="Arial" w:cs="Arial"/>
          <w:b/>
          <w:color w:val="ED7D31" w:themeColor="accent2"/>
          <w:sz w:val="28"/>
          <w:lang w:val="sl-SI"/>
        </w:rPr>
        <w:t xml:space="preserve"> </w:t>
      </w:r>
      <w:r w:rsidR="000A5541" w:rsidRPr="00D6105D">
        <w:rPr>
          <w:rFonts w:ascii="Arial" w:eastAsia="Calibri" w:hAnsi="Arial" w:cs="Arial"/>
          <w:b/>
          <w:color w:val="ED7D31" w:themeColor="accent2"/>
          <w:sz w:val="28"/>
          <w:lang w:val="sl-SI"/>
        </w:rPr>
        <w:t>PRIJAVNI OBRAZEC</w:t>
      </w:r>
    </w:p>
    <w:p w14:paraId="6E0AF972" w14:textId="77777777" w:rsidR="00964D80" w:rsidRPr="00D6105D" w:rsidRDefault="00964D80" w:rsidP="00AF3CB1">
      <w:pPr>
        <w:jc w:val="center"/>
        <w:rPr>
          <w:rFonts w:ascii="Arial" w:eastAsia="Calibri" w:hAnsi="Arial" w:cs="Arial"/>
          <w:b/>
          <w:color w:val="008282"/>
          <w:sz w:val="16"/>
          <w:szCs w:val="16"/>
          <w:lang w:val="sl-SI"/>
        </w:rPr>
      </w:pPr>
    </w:p>
    <w:p w14:paraId="2D799631" w14:textId="6BDD9387" w:rsidR="00F2427B" w:rsidRPr="00D6105D" w:rsidRDefault="00484AFD" w:rsidP="00F2427B">
      <w:pPr>
        <w:spacing w:after="0"/>
        <w:rPr>
          <w:rFonts w:ascii="Arial" w:eastAsia="Calibri" w:hAnsi="Arial" w:cs="Arial"/>
          <w:b/>
          <w:color w:val="ED7D31" w:themeColor="accent2"/>
          <w:sz w:val="20"/>
          <w:lang w:val="sl-SI"/>
        </w:rPr>
      </w:pPr>
      <w:r w:rsidRPr="00D6105D">
        <w:rPr>
          <w:rFonts w:ascii="Arial" w:eastAsia="Calibri" w:hAnsi="Arial" w:cs="Arial"/>
          <w:b/>
          <w:color w:val="ED7D31" w:themeColor="accent2"/>
          <w:sz w:val="20"/>
          <w:lang w:val="sl-SI"/>
        </w:rPr>
        <w:t>Kategorija</w:t>
      </w:r>
    </w:p>
    <w:p w14:paraId="2D799632" w14:textId="6A3E229D" w:rsidR="009F5A4D" w:rsidRPr="00D6105D" w:rsidRDefault="008B0175" w:rsidP="00F2427B">
      <w:pPr>
        <w:spacing w:after="0"/>
        <w:rPr>
          <w:rFonts w:ascii="Arial" w:eastAsia="Calibri" w:hAnsi="Arial" w:cs="Arial"/>
          <w:b/>
          <w:color w:val="008282"/>
          <w:sz w:val="20"/>
          <w:lang w:val="sl-SI"/>
        </w:rPr>
      </w:pPr>
      <w:r w:rsidRPr="00D6105D">
        <w:rPr>
          <w:rFonts w:ascii="Arial" w:eastAsia="Calibri" w:hAnsi="Arial" w:cs="Arial"/>
          <w:i/>
          <w:sz w:val="20"/>
          <w:lang w:val="sl-SI"/>
        </w:rPr>
        <w:t>I</w:t>
      </w:r>
      <w:r w:rsidR="00484AFD" w:rsidRPr="00D6105D">
        <w:rPr>
          <w:rFonts w:ascii="Arial" w:eastAsia="Calibri" w:hAnsi="Arial" w:cs="Arial"/>
          <w:i/>
          <w:sz w:val="20"/>
          <w:lang w:val="sl-SI"/>
        </w:rPr>
        <w:t>zberite kategorijo (spustni menu)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3571"/>
      </w:tblGrid>
      <w:tr w:rsidR="00F2427B" w:rsidRPr="00D6105D" w14:paraId="2D799634" w14:textId="77777777" w:rsidTr="00110845">
        <w:trPr>
          <w:trHeight w:val="296"/>
        </w:trPr>
        <w:sdt>
          <w:sdtPr>
            <w:rPr>
              <w:rFonts w:ascii="Arial" w:eastAsia="Calibri" w:hAnsi="Arial" w:cs="Arial"/>
              <w:b/>
              <w:sz w:val="20"/>
              <w:lang w:val="sl-SI"/>
            </w:rPr>
            <w:alias w:val="Category"/>
            <w:tag w:val="Category"/>
            <w:id w:val="1403877790"/>
            <w:placeholder>
              <w:docPart w:val="6677BF98F7124209BFF9F7B9EC7035DA"/>
            </w:placeholder>
            <w:showingPlcHdr/>
            <w:dropDownList>
              <w:listItem w:value="Choose an item."/>
              <w:listItem w:displayText="Green Futures" w:value="Green Futures"/>
              <w:listItem w:displayText="Socially Inclusive Futures" w:value="Socially Inclusive Futures"/>
              <w:listItem w:displayText="Digital Futures" w:value="Digital Futures"/>
              <w:listItem w:displayText="Resilient Futures" w:value="Resilient Futures"/>
            </w:dropDownList>
          </w:sdtPr>
          <w:sdtEndPr/>
          <w:sdtContent>
            <w:tc>
              <w:tcPr>
                <w:tcW w:w="3571" w:type="dxa"/>
              </w:tcPr>
              <w:p w14:paraId="2D799633" w14:textId="6176825D" w:rsidR="00624B38" w:rsidRPr="00D6105D" w:rsidRDefault="00556B12" w:rsidP="009F5A4D">
                <w:pPr>
                  <w:spacing w:line="259" w:lineRule="auto"/>
                  <w:rPr>
                    <w:rFonts w:ascii="Arial" w:eastAsia="Calibri" w:hAnsi="Arial" w:cs="Arial"/>
                    <w:b/>
                    <w:sz w:val="20"/>
                    <w:lang w:val="sl-SI"/>
                  </w:rPr>
                </w:pPr>
                <w:r w:rsidRPr="00D6105D">
                  <w:rPr>
                    <w:rStyle w:val="Besedilooznabemesta"/>
                    <w:lang w:val="sl-SI"/>
                  </w:rPr>
                  <w:t>Choose an item.</w:t>
                </w:r>
              </w:p>
            </w:tc>
          </w:sdtContent>
        </w:sdt>
      </w:tr>
    </w:tbl>
    <w:p w14:paraId="2D799635" w14:textId="77777777" w:rsidR="00F2427B" w:rsidRPr="00D6105D" w:rsidRDefault="00F2427B" w:rsidP="00DC233F">
      <w:pPr>
        <w:spacing w:after="0"/>
        <w:rPr>
          <w:rFonts w:ascii="Arial" w:eastAsia="Calibri" w:hAnsi="Arial" w:cs="Arial"/>
          <w:b/>
          <w:color w:val="008282"/>
          <w:sz w:val="18"/>
          <w:szCs w:val="18"/>
          <w:lang w:val="sl-SI"/>
        </w:rPr>
      </w:pPr>
    </w:p>
    <w:p w14:paraId="2D799636" w14:textId="6A7DC107" w:rsidR="002B7B74" w:rsidRPr="00D6105D" w:rsidRDefault="00484AFD" w:rsidP="00DC233F">
      <w:pPr>
        <w:spacing w:after="0"/>
        <w:rPr>
          <w:rFonts w:ascii="Arial" w:eastAsia="Calibri" w:hAnsi="Arial" w:cs="Arial"/>
          <w:b/>
          <w:color w:val="ED7D31" w:themeColor="accent2"/>
          <w:sz w:val="20"/>
          <w:lang w:val="sl-SI"/>
        </w:rPr>
      </w:pPr>
      <w:r w:rsidRPr="00D6105D">
        <w:rPr>
          <w:rFonts w:ascii="Arial" w:eastAsia="Calibri" w:hAnsi="Arial" w:cs="Arial"/>
          <w:b/>
          <w:color w:val="ED7D31" w:themeColor="accent2"/>
          <w:sz w:val="20"/>
          <w:lang w:val="sl-SI"/>
        </w:rPr>
        <w:t>Naslov projekta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C233F" w:rsidRPr="00D6105D" w14:paraId="2D799638" w14:textId="77777777" w:rsidTr="00DC233F">
        <w:tc>
          <w:tcPr>
            <w:tcW w:w="9062" w:type="dxa"/>
          </w:tcPr>
          <w:p w14:paraId="2A257213" w14:textId="77777777" w:rsidR="00DC233F" w:rsidRPr="00D6105D" w:rsidRDefault="00DC233F" w:rsidP="000B2F88">
            <w:pPr>
              <w:rPr>
                <w:rFonts w:ascii="Arial" w:eastAsia="Calibri" w:hAnsi="Arial" w:cs="Arial"/>
                <w:b/>
                <w:sz w:val="20"/>
                <w:lang w:val="sl-SI"/>
              </w:rPr>
            </w:pPr>
          </w:p>
          <w:p w14:paraId="2D799637" w14:textId="1EB1E831" w:rsidR="00075EC3" w:rsidRPr="00D6105D" w:rsidRDefault="00075EC3" w:rsidP="000B2F88">
            <w:pPr>
              <w:rPr>
                <w:rFonts w:ascii="Arial" w:eastAsia="Calibri" w:hAnsi="Arial" w:cs="Arial"/>
                <w:b/>
                <w:sz w:val="20"/>
                <w:lang w:val="sl-SI"/>
              </w:rPr>
            </w:pPr>
          </w:p>
        </w:tc>
      </w:tr>
    </w:tbl>
    <w:p w14:paraId="2D799639" w14:textId="77777777" w:rsidR="00DC233F" w:rsidRPr="00D6105D" w:rsidRDefault="00DC233F" w:rsidP="000B2F88">
      <w:pPr>
        <w:rPr>
          <w:rFonts w:ascii="Arial" w:eastAsia="Calibri" w:hAnsi="Arial" w:cs="Arial"/>
          <w:b/>
          <w:sz w:val="10"/>
          <w:szCs w:val="10"/>
          <w:lang w:val="sl-SI"/>
        </w:rPr>
      </w:pPr>
    </w:p>
    <w:p w14:paraId="2D79963A" w14:textId="3EA152DA" w:rsidR="00F2427B" w:rsidRPr="00D6105D" w:rsidRDefault="00484AFD" w:rsidP="00F2427B">
      <w:pPr>
        <w:spacing w:after="0"/>
        <w:rPr>
          <w:rFonts w:ascii="Arial" w:eastAsia="Calibri" w:hAnsi="Arial" w:cs="Arial"/>
          <w:b/>
          <w:color w:val="ED7D31" w:themeColor="accent2"/>
          <w:sz w:val="20"/>
          <w:lang w:val="sl-SI"/>
        </w:rPr>
      </w:pPr>
      <w:r w:rsidRPr="00D6105D">
        <w:rPr>
          <w:rFonts w:ascii="Arial" w:eastAsia="Calibri" w:hAnsi="Arial" w:cs="Arial"/>
          <w:b/>
          <w:color w:val="ED7D31" w:themeColor="accent2"/>
          <w:sz w:val="20"/>
          <w:lang w:val="sl-SI"/>
        </w:rPr>
        <w:t>Razlog</w:t>
      </w:r>
      <w:r w:rsidR="00033AB8" w:rsidRPr="00D6105D">
        <w:rPr>
          <w:rFonts w:ascii="Arial" w:eastAsia="Calibri" w:hAnsi="Arial" w:cs="Arial"/>
          <w:b/>
          <w:color w:val="ED7D31" w:themeColor="accent2"/>
          <w:sz w:val="20"/>
          <w:lang w:val="sl-SI"/>
        </w:rPr>
        <w:t>i</w:t>
      </w:r>
      <w:r w:rsidRPr="00D6105D">
        <w:rPr>
          <w:rFonts w:ascii="Arial" w:eastAsia="Calibri" w:hAnsi="Arial" w:cs="Arial"/>
          <w:b/>
          <w:color w:val="ED7D31" w:themeColor="accent2"/>
          <w:sz w:val="20"/>
          <w:lang w:val="sl-SI"/>
        </w:rPr>
        <w:t xml:space="preserve"> za prijavo</w:t>
      </w:r>
    </w:p>
    <w:p w14:paraId="2D79963B" w14:textId="51AD39D4" w:rsidR="00F2427B" w:rsidRPr="00D6105D" w:rsidRDefault="008B0175" w:rsidP="008D25CC">
      <w:pPr>
        <w:pStyle w:val="Golobesedilo"/>
        <w:rPr>
          <w:rFonts w:ascii="Arial" w:eastAsia="Calibri" w:hAnsi="Arial" w:cs="Arial"/>
          <w:i/>
          <w:sz w:val="20"/>
          <w:lang w:val="sl-SI"/>
        </w:rPr>
      </w:pPr>
      <w:r w:rsidRPr="00D6105D">
        <w:rPr>
          <w:rFonts w:ascii="Arial" w:eastAsia="Calibri" w:hAnsi="Arial" w:cs="Arial"/>
          <w:i/>
          <w:sz w:val="20"/>
          <w:lang w:val="sl-SI"/>
        </w:rPr>
        <w:t>P</w:t>
      </w:r>
      <w:r w:rsidR="00484AFD" w:rsidRPr="00D6105D">
        <w:rPr>
          <w:rFonts w:ascii="Arial" w:eastAsia="Calibri" w:hAnsi="Arial" w:cs="Arial"/>
          <w:i/>
          <w:sz w:val="20"/>
          <w:lang w:val="sl-SI"/>
        </w:rPr>
        <w:t>ovzemite, zakaj menite, da lahko projekt zmaga, kaj so njegova glavna dodana vrednost in zakaj izstopa. (</w:t>
      </w:r>
      <w:r w:rsidR="00D018D2">
        <w:rPr>
          <w:rFonts w:ascii="Arial" w:eastAsia="Calibri" w:hAnsi="Arial" w:cs="Arial"/>
          <w:i/>
          <w:sz w:val="20"/>
          <w:lang w:val="sl-SI"/>
        </w:rPr>
        <w:t>največ</w:t>
      </w:r>
      <w:r w:rsidR="00D018D2" w:rsidRPr="00D6105D">
        <w:rPr>
          <w:rFonts w:ascii="Arial" w:eastAsia="Calibri" w:hAnsi="Arial" w:cs="Arial"/>
          <w:i/>
          <w:sz w:val="20"/>
          <w:lang w:val="sl-SI"/>
        </w:rPr>
        <w:t xml:space="preserve"> </w:t>
      </w:r>
      <w:r w:rsidR="00484AFD" w:rsidRPr="00D6105D">
        <w:rPr>
          <w:rFonts w:ascii="Arial" w:eastAsia="Calibri" w:hAnsi="Arial" w:cs="Arial"/>
          <w:i/>
          <w:sz w:val="20"/>
          <w:lang w:val="sl-SI"/>
        </w:rPr>
        <w:t>100 besed)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2427B" w:rsidRPr="00D6105D" w14:paraId="2D79963E" w14:textId="77777777" w:rsidTr="00744C68">
        <w:tc>
          <w:tcPr>
            <w:tcW w:w="9062" w:type="dxa"/>
          </w:tcPr>
          <w:p w14:paraId="2D79963C" w14:textId="77777777" w:rsidR="00F2427B" w:rsidRPr="00D6105D" w:rsidRDefault="00F2427B" w:rsidP="00744C68">
            <w:pPr>
              <w:rPr>
                <w:rFonts w:ascii="Arial" w:eastAsia="Calibri" w:hAnsi="Arial" w:cs="Arial"/>
                <w:b/>
                <w:sz w:val="20"/>
                <w:lang w:val="sl-SI"/>
              </w:rPr>
            </w:pPr>
          </w:p>
          <w:p w14:paraId="2D79963D" w14:textId="77777777" w:rsidR="001A2F76" w:rsidRPr="00D6105D" w:rsidRDefault="001A2F76" w:rsidP="00744C68">
            <w:pPr>
              <w:rPr>
                <w:rFonts w:ascii="Arial" w:eastAsia="Calibri" w:hAnsi="Arial" w:cs="Arial"/>
                <w:b/>
                <w:sz w:val="20"/>
                <w:lang w:val="sl-SI"/>
              </w:rPr>
            </w:pPr>
          </w:p>
        </w:tc>
      </w:tr>
    </w:tbl>
    <w:p w14:paraId="2D79963F" w14:textId="77777777" w:rsidR="00F2427B" w:rsidRPr="00D6105D" w:rsidRDefault="00F2427B" w:rsidP="000B2F88">
      <w:pPr>
        <w:rPr>
          <w:rFonts w:ascii="Arial" w:eastAsia="Calibri" w:hAnsi="Arial" w:cs="Arial"/>
          <w:b/>
          <w:sz w:val="10"/>
          <w:szCs w:val="10"/>
          <w:lang w:val="sl-SI"/>
        </w:rPr>
      </w:pPr>
    </w:p>
    <w:p w14:paraId="2D799640" w14:textId="037A7988" w:rsidR="004C1E23" w:rsidRPr="00D6105D" w:rsidRDefault="008B0175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  <w:lang w:val="sl-SI"/>
        </w:rPr>
      </w:pPr>
      <w:r w:rsidRPr="00D6105D">
        <w:rPr>
          <w:rFonts w:ascii="Arial" w:eastAsia="Calibri" w:hAnsi="Arial" w:cs="Arial"/>
          <w:b/>
          <w:color w:val="ED7D31" w:themeColor="accent2"/>
          <w:sz w:val="20"/>
          <w:lang w:val="sl-SI"/>
        </w:rPr>
        <w:t>Krajši opis projekta</w:t>
      </w:r>
    </w:p>
    <w:p w14:paraId="71CBCE1A" w14:textId="7D906323" w:rsidR="008B0175" w:rsidRPr="00D6105D" w:rsidRDefault="008B0175" w:rsidP="00FE7555">
      <w:pPr>
        <w:spacing w:after="0"/>
        <w:rPr>
          <w:rFonts w:ascii="Arial" w:eastAsia="Calibri" w:hAnsi="Arial" w:cs="Arial"/>
          <w:i/>
          <w:sz w:val="20"/>
          <w:lang w:val="sl-SI"/>
        </w:rPr>
      </w:pPr>
      <w:r w:rsidRPr="00D6105D">
        <w:rPr>
          <w:rFonts w:ascii="Arial" w:eastAsia="Calibri" w:hAnsi="Arial" w:cs="Arial"/>
          <w:i/>
          <w:sz w:val="20"/>
          <w:lang w:val="sl-SI"/>
        </w:rPr>
        <w:t>Na kratko povzemite, o čem je bistvo projekta. Besedilo naj vključuje i) kakšne so bile okoliščine</w:t>
      </w:r>
      <w:r w:rsidR="00033AB8" w:rsidRPr="00D6105D">
        <w:rPr>
          <w:rFonts w:ascii="Arial" w:eastAsia="Calibri" w:hAnsi="Arial" w:cs="Arial"/>
          <w:i/>
          <w:sz w:val="20"/>
          <w:lang w:val="sl-SI"/>
        </w:rPr>
        <w:t>, priložnosti</w:t>
      </w:r>
      <w:r w:rsidRPr="00D6105D">
        <w:rPr>
          <w:rFonts w:ascii="Arial" w:eastAsia="Calibri" w:hAnsi="Arial" w:cs="Arial"/>
          <w:i/>
          <w:sz w:val="20"/>
          <w:lang w:val="sl-SI"/>
        </w:rPr>
        <w:t xml:space="preserve"> in ii) katere so bile glavne aktivnosti (</w:t>
      </w:r>
      <w:r w:rsidR="00D018D2">
        <w:rPr>
          <w:rFonts w:ascii="Arial" w:eastAsia="Calibri" w:hAnsi="Arial" w:cs="Arial"/>
          <w:i/>
          <w:sz w:val="20"/>
          <w:lang w:val="sl-SI"/>
        </w:rPr>
        <w:t>največ</w:t>
      </w:r>
      <w:r w:rsidR="00D018D2" w:rsidRPr="00D6105D">
        <w:rPr>
          <w:rFonts w:ascii="Arial" w:eastAsia="Calibri" w:hAnsi="Arial" w:cs="Arial"/>
          <w:i/>
          <w:sz w:val="20"/>
          <w:lang w:val="sl-SI"/>
        </w:rPr>
        <w:t xml:space="preserve"> </w:t>
      </w:r>
      <w:r w:rsidRPr="00D6105D">
        <w:rPr>
          <w:rFonts w:ascii="Arial" w:eastAsia="Calibri" w:hAnsi="Arial" w:cs="Arial"/>
          <w:i/>
          <w:sz w:val="20"/>
          <w:lang w:val="sl-SI"/>
        </w:rPr>
        <w:t>100 besed)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14374" w:rsidRPr="00D6105D" w14:paraId="2D799644" w14:textId="77777777" w:rsidTr="00314374">
        <w:tc>
          <w:tcPr>
            <w:tcW w:w="9062" w:type="dxa"/>
          </w:tcPr>
          <w:p w14:paraId="2D799642" w14:textId="77777777" w:rsidR="00314374" w:rsidRPr="00D6105D" w:rsidRDefault="00314374" w:rsidP="00FE7555">
            <w:pPr>
              <w:rPr>
                <w:rFonts w:ascii="Arial" w:eastAsia="Calibri" w:hAnsi="Arial" w:cs="Arial"/>
                <w:i/>
                <w:sz w:val="20"/>
                <w:lang w:val="sl-SI"/>
              </w:rPr>
            </w:pPr>
          </w:p>
          <w:p w14:paraId="2D799643" w14:textId="77777777" w:rsidR="001A2F76" w:rsidRPr="00D6105D" w:rsidRDefault="001A2F76" w:rsidP="00FE7555">
            <w:pPr>
              <w:rPr>
                <w:rFonts w:ascii="Arial" w:eastAsia="Calibri" w:hAnsi="Arial" w:cs="Arial"/>
                <w:i/>
                <w:sz w:val="20"/>
                <w:lang w:val="sl-SI"/>
              </w:rPr>
            </w:pPr>
          </w:p>
        </w:tc>
      </w:tr>
    </w:tbl>
    <w:p w14:paraId="2D799645" w14:textId="77777777" w:rsidR="004C1E23" w:rsidRPr="00D6105D" w:rsidRDefault="004C1E23" w:rsidP="00D97534">
      <w:pPr>
        <w:rPr>
          <w:rFonts w:ascii="Arial" w:eastAsia="Calibri" w:hAnsi="Arial" w:cs="Arial"/>
          <w:sz w:val="10"/>
          <w:szCs w:val="10"/>
          <w:lang w:val="sl-SI"/>
        </w:rPr>
      </w:pPr>
    </w:p>
    <w:p w14:paraId="2D799646" w14:textId="3DB04FBC" w:rsidR="00DC233F" w:rsidRPr="00D6105D" w:rsidRDefault="00033AB8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  <w:lang w:val="sl-SI"/>
        </w:rPr>
      </w:pPr>
      <w:r w:rsidRPr="00D6105D">
        <w:rPr>
          <w:rFonts w:ascii="Arial" w:eastAsia="Calibri" w:hAnsi="Arial" w:cs="Arial"/>
          <w:b/>
          <w:color w:val="ED7D31" w:themeColor="accent2"/>
          <w:sz w:val="20"/>
          <w:lang w:val="sl-SI"/>
        </w:rPr>
        <w:t>Kontekst</w:t>
      </w:r>
    </w:p>
    <w:p w14:paraId="3B4198A5" w14:textId="27382FDA" w:rsidR="00033AB8" w:rsidRPr="00D6105D" w:rsidRDefault="00033AB8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  <w:lang w:val="sl-SI"/>
        </w:rPr>
      </w:pPr>
      <w:r w:rsidRPr="00D6105D">
        <w:rPr>
          <w:rFonts w:ascii="Arial" w:eastAsia="Calibri" w:hAnsi="Arial" w:cs="Arial"/>
          <w:i/>
          <w:sz w:val="20"/>
          <w:lang w:val="sl-SI"/>
        </w:rPr>
        <w:t>Z</w:t>
      </w:r>
      <w:r w:rsidR="004851F1" w:rsidRPr="00D6105D">
        <w:rPr>
          <w:rFonts w:ascii="Arial" w:eastAsia="Calibri" w:hAnsi="Arial" w:cs="Arial"/>
          <w:i/>
          <w:sz w:val="20"/>
          <w:lang w:val="sl-SI"/>
        </w:rPr>
        <w:t xml:space="preserve">akaj je </w:t>
      </w:r>
      <w:r w:rsidRPr="00D6105D">
        <w:rPr>
          <w:rFonts w:ascii="Arial" w:eastAsia="Calibri" w:hAnsi="Arial" w:cs="Arial"/>
          <w:i/>
          <w:sz w:val="20"/>
          <w:lang w:val="sl-SI"/>
        </w:rPr>
        <w:t>projekt pomemben? Kakšna je bila začetna situacija? Tukaj ne navajajte ciljev projekta, osredotočite se na kontekst. (</w:t>
      </w:r>
      <w:r w:rsidR="00D018D2">
        <w:rPr>
          <w:rFonts w:ascii="Arial" w:eastAsia="Calibri" w:hAnsi="Arial" w:cs="Arial"/>
          <w:i/>
          <w:sz w:val="20"/>
          <w:lang w:val="sl-SI"/>
        </w:rPr>
        <w:t>največ</w:t>
      </w:r>
      <w:r w:rsidR="00D018D2" w:rsidRPr="00D6105D">
        <w:rPr>
          <w:rFonts w:ascii="Arial" w:eastAsia="Calibri" w:hAnsi="Arial" w:cs="Arial"/>
          <w:i/>
          <w:sz w:val="20"/>
          <w:lang w:val="sl-SI"/>
        </w:rPr>
        <w:t xml:space="preserve"> </w:t>
      </w:r>
      <w:r w:rsidRPr="00D6105D">
        <w:rPr>
          <w:rFonts w:ascii="Arial" w:eastAsia="Calibri" w:hAnsi="Arial" w:cs="Arial"/>
          <w:i/>
          <w:sz w:val="20"/>
          <w:lang w:val="sl-SI"/>
        </w:rPr>
        <w:t>300 besed)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7555" w:rsidRPr="00D6105D" w14:paraId="2D79964A" w14:textId="77777777" w:rsidTr="00FE7555">
        <w:tc>
          <w:tcPr>
            <w:tcW w:w="9062" w:type="dxa"/>
          </w:tcPr>
          <w:p w14:paraId="2D799648" w14:textId="77777777" w:rsidR="00F2427B" w:rsidRPr="00D6105D" w:rsidRDefault="00F2427B" w:rsidP="000B2F88">
            <w:pPr>
              <w:rPr>
                <w:rFonts w:ascii="Arial" w:eastAsia="Calibri" w:hAnsi="Arial" w:cs="Arial"/>
                <w:b/>
                <w:sz w:val="20"/>
                <w:lang w:val="sl-SI"/>
              </w:rPr>
            </w:pPr>
          </w:p>
          <w:p w14:paraId="2D799649" w14:textId="77777777" w:rsidR="001A2F76" w:rsidRPr="00D6105D" w:rsidRDefault="001A2F76" w:rsidP="000B2F88">
            <w:pPr>
              <w:rPr>
                <w:rFonts w:ascii="Arial" w:eastAsia="Calibri" w:hAnsi="Arial" w:cs="Arial"/>
                <w:b/>
                <w:sz w:val="20"/>
                <w:lang w:val="sl-SI"/>
              </w:rPr>
            </w:pPr>
          </w:p>
        </w:tc>
      </w:tr>
    </w:tbl>
    <w:p w14:paraId="2D79964B" w14:textId="77777777" w:rsidR="00DC233F" w:rsidRPr="00D6105D" w:rsidRDefault="00DC233F" w:rsidP="000B2F88">
      <w:pPr>
        <w:rPr>
          <w:rFonts w:ascii="Arial" w:eastAsia="Calibri" w:hAnsi="Arial" w:cs="Arial"/>
          <w:b/>
          <w:sz w:val="10"/>
          <w:szCs w:val="10"/>
          <w:lang w:val="sl-SI"/>
        </w:rPr>
      </w:pPr>
    </w:p>
    <w:p w14:paraId="2D79964C" w14:textId="33BF46C2" w:rsidR="00647A1B" w:rsidRPr="00D6105D" w:rsidRDefault="00033AB8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  <w:lang w:val="sl-SI"/>
        </w:rPr>
      </w:pPr>
      <w:r w:rsidRPr="00D6105D">
        <w:rPr>
          <w:rFonts w:ascii="Arial" w:eastAsia="Calibri" w:hAnsi="Arial" w:cs="Arial"/>
          <w:b/>
          <w:color w:val="ED7D31" w:themeColor="accent2"/>
          <w:sz w:val="20"/>
          <w:lang w:val="sl-SI"/>
        </w:rPr>
        <w:t>Cilji</w:t>
      </w:r>
    </w:p>
    <w:p w14:paraId="2D79964D" w14:textId="5A6678C1" w:rsidR="0093200F" w:rsidRPr="00D6105D" w:rsidRDefault="00EB66F0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  <w:lang w:val="sl-SI"/>
        </w:rPr>
      </w:pPr>
      <w:r w:rsidRPr="00D6105D">
        <w:rPr>
          <w:rFonts w:ascii="Arial" w:eastAsia="Calibri" w:hAnsi="Arial" w:cs="Arial"/>
          <w:i/>
          <w:sz w:val="20"/>
          <w:lang w:val="sl-SI"/>
        </w:rPr>
        <w:t xml:space="preserve">Glede na zgoraj opisan projekt, </w:t>
      </w:r>
      <w:r w:rsidR="006C5529" w:rsidRPr="00D6105D">
        <w:rPr>
          <w:rFonts w:ascii="Arial" w:eastAsia="Calibri" w:hAnsi="Arial" w:cs="Arial"/>
          <w:i/>
          <w:sz w:val="20"/>
          <w:lang w:val="sl-SI"/>
        </w:rPr>
        <w:t>navedite, kateri so bili načrtovani cilji projekta in na kakšen način ste jih želeli doseči?</w:t>
      </w:r>
      <w:r w:rsidR="0021604F">
        <w:rPr>
          <w:rFonts w:ascii="Arial" w:eastAsia="Calibri" w:hAnsi="Arial" w:cs="Arial"/>
          <w:i/>
          <w:sz w:val="20"/>
          <w:lang w:val="sl-SI"/>
        </w:rPr>
        <w:t xml:space="preserve"> </w:t>
      </w:r>
      <w:r w:rsidR="00FE36BD" w:rsidRPr="00D6105D">
        <w:rPr>
          <w:rFonts w:ascii="Arial" w:eastAsia="Calibri" w:hAnsi="Arial" w:cs="Arial"/>
          <w:i/>
          <w:sz w:val="20"/>
          <w:lang w:val="sl-SI"/>
        </w:rPr>
        <w:t>(</w:t>
      </w:r>
      <w:r w:rsidR="00D018D2">
        <w:rPr>
          <w:rFonts w:ascii="Arial" w:eastAsia="Calibri" w:hAnsi="Arial" w:cs="Arial"/>
          <w:i/>
          <w:sz w:val="20"/>
          <w:lang w:val="sl-SI"/>
        </w:rPr>
        <w:t>največ</w:t>
      </w:r>
      <w:r w:rsidR="00D018D2" w:rsidRPr="00D6105D">
        <w:rPr>
          <w:rFonts w:ascii="Arial" w:eastAsia="Calibri" w:hAnsi="Arial" w:cs="Arial"/>
          <w:i/>
          <w:sz w:val="20"/>
          <w:lang w:val="sl-SI"/>
        </w:rPr>
        <w:t xml:space="preserve"> </w:t>
      </w:r>
      <w:r w:rsidR="008D068C" w:rsidRPr="00D6105D">
        <w:rPr>
          <w:rFonts w:ascii="Arial" w:eastAsia="Calibri" w:hAnsi="Arial" w:cs="Arial"/>
          <w:i/>
          <w:sz w:val="20"/>
          <w:lang w:val="sl-SI"/>
        </w:rPr>
        <w:t>1</w:t>
      </w:r>
      <w:r w:rsidR="00FE36BD" w:rsidRPr="00D6105D">
        <w:rPr>
          <w:rFonts w:ascii="Arial" w:eastAsia="Calibri" w:hAnsi="Arial" w:cs="Arial"/>
          <w:i/>
          <w:sz w:val="20"/>
          <w:lang w:val="sl-SI"/>
        </w:rPr>
        <w:t xml:space="preserve">00 </w:t>
      </w:r>
      <w:r w:rsidR="00D018D2">
        <w:rPr>
          <w:rFonts w:ascii="Arial" w:eastAsia="Calibri" w:hAnsi="Arial" w:cs="Arial"/>
          <w:i/>
          <w:sz w:val="20"/>
          <w:lang w:val="sl-SI"/>
        </w:rPr>
        <w:t>besed</w:t>
      </w:r>
      <w:r w:rsidR="00FE36BD" w:rsidRPr="00D6105D">
        <w:rPr>
          <w:rFonts w:ascii="Arial" w:eastAsia="Calibri" w:hAnsi="Arial" w:cs="Arial"/>
          <w:i/>
          <w:sz w:val="20"/>
          <w:lang w:val="sl-SI"/>
        </w:rPr>
        <w:t>)</w:t>
      </w:r>
      <w:r w:rsidR="00F2427B" w:rsidRPr="00D6105D">
        <w:rPr>
          <w:rFonts w:ascii="Arial" w:eastAsia="Calibri" w:hAnsi="Arial" w:cs="Arial"/>
          <w:i/>
          <w:sz w:val="20"/>
          <w:lang w:val="sl-SI"/>
        </w:rPr>
        <w:t xml:space="preserve">. </w:t>
      </w:r>
      <w:r w:rsidR="00911883" w:rsidRPr="00D6105D">
        <w:rPr>
          <w:rFonts w:ascii="Arial" w:eastAsia="Calibri" w:hAnsi="Arial" w:cs="Arial"/>
          <w:i/>
          <w:sz w:val="20"/>
          <w:lang w:val="sl-SI"/>
        </w:rPr>
        <w:t xml:space="preserve">  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7555" w:rsidRPr="00D6105D" w14:paraId="2D799650" w14:textId="77777777" w:rsidTr="00FE7555">
        <w:tc>
          <w:tcPr>
            <w:tcW w:w="9062" w:type="dxa"/>
          </w:tcPr>
          <w:p w14:paraId="2D79964E" w14:textId="77777777" w:rsidR="00F2427B" w:rsidRPr="00D6105D" w:rsidRDefault="00F2427B" w:rsidP="00FE7555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  <w:p w14:paraId="2D79964F" w14:textId="77777777" w:rsidR="001A2F76" w:rsidRPr="00D6105D" w:rsidRDefault="001A2F76" w:rsidP="00FE7555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</w:tc>
      </w:tr>
    </w:tbl>
    <w:p w14:paraId="2D799651" w14:textId="77777777" w:rsidR="00647A1B" w:rsidRPr="00D6105D" w:rsidRDefault="00647A1B" w:rsidP="00FE36BD">
      <w:pPr>
        <w:rPr>
          <w:rFonts w:ascii="Arial" w:eastAsia="Calibri" w:hAnsi="Arial" w:cs="Arial"/>
          <w:b/>
          <w:sz w:val="10"/>
          <w:szCs w:val="10"/>
          <w:lang w:val="sl-SI"/>
        </w:rPr>
      </w:pPr>
    </w:p>
    <w:p w14:paraId="2D799652" w14:textId="47FAF74C" w:rsidR="00647A1B" w:rsidRDefault="00E0617B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  <w:lang w:val="sl-SI"/>
        </w:rPr>
      </w:pPr>
      <w:r>
        <w:rPr>
          <w:rFonts w:ascii="Arial" w:eastAsia="Calibri" w:hAnsi="Arial" w:cs="Arial"/>
          <w:b/>
          <w:color w:val="ED7D31" w:themeColor="accent2"/>
          <w:sz w:val="20"/>
          <w:lang w:val="sl-SI"/>
        </w:rPr>
        <w:t>Aktivnost</w:t>
      </w:r>
    </w:p>
    <w:p w14:paraId="7F36BDE3" w14:textId="4A7E548C" w:rsidR="00E0617B" w:rsidRDefault="00E0617B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  <w:lang w:val="sl-SI"/>
        </w:rPr>
      </w:pPr>
      <w:r>
        <w:rPr>
          <w:rFonts w:ascii="Arial" w:eastAsia="Calibri" w:hAnsi="Arial" w:cs="Arial"/>
          <w:i/>
          <w:sz w:val="20"/>
          <w:lang w:val="sl-SI"/>
        </w:rPr>
        <w:t>Kako projekt deluje danes? V kakšnem vrstnem redu ste izvajali aktivnosti? Če je mogoče, vključite časovni okvir – kdo je bil vključen v izvajanje, na kakšen način in kateri pristop je bil uporabljen. Cilj besedila je, da bralcu omogoči vpogled v projekt</w:t>
      </w:r>
      <w:r w:rsidR="00071C92">
        <w:rPr>
          <w:rFonts w:ascii="Arial" w:eastAsia="Calibri" w:hAnsi="Arial" w:cs="Arial"/>
          <w:i/>
          <w:sz w:val="20"/>
          <w:lang w:val="sl-SI"/>
        </w:rPr>
        <w:t xml:space="preserve"> ter da resnično razume, kako se je projekt izpeljal. Spodaj navedite krajšo razlago vsake aktivnosti, ki je bila pot do cilja. </w:t>
      </w:r>
      <w:r w:rsidR="00BB0E6C">
        <w:rPr>
          <w:rFonts w:ascii="Arial" w:eastAsia="Calibri" w:hAnsi="Arial" w:cs="Arial"/>
          <w:i/>
          <w:sz w:val="20"/>
          <w:lang w:val="sl-SI"/>
        </w:rPr>
        <w:t>(</w:t>
      </w:r>
      <w:r w:rsidR="00D018D2">
        <w:rPr>
          <w:rFonts w:ascii="Arial" w:eastAsia="Calibri" w:hAnsi="Arial" w:cs="Arial"/>
          <w:i/>
          <w:sz w:val="20"/>
          <w:lang w:val="sl-SI"/>
        </w:rPr>
        <w:t xml:space="preserve">največ </w:t>
      </w:r>
      <w:r w:rsidR="00BB0E6C">
        <w:rPr>
          <w:rFonts w:ascii="Arial" w:eastAsia="Calibri" w:hAnsi="Arial" w:cs="Arial"/>
          <w:i/>
          <w:sz w:val="20"/>
          <w:lang w:val="sl-SI"/>
        </w:rPr>
        <w:t>500 besed)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7555" w:rsidRPr="00D6105D" w14:paraId="2D799656" w14:textId="77777777" w:rsidTr="00FE7555">
        <w:tc>
          <w:tcPr>
            <w:tcW w:w="9062" w:type="dxa"/>
          </w:tcPr>
          <w:p w14:paraId="2D799654" w14:textId="77777777" w:rsidR="00F2427B" w:rsidRPr="00D6105D" w:rsidRDefault="00F2427B" w:rsidP="00FE7555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  <w:p w14:paraId="2D799655" w14:textId="77777777" w:rsidR="001A2F76" w:rsidRPr="00D6105D" w:rsidRDefault="001A2F76" w:rsidP="00FE7555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</w:tc>
      </w:tr>
    </w:tbl>
    <w:p w14:paraId="2D799657" w14:textId="77777777" w:rsidR="00ED022E" w:rsidRPr="00D6105D" w:rsidRDefault="00ED022E" w:rsidP="00FE36BD">
      <w:pPr>
        <w:rPr>
          <w:rFonts w:ascii="Arial" w:eastAsia="Calibri" w:hAnsi="Arial" w:cs="Arial"/>
          <w:b/>
          <w:sz w:val="10"/>
          <w:szCs w:val="10"/>
          <w:lang w:val="sl-SI"/>
        </w:rPr>
      </w:pPr>
    </w:p>
    <w:p w14:paraId="2D799658" w14:textId="75F44535" w:rsidR="00647A1B" w:rsidRPr="00D6105D" w:rsidRDefault="00BB0E6C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  <w:lang w:val="sl-SI"/>
        </w:rPr>
      </w:pPr>
      <w:r>
        <w:rPr>
          <w:rFonts w:ascii="Arial" w:eastAsia="Calibri" w:hAnsi="Arial" w:cs="Arial"/>
          <w:b/>
          <w:color w:val="ED7D31" w:themeColor="accent2"/>
          <w:sz w:val="20"/>
          <w:lang w:val="sl-SI"/>
        </w:rPr>
        <w:t>Rezultati</w:t>
      </w:r>
    </w:p>
    <w:p w14:paraId="46D11AB5" w14:textId="5F5B0B7A" w:rsidR="00D018D2" w:rsidRDefault="00915F00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  <w:lang w:val="sl-SI"/>
        </w:rPr>
      </w:pPr>
      <w:r>
        <w:rPr>
          <w:rFonts w:ascii="Arial" w:eastAsia="Calibri" w:hAnsi="Arial" w:cs="Arial"/>
          <w:i/>
          <w:sz w:val="20"/>
          <w:lang w:val="sl-SI"/>
        </w:rPr>
        <w:t>Kateri so dosežki projekta oz. katere pričakujete v prihodnosti? Kaj se je do sedaj spremenilo oz. pričakujete, da se bo? Se vam zdi, da so bile potrebe po projektu dobro naslovljene? (</w:t>
      </w:r>
      <w:r w:rsidR="00D018D2">
        <w:rPr>
          <w:rFonts w:ascii="Arial" w:eastAsia="Calibri" w:hAnsi="Arial" w:cs="Arial"/>
          <w:i/>
          <w:sz w:val="20"/>
          <w:lang w:val="sl-SI"/>
        </w:rPr>
        <w:t xml:space="preserve">največ </w:t>
      </w:r>
      <w:r>
        <w:rPr>
          <w:rFonts w:ascii="Arial" w:eastAsia="Calibri" w:hAnsi="Arial" w:cs="Arial"/>
          <w:i/>
          <w:sz w:val="20"/>
          <w:lang w:val="sl-SI"/>
        </w:rPr>
        <w:t>350 besed)</w:t>
      </w:r>
    </w:p>
    <w:tbl>
      <w:tblPr>
        <w:tblStyle w:val="Tabelamrea"/>
        <w:tblpPr w:leftFromText="141" w:rightFromText="141" w:vertAnchor="text" w:horzAnchor="margin" w:tblpY="315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018D2" w:rsidRPr="00D6105D" w14:paraId="53717CD7" w14:textId="77777777" w:rsidTr="00D018D2">
        <w:tc>
          <w:tcPr>
            <w:tcW w:w="9062" w:type="dxa"/>
          </w:tcPr>
          <w:p w14:paraId="3EB2E568" w14:textId="77777777" w:rsidR="00D018D2" w:rsidRPr="00D6105D" w:rsidRDefault="00D018D2" w:rsidP="00D018D2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  <w:p w14:paraId="7017930E" w14:textId="77777777" w:rsidR="00D018D2" w:rsidRPr="00D6105D" w:rsidRDefault="00D018D2" w:rsidP="00D018D2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</w:tc>
      </w:tr>
    </w:tbl>
    <w:p w14:paraId="3ACF8168" w14:textId="355131C7" w:rsidR="0021604F" w:rsidRDefault="0021604F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  <w:lang w:val="sl-SI"/>
        </w:rPr>
      </w:pPr>
    </w:p>
    <w:p w14:paraId="06EF6428" w14:textId="675BF081" w:rsidR="0021604F" w:rsidRDefault="0021604F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  <w:lang w:val="sl-SI"/>
        </w:rPr>
      </w:pPr>
    </w:p>
    <w:p w14:paraId="11E0EA0D" w14:textId="7EA724D9" w:rsidR="00D018D2" w:rsidRPr="00D018D2" w:rsidRDefault="00D018D2" w:rsidP="00FE7555">
      <w:pPr>
        <w:spacing w:after="0" w:line="240" w:lineRule="auto"/>
        <w:jc w:val="both"/>
        <w:rPr>
          <w:rFonts w:ascii="Arial" w:eastAsia="Calibri" w:hAnsi="Arial" w:cs="Arial"/>
          <w:sz w:val="20"/>
          <w:lang w:val="sl-SI"/>
        </w:rPr>
      </w:pPr>
      <w:r>
        <w:rPr>
          <w:rFonts w:ascii="Arial" w:eastAsia="Calibri" w:hAnsi="Arial" w:cs="Arial"/>
          <w:sz w:val="20"/>
          <w:lang w:val="sl-SI"/>
        </w:rPr>
        <w:t xml:space="preserve">Prosimo, da izpolnite tudi </w:t>
      </w:r>
      <w:r w:rsidR="008A176B">
        <w:rPr>
          <w:rFonts w:ascii="Arial" w:eastAsia="Calibri" w:hAnsi="Arial" w:cs="Arial"/>
          <w:sz w:val="20"/>
          <w:lang w:val="sl-SI"/>
        </w:rPr>
        <w:t>naslednje</w:t>
      </w:r>
      <w:r>
        <w:rPr>
          <w:rFonts w:ascii="Arial" w:eastAsia="Calibri" w:hAnsi="Arial" w:cs="Arial"/>
          <w:sz w:val="20"/>
          <w:lang w:val="sl-SI"/>
        </w:rPr>
        <w:t xml:space="preserve"> podatke, saj se spodnje odgovore prav tako vrednoti in točkuje!</w:t>
      </w:r>
    </w:p>
    <w:p w14:paraId="2D799659" w14:textId="1D60B7CF" w:rsidR="00647A1B" w:rsidRPr="00D6105D" w:rsidRDefault="00647A1B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  <w:lang w:val="sl-SI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36BD" w:rsidRPr="00D6105D" w14:paraId="2D799667" w14:textId="77777777" w:rsidTr="00FE36BD">
        <w:tc>
          <w:tcPr>
            <w:tcW w:w="9062" w:type="dxa"/>
          </w:tcPr>
          <w:p w14:paraId="1EE25C18" w14:textId="1EB46BE6" w:rsidR="000E5C17" w:rsidRDefault="00270D57" w:rsidP="00FE7555">
            <w:pPr>
              <w:jc w:val="both"/>
              <w:rPr>
                <w:rFonts w:ascii="Arial" w:eastAsia="Calibri" w:hAnsi="Arial" w:cs="Arial"/>
                <w:i/>
                <w:sz w:val="20"/>
                <w:lang w:val="sl-SI"/>
              </w:rPr>
            </w:pPr>
            <w:r>
              <w:rPr>
                <w:rFonts w:ascii="Arial" w:eastAsia="Calibri" w:hAnsi="Arial" w:cs="Arial"/>
                <w:b/>
                <w:sz w:val="20"/>
                <w:lang w:val="sl-SI"/>
              </w:rPr>
              <w:t>Neposredni učinki</w:t>
            </w:r>
            <w:r w:rsidR="00206A48" w:rsidRPr="00D6105D">
              <w:rPr>
                <w:rFonts w:ascii="Arial" w:eastAsia="Calibri" w:hAnsi="Arial" w:cs="Arial"/>
                <w:b/>
                <w:sz w:val="20"/>
                <w:lang w:val="sl-SI"/>
              </w:rPr>
              <w:t>:</w:t>
            </w:r>
            <w:r w:rsidR="003B0F8F" w:rsidRPr="00D6105D">
              <w:rPr>
                <w:rFonts w:ascii="Arial" w:eastAsia="Calibri" w:hAnsi="Arial" w:cs="Arial"/>
                <w:b/>
                <w:sz w:val="20"/>
                <w:lang w:val="sl-SI"/>
              </w:rPr>
              <w:t xml:space="preserve"> </w:t>
            </w:r>
            <w:r w:rsidR="0043293C" w:rsidRPr="0043293C">
              <w:rPr>
                <w:rFonts w:ascii="Arial" w:eastAsia="Calibri" w:hAnsi="Arial" w:cs="Arial"/>
                <w:i/>
                <w:sz w:val="20"/>
                <w:lang w:val="sl-SI"/>
              </w:rPr>
              <w:t>V</w:t>
            </w:r>
            <w:r>
              <w:rPr>
                <w:rFonts w:ascii="Arial" w:eastAsia="Calibri" w:hAnsi="Arial" w:cs="Arial"/>
                <w:i/>
                <w:sz w:val="20"/>
                <w:lang w:val="sl-SI"/>
              </w:rPr>
              <w:t xml:space="preserve">ključite </w:t>
            </w:r>
            <w:r w:rsidR="0043293C">
              <w:rPr>
                <w:rFonts w:ascii="Arial" w:eastAsia="Calibri" w:hAnsi="Arial" w:cs="Arial"/>
                <w:b/>
                <w:i/>
                <w:sz w:val="20"/>
                <w:lang w:val="sl-SI"/>
              </w:rPr>
              <w:t>kvantitativne</w:t>
            </w:r>
            <w:r w:rsidR="0043293C">
              <w:rPr>
                <w:rFonts w:ascii="Arial" w:eastAsia="Calibri" w:hAnsi="Arial" w:cs="Arial"/>
                <w:i/>
                <w:sz w:val="20"/>
                <w:lang w:val="sl-SI"/>
              </w:rPr>
              <w:t xml:space="preserve"> (številčne</w:t>
            </w:r>
            <w:r>
              <w:rPr>
                <w:rFonts w:ascii="Arial" w:eastAsia="Calibri" w:hAnsi="Arial" w:cs="Arial"/>
                <w:i/>
                <w:sz w:val="20"/>
                <w:lang w:val="sl-SI"/>
              </w:rPr>
              <w:t>)</w:t>
            </w:r>
            <w:r w:rsidR="0043293C">
              <w:rPr>
                <w:rFonts w:ascii="Arial" w:eastAsia="Calibri" w:hAnsi="Arial" w:cs="Arial"/>
                <w:i/>
                <w:sz w:val="20"/>
                <w:lang w:val="sl-SI"/>
              </w:rPr>
              <w:t xml:space="preserve"> podatke (npr. </w:t>
            </w:r>
            <w:r w:rsidR="0043293C" w:rsidRPr="0043293C">
              <w:rPr>
                <w:rFonts w:ascii="Arial" w:eastAsia="Calibri" w:hAnsi="Arial" w:cs="Arial"/>
                <w:i/>
                <w:sz w:val="20"/>
                <w:lang w:val="sl-SI"/>
              </w:rPr>
              <w:t>nova delovna mesta, zmanjšanje stroškov, pove</w:t>
            </w:r>
            <w:r w:rsidR="0043293C">
              <w:rPr>
                <w:rFonts w:ascii="Arial" w:eastAsia="Calibri" w:hAnsi="Arial" w:cs="Arial"/>
                <w:i/>
                <w:sz w:val="20"/>
                <w:lang w:val="sl-SI"/>
              </w:rPr>
              <w:t>čanje donosa, povečanje prodaje)</w:t>
            </w:r>
            <w:r>
              <w:rPr>
                <w:rFonts w:ascii="Arial" w:eastAsia="Calibri" w:hAnsi="Arial" w:cs="Arial"/>
                <w:i/>
                <w:sz w:val="20"/>
                <w:lang w:val="sl-SI"/>
              </w:rPr>
              <w:t xml:space="preserve">. Lahko opišete tudi </w:t>
            </w:r>
            <w:r w:rsidRPr="000E5C17">
              <w:rPr>
                <w:rFonts w:ascii="Arial" w:eastAsia="Calibri" w:hAnsi="Arial" w:cs="Arial"/>
                <w:b/>
                <w:i/>
                <w:sz w:val="20"/>
                <w:lang w:val="sl-SI"/>
              </w:rPr>
              <w:t>kvalitativne</w:t>
            </w:r>
            <w:r>
              <w:rPr>
                <w:rFonts w:ascii="Arial" w:eastAsia="Calibri" w:hAnsi="Arial" w:cs="Arial"/>
                <w:i/>
                <w:sz w:val="20"/>
                <w:lang w:val="sl-SI"/>
              </w:rPr>
              <w:t xml:space="preserve"> učinke </w:t>
            </w:r>
            <w:r w:rsidR="000E5C17">
              <w:rPr>
                <w:rFonts w:ascii="Arial" w:eastAsia="Calibri" w:hAnsi="Arial" w:cs="Arial"/>
                <w:i/>
                <w:sz w:val="20"/>
                <w:lang w:val="sl-SI"/>
              </w:rPr>
              <w:t xml:space="preserve">(druge pozitivne posledice, ki so sledile). </w:t>
            </w:r>
          </w:p>
          <w:p w14:paraId="50851DA7" w14:textId="33176128" w:rsidR="00D018D2" w:rsidRDefault="00D018D2" w:rsidP="00206A48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  <w:p w14:paraId="61E6774D" w14:textId="77777777" w:rsidR="008A4EDC" w:rsidRPr="00D6105D" w:rsidRDefault="008A4EDC" w:rsidP="00206A48">
            <w:pPr>
              <w:jc w:val="both"/>
              <w:rPr>
                <w:rFonts w:ascii="Arial" w:eastAsia="Calibri" w:hAnsi="Arial" w:cs="Arial"/>
                <w:b/>
                <w:sz w:val="20"/>
                <w:lang w:val="sl-SI"/>
              </w:rPr>
            </w:pPr>
          </w:p>
          <w:p w14:paraId="2B6BB978" w14:textId="7FD58BF5" w:rsidR="00493620" w:rsidRDefault="00493620" w:rsidP="00206A48">
            <w:pPr>
              <w:jc w:val="both"/>
              <w:rPr>
                <w:rFonts w:ascii="Arial" w:eastAsia="Calibri" w:hAnsi="Arial" w:cs="Arial"/>
                <w:i/>
                <w:sz w:val="20"/>
                <w:lang w:val="sl-SI"/>
              </w:rPr>
            </w:pPr>
            <w:r>
              <w:rPr>
                <w:rFonts w:ascii="Arial" w:eastAsia="Calibri" w:hAnsi="Arial" w:cs="Arial"/>
                <w:b/>
                <w:sz w:val="20"/>
                <w:lang w:val="sl-SI"/>
              </w:rPr>
              <w:t>Možnost mreženja</w:t>
            </w:r>
            <w:r w:rsidR="00206A48" w:rsidRPr="00D6105D">
              <w:rPr>
                <w:rFonts w:ascii="Arial" w:eastAsia="Calibri" w:hAnsi="Arial" w:cs="Arial"/>
                <w:b/>
                <w:sz w:val="20"/>
                <w:lang w:val="sl-SI"/>
              </w:rPr>
              <w:t>:</w:t>
            </w:r>
            <w:r w:rsidR="00206A48" w:rsidRPr="00D6105D">
              <w:rPr>
                <w:rFonts w:ascii="Arial" w:eastAsia="Calibri" w:hAnsi="Arial" w:cs="Arial"/>
                <w:sz w:val="20"/>
                <w:lang w:val="sl-SI"/>
              </w:rPr>
              <w:t xml:space="preserve"> </w:t>
            </w:r>
            <w:r>
              <w:rPr>
                <w:rFonts w:ascii="Arial" w:eastAsia="Calibri" w:hAnsi="Arial" w:cs="Arial"/>
                <w:i/>
                <w:sz w:val="20"/>
                <w:lang w:val="sl-SI"/>
              </w:rPr>
              <w:t xml:space="preserve"> Ali je lahko projekt dober primer povezovanja in mreženja? Je projekt rezultat sodelovanja med različnimi deležniki (kmet, zadruga, svetovalec, organizacije proizvajalcev, društva…)? </w:t>
            </w:r>
            <w:r w:rsidR="0043293C">
              <w:rPr>
                <w:rFonts w:ascii="Arial" w:eastAsia="Calibri" w:hAnsi="Arial" w:cs="Arial"/>
                <w:i/>
                <w:sz w:val="20"/>
                <w:lang w:val="sl-SI"/>
              </w:rPr>
              <w:t>Ali ste kot n</w:t>
            </w:r>
            <w:r w:rsidR="0043293C" w:rsidRPr="0043293C">
              <w:rPr>
                <w:rFonts w:ascii="Arial" w:eastAsia="Calibri" w:hAnsi="Arial" w:cs="Arial"/>
                <w:i/>
                <w:sz w:val="20"/>
                <w:lang w:val="sl-SI"/>
              </w:rPr>
              <w:t>osilec projek</w:t>
            </w:r>
            <w:r w:rsidR="0043293C">
              <w:rPr>
                <w:rFonts w:ascii="Arial" w:eastAsia="Calibri" w:hAnsi="Arial" w:cs="Arial"/>
                <w:i/>
                <w:sz w:val="20"/>
                <w:lang w:val="sl-SI"/>
              </w:rPr>
              <w:t>ta aktivno in konkretno sodelovali</w:t>
            </w:r>
            <w:r w:rsidR="0043293C" w:rsidRPr="0043293C">
              <w:rPr>
                <w:rFonts w:ascii="Arial" w:eastAsia="Calibri" w:hAnsi="Arial" w:cs="Arial"/>
                <w:i/>
                <w:sz w:val="20"/>
                <w:lang w:val="sl-SI"/>
              </w:rPr>
              <w:t xml:space="preserve"> pri razvoju svoje dejavnosti s kmetijsko svetovalno službo / raziskovalno ali izobraževalno institucijo</w:t>
            </w:r>
            <w:r w:rsidR="0043293C">
              <w:rPr>
                <w:rFonts w:ascii="Arial" w:eastAsia="Calibri" w:hAnsi="Arial" w:cs="Arial"/>
                <w:i/>
                <w:sz w:val="20"/>
                <w:lang w:val="sl-SI"/>
              </w:rPr>
              <w:t xml:space="preserve">? </w:t>
            </w:r>
            <w:r>
              <w:rPr>
                <w:rFonts w:ascii="Arial" w:eastAsia="Calibri" w:hAnsi="Arial" w:cs="Arial"/>
                <w:i/>
                <w:sz w:val="20"/>
                <w:lang w:val="sl-SI"/>
              </w:rPr>
              <w:t xml:space="preserve">Razložite. </w:t>
            </w:r>
          </w:p>
          <w:p w14:paraId="1937CE0B" w14:textId="75AC3E8E" w:rsidR="00D018D2" w:rsidRDefault="00D018D2" w:rsidP="00206A48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  <w:p w14:paraId="7AC1CEA8" w14:textId="77777777" w:rsidR="00D018D2" w:rsidRPr="00D6105D" w:rsidRDefault="00D018D2" w:rsidP="00206A48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  <w:p w14:paraId="0B9E9587" w14:textId="1DB9269A" w:rsidR="00493620" w:rsidRDefault="006D3BB0" w:rsidP="00206A48">
            <w:pPr>
              <w:jc w:val="both"/>
              <w:rPr>
                <w:rFonts w:ascii="Arial" w:eastAsia="Calibri" w:hAnsi="Arial" w:cs="Arial"/>
                <w:i/>
                <w:sz w:val="20"/>
                <w:lang w:val="sl-SI"/>
              </w:rPr>
            </w:pPr>
            <w:r>
              <w:rPr>
                <w:rFonts w:ascii="Arial" w:eastAsia="Calibri" w:hAnsi="Arial" w:cs="Arial"/>
                <w:b/>
                <w:sz w:val="20"/>
                <w:lang w:val="sl-SI"/>
              </w:rPr>
              <w:t>Prenos</w:t>
            </w:r>
            <w:r w:rsidR="00206A48" w:rsidRPr="00D6105D">
              <w:rPr>
                <w:rFonts w:ascii="Arial" w:eastAsia="Calibri" w:hAnsi="Arial" w:cs="Arial"/>
                <w:b/>
                <w:sz w:val="20"/>
                <w:lang w:val="sl-SI"/>
              </w:rPr>
              <w:t xml:space="preserve">: </w:t>
            </w:r>
            <w:r w:rsidR="00493620">
              <w:rPr>
                <w:rFonts w:ascii="Arial" w:eastAsia="Calibri" w:hAnsi="Arial" w:cs="Arial"/>
                <w:i/>
                <w:sz w:val="20"/>
                <w:lang w:val="sl-SI"/>
              </w:rPr>
              <w:t>Je osnovna ideja projekta prenosljiva na druga območja, ki se spopadajo z isto težavo? Je bil projekt že realiziran drugje v Evropi?</w:t>
            </w:r>
          </w:p>
          <w:p w14:paraId="13A39874" w14:textId="3BD87C02" w:rsidR="00D018D2" w:rsidRDefault="00D018D2" w:rsidP="00206A48">
            <w:pPr>
              <w:jc w:val="both"/>
              <w:rPr>
                <w:rFonts w:ascii="Arial" w:eastAsia="Calibri" w:hAnsi="Arial" w:cs="Arial"/>
                <w:b/>
                <w:sz w:val="20"/>
                <w:lang w:val="sl-SI"/>
              </w:rPr>
            </w:pPr>
          </w:p>
          <w:p w14:paraId="6D714897" w14:textId="77777777" w:rsidR="00D018D2" w:rsidRPr="00D6105D" w:rsidRDefault="00D018D2" w:rsidP="00206A48">
            <w:pPr>
              <w:jc w:val="both"/>
              <w:rPr>
                <w:rFonts w:ascii="Arial" w:eastAsia="Calibri" w:hAnsi="Arial" w:cs="Arial"/>
                <w:b/>
                <w:sz w:val="20"/>
                <w:lang w:val="sl-SI"/>
              </w:rPr>
            </w:pPr>
          </w:p>
          <w:p w14:paraId="61B609D9" w14:textId="2C8F1C01" w:rsidR="00674762" w:rsidRDefault="006D3BB0" w:rsidP="00206A48">
            <w:pPr>
              <w:jc w:val="both"/>
              <w:rPr>
                <w:rFonts w:ascii="Arial" w:eastAsia="Calibri" w:hAnsi="Arial" w:cs="Arial"/>
                <w:i/>
                <w:sz w:val="20"/>
                <w:lang w:val="sl-SI"/>
              </w:rPr>
            </w:pPr>
            <w:r>
              <w:rPr>
                <w:rFonts w:ascii="Arial" w:eastAsia="Calibri" w:hAnsi="Arial" w:cs="Arial"/>
                <w:b/>
                <w:sz w:val="20"/>
                <w:lang w:val="sl-SI"/>
              </w:rPr>
              <w:t>Sinergija z drugimi politikami EU</w:t>
            </w:r>
            <w:r w:rsidR="00206A48" w:rsidRPr="00D6105D">
              <w:rPr>
                <w:rFonts w:ascii="Arial" w:eastAsia="Calibri" w:hAnsi="Arial" w:cs="Arial"/>
                <w:b/>
                <w:sz w:val="20"/>
                <w:lang w:val="sl-SI"/>
              </w:rPr>
              <w:t>:</w:t>
            </w:r>
            <w:r w:rsidR="003B0F8F" w:rsidRPr="00D6105D">
              <w:rPr>
                <w:rFonts w:ascii="Arial" w:eastAsia="Calibri" w:hAnsi="Arial" w:cs="Arial"/>
                <w:b/>
                <w:sz w:val="20"/>
                <w:lang w:val="sl-SI"/>
              </w:rPr>
              <w:t xml:space="preserve"> </w:t>
            </w:r>
            <w:r w:rsidR="00F47881">
              <w:rPr>
                <w:rFonts w:ascii="Arial" w:eastAsia="Calibri" w:hAnsi="Arial" w:cs="Arial"/>
                <w:i/>
                <w:sz w:val="20"/>
                <w:lang w:val="sl-SI"/>
              </w:rPr>
              <w:t>So bili za realizacijo projekta pridobljeni še kakšni viri sofinanciranja EU? Če da, kateri in na kakšen način? Ali projekt prispeva k ciljem drugih politik EU? Če da, katere in kako? Se lahko projekt naveže na Evropski zeleni dogovor ali strategijo »Od vil do vilic«</w:t>
            </w:r>
            <w:r w:rsidR="00674762">
              <w:rPr>
                <w:rFonts w:ascii="Arial" w:eastAsia="Calibri" w:hAnsi="Arial" w:cs="Arial"/>
                <w:i/>
                <w:sz w:val="20"/>
                <w:lang w:val="sl-SI"/>
              </w:rPr>
              <w:t>? Na digitalno ali socialno politiko?</w:t>
            </w:r>
            <w:r w:rsidR="0043293C">
              <w:rPr>
                <w:rFonts w:ascii="Arial" w:eastAsia="Calibri" w:hAnsi="Arial" w:cs="Arial"/>
                <w:i/>
                <w:sz w:val="20"/>
                <w:lang w:val="sl-SI"/>
              </w:rPr>
              <w:t xml:space="preserve"> </w:t>
            </w:r>
            <w:r w:rsidR="00674762">
              <w:rPr>
                <w:rFonts w:ascii="Arial" w:eastAsia="Calibri" w:hAnsi="Arial" w:cs="Arial"/>
                <w:i/>
                <w:sz w:val="20"/>
                <w:lang w:val="sl-SI"/>
              </w:rPr>
              <w:t xml:space="preserve">Sem sodi tudi prispevek k več kot enemu cilju </w:t>
            </w:r>
            <w:r w:rsidR="0043293C">
              <w:rPr>
                <w:rFonts w:ascii="Arial" w:eastAsia="Calibri" w:hAnsi="Arial" w:cs="Arial"/>
                <w:i/>
                <w:sz w:val="20"/>
                <w:lang w:val="sl-SI"/>
              </w:rPr>
              <w:t>Programa razvoja podeželja 2014–2020</w:t>
            </w:r>
            <w:r w:rsidR="00674762">
              <w:rPr>
                <w:rFonts w:ascii="Arial" w:eastAsia="Calibri" w:hAnsi="Arial" w:cs="Arial"/>
                <w:i/>
                <w:sz w:val="20"/>
                <w:lang w:val="sl-SI"/>
              </w:rPr>
              <w:t>.</w:t>
            </w:r>
          </w:p>
          <w:p w14:paraId="3AC58040" w14:textId="77777777" w:rsidR="00674762" w:rsidRDefault="00674762" w:rsidP="00206A48">
            <w:pPr>
              <w:jc w:val="both"/>
              <w:rPr>
                <w:rFonts w:ascii="Arial" w:eastAsia="Calibri" w:hAnsi="Arial" w:cs="Arial"/>
                <w:i/>
                <w:sz w:val="20"/>
                <w:lang w:val="sl-SI"/>
              </w:rPr>
            </w:pPr>
          </w:p>
          <w:p w14:paraId="2D799666" w14:textId="1EDAC336" w:rsidR="00D018D2" w:rsidRPr="00D6105D" w:rsidRDefault="00D018D2" w:rsidP="00FE7555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  <w:bookmarkStart w:id="0" w:name="_GoBack"/>
            <w:bookmarkEnd w:id="0"/>
          </w:p>
        </w:tc>
      </w:tr>
    </w:tbl>
    <w:p w14:paraId="2D799668" w14:textId="77777777" w:rsidR="0093751B" w:rsidRPr="00D6105D" w:rsidRDefault="0093751B" w:rsidP="0093751B">
      <w:pPr>
        <w:spacing w:after="0"/>
        <w:rPr>
          <w:rFonts w:ascii="Arial" w:eastAsia="Arial,Times New Roman,Calibri" w:hAnsi="Arial" w:cs="Arial"/>
          <w:b/>
          <w:bCs/>
          <w:color w:val="008282"/>
          <w:sz w:val="20"/>
          <w:szCs w:val="20"/>
          <w:lang w:val="sl-SI"/>
        </w:rPr>
      </w:pPr>
    </w:p>
    <w:p w14:paraId="7AAFFAB8" w14:textId="77777777" w:rsidR="008A176B" w:rsidRDefault="008A176B" w:rsidP="0093751B">
      <w:pPr>
        <w:spacing w:after="0"/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sl-SI"/>
        </w:rPr>
      </w:pPr>
    </w:p>
    <w:p w14:paraId="2D799669" w14:textId="0A08479D" w:rsidR="00DC233F" w:rsidRPr="00D6105D" w:rsidRDefault="00DC6BC0" w:rsidP="0093751B">
      <w:pPr>
        <w:spacing w:after="0"/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sl-SI"/>
        </w:rPr>
      </w:pPr>
      <w:r w:rsidRPr="00D6105D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sl-SI"/>
        </w:rPr>
        <w:t>Splošne informacije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DC233F" w:rsidRPr="00D6105D" w14:paraId="2D79966C" w14:textId="77777777" w:rsidTr="70C65F6D">
        <w:tc>
          <w:tcPr>
            <w:tcW w:w="4957" w:type="dxa"/>
          </w:tcPr>
          <w:p w14:paraId="2D79966A" w14:textId="7B225D04" w:rsidR="00DC233F" w:rsidRPr="00D6105D" w:rsidRDefault="00DC6BC0" w:rsidP="00DC6BC0">
            <w:pPr>
              <w:jc w:val="both"/>
              <w:rPr>
                <w:rFonts w:ascii="Arial" w:eastAsia="Calibri" w:hAnsi="Arial" w:cs="Arial"/>
                <w:b/>
                <w:sz w:val="20"/>
                <w:lang w:val="sl-SI"/>
              </w:rPr>
            </w:pPr>
            <w:r w:rsidRPr="00D6105D">
              <w:rPr>
                <w:rFonts w:ascii="Arial" w:eastAsia="Calibri" w:hAnsi="Arial" w:cs="Arial"/>
                <w:b/>
                <w:sz w:val="20"/>
                <w:lang w:val="sl-SI"/>
              </w:rPr>
              <w:t xml:space="preserve">Ime </w:t>
            </w:r>
            <w:r w:rsidR="00DC233F" w:rsidRPr="00D6105D">
              <w:rPr>
                <w:rFonts w:ascii="Arial" w:eastAsia="Calibri" w:hAnsi="Arial" w:cs="Arial"/>
                <w:b/>
                <w:sz w:val="20"/>
                <w:lang w:val="sl-SI"/>
              </w:rPr>
              <w:t xml:space="preserve"> </w:t>
            </w:r>
            <w:r w:rsidR="00113148" w:rsidRPr="00D6105D">
              <w:rPr>
                <w:rFonts w:ascii="Arial" w:eastAsia="Calibri" w:hAnsi="Arial" w:cs="Arial"/>
                <w:sz w:val="20"/>
                <w:lang w:val="sl-SI"/>
              </w:rPr>
              <w:t>(</w:t>
            </w:r>
            <w:r w:rsidRPr="00D6105D">
              <w:rPr>
                <w:rFonts w:ascii="Arial" w:eastAsia="Calibri" w:hAnsi="Arial" w:cs="Arial"/>
                <w:sz w:val="20"/>
                <w:lang w:val="sl-SI"/>
              </w:rPr>
              <w:t>naslov projekta</w:t>
            </w:r>
            <w:r w:rsidR="00113148" w:rsidRPr="00D6105D">
              <w:rPr>
                <w:rFonts w:ascii="Arial" w:eastAsia="Calibri" w:hAnsi="Arial" w:cs="Arial"/>
                <w:sz w:val="20"/>
                <w:lang w:val="sl-SI"/>
              </w:rPr>
              <w:t>)</w:t>
            </w:r>
          </w:p>
        </w:tc>
        <w:tc>
          <w:tcPr>
            <w:tcW w:w="4105" w:type="dxa"/>
          </w:tcPr>
          <w:p w14:paraId="2D79966B" w14:textId="77777777" w:rsidR="00DC233F" w:rsidRPr="00D6105D" w:rsidRDefault="00DC233F" w:rsidP="00744C68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</w:tc>
      </w:tr>
      <w:tr w:rsidR="00DC233F" w:rsidRPr="00D6105D" w14:paraId="2D79966F" w14:textId="77777777" w:rsidTr="70C65F6D">
        <w:tc>
          <w:tcPr>
            <w:tcW w:w="4957" w:type="dxa"/>
          </w:tcPr>
          <w:p w14:paraId="2D79966D" w14:textId="35B197D4" w:rsidR="00DC233F" w:rsidRPr="00D6105D" w:rsidRDefault="00DC6BC0" w:rsidP="00DC6BC0">
            <w:pPr>
              <w:jc w:val="both"/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sl-SI"/>
              </w:rPr>
            </w:pPr>
            <w:r w:rsidRPr="00D6105D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sl-SI"/>
              </w:rPr>
              <w:t>Datum</w:t>
            </w:r>
            <w:r w:rsidR="70C65F6D" w:rsidRPr="00D6105D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sl-SI"/>
              </w:rPr>
              <w:t xml:space="preserve"> </w:t>
            </w:r>
            <w:r w:rsidR="70C65F6D" w:rsidRPr="00D6105D">
              <w:rPr>
                <w:rFonts w:ascii="Arial" w:eastAsia="Arial,Times New Roman,Calibri" w:hAnsi="Arial" w:cs="Arial"/>
                <w:sz w:val="20"/>
                <w:szCs w:val="20"/>
                <w:lang w:val="sl-SI"/>
              </w:rPr>
              <w:t>(</w:t>
            </w:r>
            <w:r w:rsidRPr="00D6105D">
              <w:rPr>
                <w:rFonts w:ascii="Arial" w:eastAsia="Arial,Times New Roman,Calibri" w:hAnsi="Arial" w:cs="Arial"/>
                <w:sz w:val="20"/>
                <w:szCs w:val="20"/>
                <w:lang w:val="sl-SI"/>
              </w:rPr>
              <w:t>začetni in zaključni datum)</w:t>
            </w:r>
          </w:p>
        </w:tc>
        <w:tc>
          <w:tcPr>
            <w:tcW w:w="4105" w:type="dxa"/>
          </w:tcPr>
          <w:p w14:paraId="2D79966E" w14:textId="77777777" w:rsidR="00DC233F" w:rsidRPr="00D6105D" w:rsidRDefault="00DC233F" w:rsidP="00744C68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</w:tc>
      </w:tr>
      <w:tr w:rsidR="00DC233F" w:rsidRPr="00D6105D" w14:paraId="2D799672" w14:textId="77777777" w:rsidTr="70C65F6D">
        <w:tc>
          <w:tcPr>
            <w:tcW w:w="4957" w:type="dxa"/>
          </w:tcPr>
          <w:p w14:paraId="2D799670" w14:textId="423B107E" w:rsidR="00DC233F" w:rsidRPr="00D6105D" w:rsidRDefault="00DC6BC0" w:rsidP="00DC6BC0">
            <w:pPr>
              <w:jc w:val="both"/>
              <w:rPr>
                <w:rFonts w:ascii="Arial" w:eastAsia="Calibri" w:hAnsi="Arial" w:cs="Arial"/>
                <w:b/>
                <w:sz w:val="20"/>
                <w:lang w:val="sl-SI"/>
              </w:rPr>
            </w:pPr>
            <w:r w:rsidRPr="00D6105D">
              <w:rPr>
                <w:rFonts w:ascii="Arial" w:eastAsia="Calibri" w:hAnsi="Arial" w:cs="Arial"/>
                <w:b/>
                <w:sz w:val="20"/>
                <w:lang w:val="sl-SI"/>
              </w:rPr>
              <w:t>Država članica</w:t>
            </w:r>
            <w:r w:rsidR="00DC233F" w:rsidRPr="00D6105D">
              <w:rPr>
                <w:rFonts w:ascii="Arial" w:eastAsia="Calibri" w:hAnsi="Arial" w:cs="Arial"/>
                <w:b/>
                <w:sz w:val="20"/>
                <w:lang w:val="sl-SI"/>
              </w:rPr>
              <w:t xml:space="preserve"> </w:t>
            </w:r>
          </w:p>
        </w:tc>
        <w:tc>
          <w:tcPr>
            <w:tcW w:w="4105" w:type="dxa"/>
          </w:tcPr>
          <w:p w14:paraId="2D799671" w14:textId="77777777" w:rsidR="00DC233F" w:rsidRPr="00D6105D" w:rsidRDefault="00DC233F" w:rsidP="00744C68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</w:tc>
      </w:tr>
      <w:tr w:rsidR="00DC233F" w:rsidRPr="00D6105D" w14:paraId="2D799675" w14:textId="77777777" w:rsidTr="70C65F6D">
        <w:tc>
          <w:tcPr>
            <w:tcW w:w="4957" w:type="dxa"/>
          </w:tcPr>
          <w:p w14:paraId="2D799673" w14:textId="115EEA99" w:rsidR="00DC233F" w:rsidRPr="00D6105D" w:rsidRDefault="00DC6BC0" w:rsidP="00DC6BC0">
            <w:pPr>
              <w:jc w:val="both"/>
              <w:rPr>
                <w:rFonts w:ascii="Arial" w:eastAsia="Calibri" w:hAnsi="Arial" w:cs="Arial"/>
                <w:b/>
                <w:sz w:val="20"/>
                <w:lang w:val="sl-SI"/>
              </w:rPr>
            </w:pPr>
            <w:r w:rsidRPr="00D6105D">
              <w:rPr>
                <w:rFonts w:ascii="Arial" w:eastAsia="Calibri" w:hAnsi="Arial" w:cs="Arial"/>
                <w:b/>
                <w:sz w:val="20"/>
                <w:lang w:val="sl-SI"/>
              </w:rPr>
              <w:t xml:space="preserve">Tip upravičenca </w:t>
            </w:r>
            <w:r w:rsidR="00DC233F" w:rsidRPr="00D6105D">
              <w:rPr>
                <w:rFonts w:ascii="Arial" w:eastAsia="Calibri" w:hAnsi="Arial" w:cs="Arial"/>
                <w:sz w:val="20"/>
                <w:lang w:val="sl-SI"/>
              </w:rPr>
              <w:t>(</w:t>
            </w:r>
            <w:r w:rsidRPr="00D6105D">
              <w:rPr>
                <w:rFonts w:ascii="Arial" w:eastAsia="Calibri" w:hAnsi="Arial" w:cs="Arial"/>
                <w:sz w:val="20"/>
                <w:lang w:val="sl-SI"/>
              </w:rPr>
              <w:t>javni</w:t>
            </w:r>
            <w:r w:rsidR="00604FE4" w:rsidRPr="00D6105D">
              <w:rPr>
                <w:rFonts w:ascii="Arial" w:eastAsia="Calibri" w:hAnsi="Arial" w:cs="Arial"/>
                <w:sz w:val="20"/>
                <w:lang w:val="sl-SI"/>
              </w:rPr>
              <w:t xml:space="preserve"> </w:t>
            </w:r>
            <w:r w:rsidR="00DC233F" w:rsidRPr="00D6105D">
              <w:rPr>
                <w:rFonts w:ascii="Arial" w:eastAsia="Calibri" w:hAnsi="Arial" w:cs="Arial"/>
                <w:sz w:val="20"/>
                <w:lang w:val="sl-SI"/>
              </w:rPr>
              <w:t>/</w:t>
            </w:r>
            <w:r w:rsidR="00604FE4" w:rsidRPr="00D6105D">
              <w:rPr>
                <w:rFonts w:ascii="Arial" w:eastAsia="Calibri" w:hAnsi="Arial" w:cs="Arial"/>
                <w:sz w:val="20"/>
                <w:lang w:val="sl-SI"/>
              </w:rPr>
              <w:t xml:space="preserve"> </w:t>
            </w:r>
            <w:r w:rsidRPr="00D6105D">
              <w:rPr>
                <w:rFonts w:ascii="Arial" w:eastAsia="Calibri" w:hAnsi="Arial" w:cs="Arial"/>
                <w:sz w:val="20"/>
                <w:lang w:val="sl-SI"/>
              </w:rPr>
              <w:t>MSP</w:t>
            </w:r>
            <w:r w:rsidR="00604FE4" w:rsidRPr="00D6105D">
              <w:rPr>
                <w:rFonts w:ascii="Arial" w:eastAsia="Calibri" w:hAnsi="Arial" w:cs="Arial"/>
                <w:sz w:val="20"/>
                <w:lang w:val="sl-SI"/>
              </w:rPr>
              <w:t xml:space="preserve"> </w:t>
            </w:r>
            <w:r w:rsidRPr="00D6105D">
              <w:rPr>
                <w:rFonts w:ascii="Arial" w:eastAsia="Calibri" w:hAnsi="Arial" w:cs="Arial"/>
                <w:sz w:val="20"/>
                <w:lang w:val="sl-SI"/>
              </w:rPr>
              <w:t>/</w:t>
            </w:r>
            <w:r w:rsidR="00604FE4" w:rsidRPr="00D6105D">
              <w:rPr>
                <w:rFonts w:ascii="Arial" w:eastAsia="Calibri" w:hAnsi="Arial" w:cs="Arial"/>
                <w:sz w:val="20"/>
                <w:lang w:val="sl-SI"/>
              </w:rPr>
              <w:t xml:space="preserve"> </w:t>
            </w:r>
            <w:r w:rsidRPr="00D6105D">
              <w:rPr>
                <w:rFonts w:ascii="Arial" w:eastAsia="Calibri" w:hAnsi="Arial" w:cs="Arial"/>
                <w:sz w:val="20"/>
                <w:lang w:val="sl-SI"/>
              </w:rPr>
              <w:t>kmet</w:t>
            </w:r>
            <w:r w:rsidR="00604FE4" w:rsidRPr="00D6105D">
              <w:rPr>
                <w:rFonts w:ascii="Arial" w:eastAsia="Calibri" w:hAnsi="Arial" w:cs="Arial"/>
                <w:sz w:val="20"/>
                <w:lang w:val="sl-SI"/>
              </w:rPr>
              <w:t xml:space="preserve"> </w:t>
            </w:r>
            <w:r w:rsidR="00DC233F" w:rsidRPr="00D6105D">
              <w:rPr>
                <w:rFonts w:ascii="Arial" w:eastAsia="Calibri" w:hAnsi="Arial" w:cs="Arial"/>
                <w:sz w:val="20"/>
                <w:lang w:val="sl-SI"/>
              </w:rPr>
              <w:t>/</w:t>
            </w:r>
            <w:r w:rsidR="00604FE4" w:rsidRPr="00D6105D">
              <w:rPr>
                <w:rFonts w:ascii="Arial" w:eastAsia="Calibri" w:hAnsi="Arial" w:cs="Arial"/>
                <w:sz w:val="20"/>
                <w:lang w:val="sl-SI"/>
              </w:rPr>
              <w:t xml:space="preserve"> </w:t>
            </w:r>
            <w:r w:rsidRPr="00D6105D">
              <w:rPr>
                <w:rFonts w:ascii="Arial" w:eastAsia="Calibri" w:hAnsi="Arial" w:cs="Arial"/>
                <w:sz w:val="20"/>
                <w:lang w:val="sl-SI"/>
              </w:rPr>
              <w:t>nevladne organizacije itd.</w:t>
            </w:r>
            <w:r w:rsidR="00DC233F" w:rsidRPr="00D6105D">
              <w:rPr>
                <w:rFonts w:ascii="Arial" w:eastAsia="Calibri" w:hAnsi="Arial" w:cs="Arial"/>
                <w:sz w:val="20"/>
                <w:lang w:val="sl-SI"/>
              </w:rPr>
              <w:t>)</w:t>
            </w:r>
          </w:p>
        </w:tc>
        <w:tc>
          <w:tcPr>
            <w:tcW w:w="4105" w:type="dxa"/>
          </w:tcPr>
          <w:p w14:paraId="2D799674" w14:textId="77777777" w:rsidR="00DC233F" w:rsidRPr="00D6105D" w:rsidRDefault="00DC233F" w:rsidP="00744C68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</w:tc>
      </w:tr>
      <w:tr w:rsidR="007C707D" w:rsidRPr="00D6105D" w14:paraId="2D799678" w14:textId="77777777" w:rsidTr="70C65F6D">
        <w:tc>
          <w:tcPr>
            <w:tcW w:w="4957" w:type="dxa"/>
          </w:tcPr>
          <w:p w14:paraId="2D799676" w14:textId="09D5A991" w:rsidR="007C707D" w:rsidRPr="00D6105D" w:rsidRDefault="00604FE4" w:rsidP="00604FE4">
            <w:pPr>
              <w:jc w:val="both"/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sl-SI"/>
              </w:rPr>
            </w:pPr>
            <w:r w:rsidRPr="00D6105D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sl-SI"/>
              </w:rPr>
              <w:t>Ukrep/i</w:t>
            </w:r>
          </w:p>
        </w:tc>
        <w:tc>
          <w:tcPr>
            <w:tcW w:w="4105" w:type="dxa"/>
          </w:tcPr>
          <w:p w14:paraId="2D799677" w14:textId="77777777" w:rsidR="007C707D" w:rsidRPr="00D6105D" w:rsidRDefault="007C707D" w:rsidP="007C707D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</w:tc>
      </w:tr>
      <w:tr w:rsidR="007C707D" w:rsidRPr="00D6105D" w14:paraId="2D79967B" w14:textId="77777777" w:rsidTr="70C65F6D">
        <w:tc>
          <w:tcPr>
            <w:tcW w:w="4957" w:type="dxa"/>
          </w:tcPr>
          <w:p w14:paraId="2D799679" w14:textId="56032B03" w:rsidR="007C707D" w:rsidRPr="00D6105D" w:rsidRDefault="00604FE4" w:rsidP="70C65F6D">
            <w:pPr>
              <w:jc w:val="both"/>
              <w:rPr>
                <w:rFonts w:ascii="Arial" w:eastAsia="Arial,Times New Roman,Calibri" w:hAnsi="Arial" w:cs="Arial"/>
                <w:b/>
                <w:bCs/>
                <w:color w:val="FF0000"/>
                <w:sz w:val="20"/>
                <w:szCs w:val="20"/>
                <w:vertAlign w:val="superscript"/>
                <w:lang w:val="sl-SI"/>
              </w:rPr>
            </w:pPr>
            <w:r w:rsidRPr="00D6105D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sl-SI"/>
              </w:rPr>
              <w:t>Prednostno področje</w:t>
            </w:r>
          </w:p>
        </w:tc>
        <w:tc>
          <w:tcPr>
            <w:tcW w:w="4105" w:type="dxa"/>
          </w:tcPr>
          <w:p w14:paraId="2D79967A" w14:textId="77777777" w:rsidR="007C707D" w:rsidRPr="00D6105D" w:rsidRDefault="007C707D" w:rsidP="007C707D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</w:tc>
      </w:tr>
    </w:tbl>
    <w:p w14:paraId="2D79967C" w14:textId="77777777" w:rsidR="00DC233F" w:rsidRPr="00D6105D" w:rsidRDefault="00DC233F" w:rsidP="00113148">
      <w:pPr>
        <w:rPr>
          <w:rFonts w:ascii="Arial" w:eastAsia="Calibri" w:hAnsi="Arial" w:cs="Arial"/>
          <w:b/>
          <w:sz w:val="10"/>
          <w:szCs w:val="10"/>
          <w:lang w:val="sl-SI"/>
        </w:rPr>
      </w:pPr>
    </w:p>
    <w:p w14:paraId="2D79967D" w14:textId="13628100" w:rsidR="00DC233F" w:rsidRPr="00D6105D" w:rsidRDefault="004B21BD" w:rsidP="70C65F6D">
      <w:pPr>
        <w:spacing w:after="0"/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vertAlign w:val="superscript"/>
          <w:lang w:val="sl-SI"/>
        </w:rPr>
      </w:pPr>
      <w:r w:rsidRPr="00D6105D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sl-SI"/>
        </w:rPr>
        <w:t>Financiranje v EVRIH</w:t>
      </w:r>
      <w:r w:rsidR="00E64DAA" w:rsidRPr="00D6105D">
        <w:rPr>
          <w:rFonts w:ascii="Arial" w:eastAsia="Arial,Times New Roman,Calibri" w:hAnsi="Arial" w:cs="Arial"/>
          <w:b/>
          <w:bCs/>
          <w:color w:val="FF0000"/>
          <w:sz w:val="20"/>
          <w:szCs w:val="20"/>
          <w:vertAlign w:val="superscript"/>
          <w:lang w:val="sl-SI"/>
        </w:rPr>
        <w:t xml:space="preserve"> 1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113148" w:rsidRPr="00D6105D" w14:paraId="2D799680" w14:textId="77777777" w:rsidTr="002F3307">
        <w:tc>
          <w:tcPr>
            <w:tcW w:w="4957" w:type="dxa"/>
          </w:tcPr>
          <w:p w14:paraId="2D79967E" w14:textId="7BED8B9F" w:rsidR="00113148" w:rsidRPr="00D6105D" w:rsidRDefault="004B21BD" w:rsidP="00972CDF">
            <w:pPr>
              <w:jc w:val="both"/>
              <w:rPr>
                <w:rFonts w:ascii="Arial" w:eastAsia="Calibri" w:hAnsi="Arial" w:cs="Arial"/>
                <w:b/>
                <w:sz w:val="20"/>
                <w:lang w:val="sl-SI"/>
              </w:rPr>
            </w:pPr>
            <w:r w:rsidRPr="00D6105D">
              <w:rPr>
                <w:rFonts w:ascii="Arial" w:eastAsia="Calibri" w:hAnsi="Arial" w:cs="Arial"/>
                <w:b/>
                <w:sz w:val="20"/>
                <w:szCs w:val="20"/>
                <w:lang w:val="sl-SI"/>
              </w:rPr>
              <w:t>Skupna vrednost projekta</w:t>
            </w:r>
            <w:r w:rsidR="007C707D" w:rsidRPr="00D6105D">
              <w:rPr>
                <w:rFonts w:ascii="Arial" w:eastAsia="Calibri" w:hAnsi="Arial" w:cs="Arial"/>
                <w:b/>
                <w:sz w:val="20"/>
                <w:lang w:val="sl-SI"/>
              </w:rPr>
              <w:t xml:space="preserve"> </w:t>
            </w:r>
            <w:r w:rsidR="00BA6243" w:rsidRPr="00D6105D">
              <w:rPr>
                <w:rFonts w:ascii="Arial" w:eastAsia="Calibri" w:hAnsi="Arial" w:cs="Arial"/>
                <w:b/>
                <w:sz w:val="16"/>
                <w:szCs w:val="16"/>
                <w:lang w:val="sl-SI"/>
              </w:rPr>
              <w:t>(i)+(ii)+(iii)</w:t>
            </w:r>
            <w:r w:rsidR="00560071" w:rsidRPr="00D6105D">
              <w:rPr>
                <w:rFonts w:ascii="Arial" w:eastAsia="Calibri" w:hAnsi="Arial" w:cs="Arial"/>
                <w:b/>
                <w:sz w:val="16"/>
                <w:szCs w:val="16"/>
                <w:lang w:val="sl-SI"/>
              </w:rPr>
              <w:t xml:space="preserve"> =</w:t>
            </w:r>
          </w:p>
        </w:tc>
        <w:tc>
          <w:tcPr>
            <w:tcW w:w="4105" w:type="dxa"/>
          </w:tcPr>
          <w:p w14:paraId="2D79967F" w14:textId="77777777" w:rsidR="00113148" w:rsidRPr="00D6105D" w:rsidRDefault="00113148" w:rsidP="00744C68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</w:tc>
      </w:tr>
      <w:tr w:rsidR="00972CDF" w:rsidRPr="00D6105D" w14:paraId="2D799683" w14:textId="77777777" w:rsidTr="002F3307">
        <w:tc>
          <w:tcPr>
            <w:tcW w:w="4957" w:type="dxa"/>
          </w:tcPr>
          <w:p w14:paraId="2D799681" w14:textId="6CDC1854" w:rsidR="00972CDF" w:rsidRPr="00D6105D" w:rsidRDefault="008D068C" w:rsidP="004B21BD">
            <w:pPr>
              <w:ind w:left="22"/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  <w:r w:rsidRPr="00D6105D">
              <w:rPr>
                <w:rFonts w:ascii="Arial" w:eastAsia="Calibri" w:hAnsi="Arial" w:cs="Arial"/>
                <w:b/>
                <w:color w:val="385623" w:themeColor="accent6" w:themeShade="80"/>
                <w:sz w:val="20"/>
                <w:lang w:val="sl-SI"/>
              </w:rPr>
              <w:t xml:space="preserve">   + </w:t>
            </w:r>
            <w:r w:rsidR="00BA6243" w:rsidRPr="00D6105D">
              <w:rPr>
                <w:rFonts w:ascii="Arial" w:eastAsia="Calibri" w:hAnsi="Arial" w:cs="Arial"/>
                <w:b/>
                <w:color w:val="385623" w:themeColor="accent6" w:themeShade="80"/>
                <w:sz w:val="16"/>
                <w:szCs w:val="16"/>
                <w:lang w:val="sl-SI"/>
              </w:rPr>
              <w:t>(i)</w:t>
            </w:r>
            <w:r w:rsidRPr="00D6105D">
              <w:rPr>
                <w:rFonts w:ascii="Arial" w:eastAsia="Calibri" w:hAnsi="Arial" w:cs="Arial"/>
                <w:b/>
                <w:color w:val="385623" w:themeColor="accent6" w:themeShade="80"/>
                <w:sz w:val="20"/>
                <w:lang w:val="sl-SI"/>
              </w:rPr>
              <w:t xml:space="preserve"> </w:t>
            </w:r>
            <w:r w:rsidR="004B21BD" w:rsidRPr="00D6105D">
              <w:rPr>
                <w:rFonts w:ascii="Arial" w:eastAsia="Calibri" w:hAnsi="Arial" w:cs="Arial"/>
                <w:b/>
                <w:color w:val="385623" w:themeColor="accent6" w:themeShade="80"/>
                <w:sz w:val="20"/>
                <w:lang w:val="sl-SI"/>
              </w:rPr>
              <w:t xml:space="preserve">Program razvoja podeželja </w:t>
            </w:r>
            <w:r w:rsidR="004B21BD" w:rsidRPr="00D6105D">
              <w:rPr>
                <w:rFonts w:ascii="Arial" w:eastAsia="Calibri" w:hAnsi="Arial" w:cs="Arial"/>
                <w:sz w:val="20"/>
                <w:lang w:val="sl-SI"/>
              </w:rPr>
              <w:t>podpora</w:t>
            </w:r>
            <w:r w:rsidR="00BA6243" w:rsidRPr="00D6105D">
              <w:rPr>
                <w:rFonts w:ascii="Arial" w:eastAsia="Calibri" w:hAnsi="Arial" w:cs="Arial"/>
                <w:sz w:val="20"/>
                <w:lang w:val="sl-SI"/>
              </w:rPr>
              <w:t xml:space="preserve"> </w:t>
            </w:r>
            <w:r w:rsidRPr="00D6105D">
              <w:rPr>
                <w:rFonts w:ascii="Arial" w:eastAsia="Calibri" w:hAnsi="Arial" w:cs="Arial"/>
                <w:sz w:val="16"/>
                <w:szCs w:val="16"/>
                <w:lang w:val="sl-SI"/>
              </w:rPr>
              <w:t>(</w:t>
            </w:r>
            <w:r w:rsidR="00BA6243" w:rsidRPr="00D6105D">
              <w:rPr>
                <w:rFonts w:ascii="Arial" w:eastAsia="Calibri" w:hAnsi="Arial" w:cs="Arial"/>
                <w:sz w:val="16"/>
                <w:szCs w:val="16"/>
                <w:lang w:val="sl-SI"/>
              </w:rPr>
              <w:t>a)+(b</w:t>
            </w:r>
            <w:r w:rsidRPr="00D6105D">
              <w:rPr>
                <w:rFonts w:ascii="Arial" w:eastAsia="Calibri" w:hAnsi="Arial" w:cs="Arial"/>
                <w:sz w:val="16"/>
                <w:szCs w:val="16"/>
                <w:lang w:val="sl-SI"/>
              </w:rPr>
              <w:t>)</w:t>
            </w:r>
          </w:p>
        </w:tc>
        <w:tc>
          <w:tcPr>
            <w:tcW w:w="4105" w:type="dxa"/>
          </w:tcPr>
          <w:p w14:paraId="2D799682" w14:textId="77777777" w:rsidR="00972CDF" w:rsidRPr="00D6105D" w:rsidRDefault="00972CDF" w:rsidP="00744C68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</w:tc>
      </w:tr>
      <w:tr w:rsidR="00FB0F23" w:rsidRPr="00D6105D" w14:paraId="2D799686" w14:textId="77777777" w:rsidTr="002F3307">
        <w:tc>
          <w:tcPr>
            <w:tcW w:w="4957" w:type="dxa"/>
          </w:tcPr>
          <w:p w14:paraId="2D799684" w14:textId="4F84839D" w:rsidR="00FB0F23" w:rsidRPr="00D6105D" w:rsidRDefault="008D068C" w:rsidP="004B21BD">
            <w:pPr>
              <w:ind w:left="22"/>
              <w:jc w:val="both"/>
              <w:rPr>
                <w:rFonts w:ascii="Arial" w:eastAsia="Calibri" w:hAnsi="Arial" w:cs="Arial"/>
                <w:i/>
                <w:sz w:val="20"/>
                <w:lang w:val="sl-SI"/>
              </w:rPr>
            </w:pPr>
            <w:r w:rsidRPr="00D6105D">
              <w:rPr>
                <w:rFonts w:ascii="Arial" w:eastAsia="Calibri" w:hAnsi="Arial" w:cs="Arial"/>
                <w:i/>
                <w:sz w:val="20"/>
                <w:lang w:val="sl-SI"/>
              </w:rPr>
              <w:t xml:space="preserve">           + </w:t>
            </w:r>
            <w:r w:rsidRPr="00D6105D">
              <w:rPr>
                <w:rFonts w:ascii="Arial" w:eastAsia="Calibri" w:hAnsi="Arial" w:cs="Arial"/>
                <w:sz w:val="16"/>
                <w:szCs w:val="16"/>
                <w:lang w:val="sl-SI"/>
              </w:rPr>
              <w:t>(</w:t>
            </w:r>
            <w:r w:rsidR="00BA6243" w:rsidRPr="00D6105D">
              <w:rPr>
                <w:rFonts w:ascii="Arial" w:eastAsia="Calibri" w:hAnsi="Arial" w:cs="Arial"/>
                <w:sz w:val="16"/>
                <w:szCs w:val="16"/>
                <w:lang w:val="sl-SI"/>
              </w:rPr>
              <w:t>a</w:t>
            </w:r>
            <w:r w:rsidRPr="00D6105D">
              <w:rPr>
                <w:rFonts w:ascii="Arial" w:eastAsia="Calibri" w:hAnsi="Arial" w:cs="Arial"/>
                <w:sz w:val="16"/>
                <w:szCs w:val="16"/>
                <w:lang w:val="sl-SI"/>
              </w:rPr>
              <w:t>)</w:t>
            </w:r>
            <w:r w:rsidRPr="00D6105D">
              <w:rPr>
                <w:rFonts w:ascii="Arial" w:eastAsia="Calibri" w:hAnsi="Arial" w:cs="Arial"/>
                <w:i/>
                <w:sz w:val="20"/>
                <w:lang w:val="sl-SI"/>
              </w:rPr>
              <w:t xml:space="preserve"> </w:t>
            </w:r>
            <w:r w:rsidR="004B21BD" w:rsidRPr="00D6105D">
              <w:rPr>
                <w:rFonts w:ascii="Arial" w:eastAsia="Calibri" w:hAnsi="Arial" w:cs="Arial"/>
                <w:i/>
                <w:sz w:val="20"/>
                <w:lang w:val="sl-SI"/>
              </w:rPr>
              <w:t>EKSRP</w:t>
            </w:r>
            <w:r w:rsidRPr="00D6105D">
              <w:rPr>
                <w:rFonts w:ascii="Arial" w:eastAsia="Calibri" w:hAnsi="Arial" w:cs="Arial"/>
                <w:i/>
                <w:sz w:val="20"/>
                <w:lang w:val="sl-SI"/>
              </w:rPr>
              <w:t xml:space="preserve"> (</w:t>
            </w:r>
            <w:r w:rsidR="00B3464F" w:rsidRPr="00D6105D">
              <w:rPr>
                <w:rFonts w:ascii="Arial" w:eastAsia="Calibri" w:hAnsi="Arial" w:cs="Arial"/>
                <w:i/>
                <w:sz w:val="20"/>
                <w:lang w:val="sl-SI"/>
              </w:rPr>
              <w:t>EU</w:t>
            </w:r>
            <w:r w:rsidRPr="00D6105D">
              <w:rPr>
                <w:rFonts w:ascii="Arial" w:eastAsia="Calibri" w:hAnsi="Arial" w:cs="Arial"/>
                <w:i/>
                <w:sz w:val="20"/>
                <w:lang w:val="sl-SI"/>
              </w:rPr>
              <w:t>)</w:t>
            </w:r>
            <w:r w:rsidR="00B3464F" w:rsidRPr="00D6105D">
              <w:rPr>
                <w:rFonts w:ascii="Arial" w:eastAsia="Calibri" w:hAnsi="Arial" w:cs="Arial"/>
                <w:i/>
                <w:sz w:val="20"/>
                <w:lang w:val="sl-SI"/>
              </w:rPr>
              <w:t xml:space="preserve"> </w:t>
            </w:r>
          </w:p>
        </w:tc>
        <w:tc>
          <w:tcPr>
            <w:tcW w:w="4105" w:type="dxa"/>
          </w:tcPr>
          <w:p w14:paraId="2D799685" w14:textId="77777777" w:rsidR="00FB0F23" w:rsidRPr="00D6105D" w:rsidRDefault="00FB0F23" w:rsidP="00744C68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</w:tc>
      </w:tr>
      <w:tr w:rsidR="008D068C" w:rsidRPr="00D6105D" w14:paraId="2D799689" w14:textId="77777777" w:rsidTr="002F3307">
        <w:tc>
          <w:tcPr>
            <w:tcW w:w="4957" w:type="dxa"/>
          </w:tcPr>
          <w:p w14:paraId="2D799687" w14:textId="44499E00" w:rsidR="008D068C" w:rsidRPr="00D6105D" w:rsidRDefault="008D068C" w:rsidP="004B21BD">
            <w:pPr>
              <w:ind w:left="22"/>
              <w:jc w:val="both"/>
              <w:rPr>
                <w:rFonts w:ascii="Arial" w:eastAsia="Calibri" w:hAnsi="Arial" w:cs="Arial"/>
                <w:i/>
                <w:sz w:val="20"/>
                <w:lang w:val="sl-SI"/>
              </w:rPr>
            </w:pPr>
            <w:r w:rsidRPr="00D6105D">
              <w:rPr>
                <w:rFonts w:ascii="Arial" w:eastAsia="Calibri" w:hAnsi="Arial" w:cs="Arial"/>
                <w:i/>
                <w:sz w:val="20"/>
                <w:lang w:val="sl-SI"/>
              </w:rPr>
              <w:t xml:space="preserve">           + </w:t>
            </w:r>
            <w:r w:rsidRPr="00D6105D">
              <w:rPr>
                <w:rFonts w:ascii="Arial" w:eastAsia="Calibri" w:hAnsi="Arial" w:cs="Arial"/>
                <w:sz w:val="16"/>
                <w:szCs w:val="16"/>
                <w:lang w:val="sl-SI"/>
              </w:rPr>
              <w:t>(</w:t>
            </w:r>
            <w:r w:rsidR="00BA6243" w:rsidRPr="00D6105D">
              <w:rPr>
                <w:rFonts w:ascii="Arial" w:eastAsia="Calibri" w:hAnsi="Arial" w:cs="Arial"/>
                <w:sz w:val="16"/>
                <w:szCs w:val="16"/>
                <w:lang w:val="sl-SI"/>
              </w:rPr>
              <w:t>b</w:t>
            </w:r>
            <w:r w:rsidRPr="00D6105D">
              <w:rPr>
                <w:rFonts w:ascii="Arial" w:eastAsia="Calibri" w:hAnsi="Arial" w:cs="Arial"/>
                <w:sz w:val="16"/>
                <w:szCs w:val="16"/>
                <w:lang w:val="sl-SI"/>
              </w:rPr>
              <w:t>)</w:t>
            </w:r>
            <w:r w:rsidRPr="00D6105D">
              <w:rPr>
                <w:rFonts w:ascii="Arial" w:eastAsia="Calibri" w:hAnsi="Arial" w:cs="Arial"/>
                <w:i/>
                <w:sz w:val="16"/>
                <w:szCs w:val="16"/>
                <w:lang w:val="sl-SI"/>
              </w:rPr>
              <w:t xml:space="preserve"> </w:t>
            </w:r>
            <w:r w:rsidRPr="00D6105D">
              <w:rPr>
                <w:rFonts w:ascii="Arial" w:eastAsia="Calibri" w:hAnsi="Arial" w:cs="Arial"/>
                <w:i/>
                <w:sz w:val="20"/>
                <w:lang w:val="sl-SI"/>
              </w:rPr>
              <w:t>n</w:t>
            </w:r>
            <w:r w:rsidR="004B21BD" w:rsidRPr="00D6105D">
              <w:rPr>
                <w:rFonts w:ascii="Arial" w:eastAsia="Calibri" w:hAnsi="Arial" w:cs="Arial"/>
                <w:i/>
                <w:sz w:val="20"/>
                <w:lang w:val="sl-SI"/>
              </w:rPr>
              <w:t>acionalna sredstva</w:t>
            </w:r>
          </w:p>
        </w:tc>
        <w:tc>
          <w:tcPr>
            <w:tcW w:w="4105" w:type="dxa"/>
          </w:tcPr>
          <w:p w14:paraId="2D799688" w14:textId="77777777" w:rsidR="008D068C" w:rsidRPr="00D6105D" w:rsidRDefault="008D068C" w:rsidP="00744C68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</w:tc>
      </w:tr>
      <w:tr w:rsidR="00FB0F23" w:rsidRPr="00D6105D" w14:paraId="2D79968C" w14:textId="77777777" w:rsidTr="002F3307">
        <w:tc>
          <w:tcPr>
            <w:tcW w:w="4957" w:type="dxa"/>
          </w:tcPr>
          <w:p w14:paraId="2D79968A" w14:textId="10B26F24" w:rsidR="00FB0F23" w:rsidRPr="00D6105D" w:rsidRDefault="008D068C" w:rsidP="00AC0302">
            <w:pPr>
              <w:ind w:left="22"/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  <w:r w:rsidRPr="00D6105D">
              <w:rPr>
                <w:rFonts w:ascii="Arial" w:eastAsia="Calibri" w:hAnsi="Arial" w:cs="Arial"/>
                <w:b/>
                <w:sz w:val="20"/>
                <w:lang w:val="sl-SI"/>
              </w:rPr>
              <w:t xml:space="preserve">   </w:t>
            </w:r>
            <w:r w:rsidRPr="00D6105D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sl-SI"/>
              </w:rPr>
              <w:t xml:space="preserve">+ </w:t>
            </w:r>
            <w:r w:rsidR="00BA6243" w:rsidRPr="00D6105D">
              <w:rPr>
                <w:rFonts w:ascii="Arial" w:eastAsia="Calibri" w:hAnsi="Arial" w:cs="Arial"/>
                <w:b/>
                <w:color w:val="806000" w:themeColor="accent4" w:themeShade="80"/>
                <w:sz w:val="16"/>
                <w:szCs w:val="16"/>
                <w:lang w:val="sl-SI"/>
              </w:rPr>
              <w:t>(ii)</w:t>
            </w:r>
            <w:r w:rsidRPr="00D6105D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sl-SI"/>
              </w:rPr>
              <w:t xml:space="preserve"> </w:t>
            </w:r>
            <w:r w:rsidR="00AC0302" w:rsidRPr="00D6105D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sl-SI"/>
              </w:rPr>
              <w:t xml:space="preserve">Lastna </w:t>
            </w:r>
            <w:r w:rsidR="00AC0302" w:rsidRPr="00D6105D">
              <w:rPr>
                <w:rFonts w:ascii="Arial" w:eastAsia="Calibri" w:hAnsi="Arial" w:cs="Arial"/>
                <w:sz w:val="20"/>
                <w:lang w:val="sl-SI"/>
              </w:rPr>
              <w:t>sredstva</w:t>
            </w:r>
          </w:p>
        </w:tc>
        <w:tc>
          <w:tcPr>
            <w:tcW w:w="4105" w:type="dxa"/>
          </w:tcPr>
          <w:p w14:paraId="2D79968B" w14:textId="77777777" w:rsidR="00FB0F23" w:rsidRPr="00D6105D" w:rsidRDefault="00FB0F23" w:rsidP="00744C68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</w:tc>
      </w:tr>
      <w:tr w:rsidR="007C707D" w:rsidRPr="00D6105D" w14:paraId="2D79968F" w14:textId="77777777" w:rsidTr="002F3307">
        <w:tc>
          <w:tcPr>
            <w:tcW w:w="4957" w:type="dxa"/>
          </w:tcPr>
          <w:p w14:paraId="2D79968D" w14:textId="7C8ADDE4" w:rsidR="007C707D" w:rsidRPr="00D6105D" w:rsidRDefault="008D068C" w:rsidP="00377315">
            <w:pPr>
              <w:ind w:left="22"/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  <w:r w:rsidRPr="00D6105D">
              <w:rPr>
                <w:rFonts w:ascii="Arial" w:eastAsia="Calibri" w:hAnsi="Arial" w:cs="Arial"/>
                <w:b/>
                <w:sz w:val="20"/>
                <w:lang w:val="sl-SI"/>
              </w:rPr>
              <w:t xml:space="preserve">   </w:t>
            </w:r>
            <w:r w:rsidRPr="00D6105D">
              <w:rPr>
                <w:rFonts w:ascii="Arial" w:eastAsia="Calibri" w:hAnsi="Arial" w:cs="Arial"/>
                <w:b/>
                <w:color w:val="7030A0"/>
                <w:sz w:val="20"/>
                <w:lang w:val="sl-SI"/>
              </w:rPr>
              <w:t xml:space="preserve">+ </w:t>
            </w:r>
            <w:r w:rsidR="00BA6243" w:rsidRPr="00D6105D">
              <w:rPr>
                <w:rFonts w:ascii="Arial" w:eastAsia="Calibri" w:hAnsi="Arial" w:cs="Arial"/>
                <w:b/>
                <w:color w:val="7030A0"/>
                <w:sz w:val="16"/>
                <w:szCs w:val="16"/>
                <w:lang w:val="sl-SI"/>
              </w:rPr>
              <w:t>(i</w:t>
            </w:r>
            <w:r w:rsidR="008C1AF8" w:rsidRPr="00D6105D">
              <w:rPr>
                <w:rFonts w:ascii="Arial" w:eastAsia="Calibri" w:hAnsi="Arial" w:cs="Arial"/>
                <w:b/>
                <w:color w:val="7030A0"/>
                <w:sz w:val="16"/>
                <w:szCs w:val="16"/>
                <w:lang w:val="sl-SI"/>
              </w:rPr>
              <w:t>i</w:t>
            </w:r>
            <w:r w:rsidR="00BA6243" w:rsidRPr="00D6105D">
              <w:rPr>
                <w:rFonts w:ascii="Arial" w:eastAsia="Calibri" w:hAnsi="Arial" w:cs="Arial"/>
                <w:b/>
                <w:color w:val="7030A0"/>
                <w:sz w:val="16"/>
                <w:szCs w:val="16"/>
                <w:lang w:val="sl-SI"/>
              </w:rPr>
              <w:t>i)</w:t>
            </w:r>
            <w:r w:rsidRPr="00D6105D">
              <w:rPr>
                <w:rFonts w:ascii="Arial" w:eastAsia="Calibri" w:hAnsi="Arial" w:cs="Arial"/>
                <w:b/>
                <w:color w:val="7030A0"/>
                <w:sz w:val="20"/>
                <w:lang w:val="sl-SI"/>
              </w:rPr>
              <w:t xml:space="preserve"> </w:t>
            </w:r>
            <w:r w:rsidR="00AC0302" w:rsidRPr="00D6105D">
              <w:rPr>
                <w:rFonts w:ascii="Arial" w:eastAsia="Calibri" w:hAnsi="Arial" w:cs="Arial"/>
                <w:b/>
                <w:color w:val="7030A0"/>
                <w:sz w:val="20"/>
                <w:lang w:val="sl-SI"/>
              </w:rPr>
              <w:t>Ostalo</w:t>
            </w:r>
          </w:p>
        </w:tc>
        <w:tc>
          <w:tcPr>
            <w:tcW w:w="4105" w:type="dxa"/>
          </w:tcPr>
          <w:p w14:paraId="2D79968E" w14:textId="77777777" w:rsidR="007C707D" w:rsidRPr="00D6105D" w:rsidRDefault="007C707D" w:rsidP="00744C68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</w:tc>
      </w:tr>
    </w:tbl>
    <w:p w14:paraId="2D799690" w14:textId="77777777" w:rsidR="007C707D" w:rsidRPr="00D6105D" w:rsidRDefault="007C707D" w:rsidP="00113148">
      <w:pPr>
        <w:rPr>
          <w:rFonts w:ascii="Arial" w:eastAsia="Calibri" w:hAnsi="Arial" w:cs="Arial"/>
          <w:sz w:val="10"/>
          <w:szCs w:val="10"/>
          <w:lang w:val="sl-SI"/>
        </w:rPr>
      </w:pPr>
    </w:p>
    <w:p w14:paraId="2D799691" w14:textId="37EB5B58" w:rsidR="00113148" w:rsidRPr="00D6105D" w:rsidRDefault="001818D6" w:rsidP="00113148">
      <w:pPr>
        <w:spacing w:after="0"/>
        <w:rPr>
          <w:rFonts w:ascii="Arial" w:eastAsia="Calibri" w:hAnsi="Arial" w:cs="Arial"/>
          <w:b/>
          <w:color w:val="ED7D31" w:themeColor="accent2"/>
          <w:sz w:val="20"/>
          <w:lang w:val="sl-SI"/>
        </w:rPr>
      </w:pPr>
      <w:r w:rsidRPr="00D6105D">
        <w:rPr>
          <w:rFonts w:ascii="Arial" w:eastAsia="Calibri" w:hAnsi="Arial" w:cs="Arial"/>
          <w:b/>
          <w:color w:val="ED7D31" w:themeColor="accent2"/>
          <w:sz w:val="20"/>
          <w:lang w:val="sl-SI"/>
        </w:rPr>
        <w:t>Kontakti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113148" w:rsidRPr="00D6105D" w14:paraId="2D799694" w14:textId="77777777" w:rsidTr="002F3307">
        <w:tc>
          <w:tcPr>
            <w:tcW w:w="4957" w:type="dxa"/>
          </w:tcPr>
          <w:p w14:paraId="2D799692" w14:textId="62D7CF14" w:rsidR="00113148" w:rsidRPr="00D6105D" w:rsidRDefault="001818D6" w:rsidP="002626E7">
            <w:pPr>
              <w:jc w:val="both"/>
              <w:rPr>
                <w:rFonts w:ascii="Arial" w:eastAsia="Calibri" w:hAnsi="Arial" w:cs="Arial"/>
                <w:b/>
                <w:sz w:val="20"/>
                <w:lang w:val="sl-SI"/>
              </w:rPr>
            </w:pPr>
            <w:r w:rsidRPr="00D6105D">
              <w:rPr>
                <w:rFonts w:ascii="Arial" w:eastAsia="Calibri" w:hAnsi="Arial" w:cs="Arial"/>
                <w:b/>
                <w:sz w:val="20"/>
                <w:lang w:val="sl-SI"/>
              </w:rPr>
              <w:t>Nosilec projekta</w:t>
            </w:r>
          </w:p>
        </w:tc>
        <w:tc>
          <w:tcPr>
            <w:tcW w:w="4105" w:type="dxa"/>
          </w:tcPr>
          <w:p w14:paraId="2D799693" w14:textId="77777777" w:rsidR="00113148" w:rsidRPr="00D6105D" w:rsidRDefault="00113148" w:rsidP="00744C68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</w:tc>
      </w:tr>
      <w:tr w:rsidR="002626E7" w:rsidRPr="00D6105D" w14:paraId="2D799697" w14:textId="77777777" w:rsidTr="002F3307">
        <w:tc>
          <w:tcPr>
            <w:tcW w:w="4957" w:type="dxa"/>
          </w:tcPr>
          <w:p w14:paraId="2D799695" w14:textId="6825C4BC" w:rsidR="002626E7" w:rsidRPr="00D6105D" w:rsidRDefault="001818D6" w:rsidP="00744C68">
            <w:pPr>
              <w:jc w:val="both"/>
              <w:rPr>
                <w:rFonts w:ascii="Arial" w:eastAsia="Calibri" w:hAnsi="Arial" w:cs="Arial"/>
                <w:b/>
                <w:sz w:val="20"/>
                <w:lang w:val="sl-SI"/>
              </w:rPr>
            </w:pPr>
            <w:r w:rsidRPr="00D6105D">
              <w:rPr>
                <w:rFonts w:ascii="Arial" w:eastAsia="Calibri" w:hAnsi="Arial" w:cs="Arial"/>
                <w:b/>
                <w:sz w:val="20"/>
                <w:lang w:val="sl-SI"/>
              </w:rPr>
              <w:t>Kontaktna oseba</w:t>
            </w:r>
          </w:p>
        </w:tc>
        <w:tc>
          <w:tcPr>
            <w:tcW w:w="4105" w:type="dxa"/>
          </w:tcPr>
          <w:p w14:paraId="2D799696" w14:textId="77777777" w:rsidR="002626E7" w:rsidRPr="00D6105D" w:rsidRDefault="002626E7" w:rsidP="00744C68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</w:tc>
      </w:tr>
      <w:tr w:rsidR="00113148" w:rsidRPr="00D6105D" w14:paraId="2D79969A" w14:textId="77777777" w:rsidTr="002F3307">
        <w:tc>
          <w:tcPr>
            <w:tcW w:w="4957" w:type="dxa"/>
          </w:tcPr>
          <w:p w14:paraId="2D799698" w14:textId="254871E3" w:rsidR="00113148" w:rsidRPr="00D6105D" w:rsidRDefault="001818D6" w:rsidP="00972CDF">
            <w:pPr>
              <w:jc w:val="both"/>
              <w:rPr>
                <w:rFonts w:ascii="Arial" w:eastAsia="Calibri" w:hAnsi="Arial" w:cs="Arial"/>
                <w:b/>
                <w:sz w:val="20"/>
                <w:lang w:val="sl-SI"/>
              </w:rPr>
            </w:pPr>
            <w:proofErr w:type="spellStart"/>
            <w:r w:rsidRPr="00D6105D">
              <w:rPr>
                <w:rFonts w:ascii="Arial" w:eastAsia="Calibri" w:hAnsi="Arial" w:cs="Arial"/>
                <w:b/>
                <w:sz w:val="20"/>
                <w:lang w:val="sl-SI"/>
              </w:rPr>
              <w:t>Email</w:t>
            </w:r>
            <w:proofErr w:type="spellEnd"/>
          </w:p>
        </w:tc>
        <w:tc>
          <w:tcPr>
            <w:tcW w:w="4105" w:type="dxa"/>
          </w:tcPr>
          <w:p w14:paraId="2D799699" w14:textId="77777777" w:rsidR="00113148" w:rsidRPr="00D6105D" w:rsidRDefault="00113148" w:rsidP="00744C68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</w:tc>
      </w:tr>
      <w:tr w:rsidR="002626E7" w:rsidRPr="00D6105D" w14:paraId="2D79969D" w14:textId="77777777" w:rsidTr="002F3307">
        <w:tc>
          <w:tcPr>
            <w:tcW w:w="4957" w:type="dxa"/>
          </w:tcPr>
          <w:p w14:paraId="2D79969B" w14:textId="1B132353" w:rsidR="002626E7" w:rsidRPr="00D6105D" w:rsidRDefault="001818D6" w:rsidP="001818D6">
            <w:pPr>
              <w:jc w:val="both"/>
              <w:rPr>
                <w:rFonts w:ascii="Arial" w:eastAsia="Calibri" w:hAnsi="Arial" w:cs="Arial"/>
                <w:b/>
                <w:sz w:val="20"/>
                <w:lang w:val="sl-SI"/>
              </w:rPr>
            </w:pPr>
            <w:r w:rsidRPr="00D6105D">
              <w:rPr>
                <w:rFonts w:ascii="Arial" w:eastAsia="Calibri" w:hAnsi="Arial" w:cs="Arial"/>
                <w:b/>
                <w:sz w:val="20"/>
                <w:lang w:val="sl-SI"/>
              </w:rPr>
              <w:t>Telefon</w:t>
            </w:r>
          </w:p>
        </w:tc>
        <w:tc>
          <w:tcPr>
            <w:tcW w:w="4105" w:type="dxa"/>
          </w:tcPr>
          <w:p w14:paraId="2D79969C" w14:textId="77777777" w:rsidR="002626E7" w:rsidRPr="00D6105D" w:rsidRDefault="002626E7" w:rsidP="00744C68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</w:tc>
      </w:tr>
      <w:tr w:rsidR="00A42B57" w:rsidRPr="00D6105D" w14:paraId="2D7996A0" w14:textId="77777777" w:rsidTr="002F3307">
        <w:tc>
          <w:tcPr>
            <w:tcW w:w="4957" w:type="dxa"/>
          </w:tcPr>
          <w:p w14:paraId="2D79969E" w14:textId="06D291A5" w:rsidR="00A42B57" w:rsidRPr="00D6105D" w:rsidRDefault="001818D6" w:rsidP="00972CDF">
            <w:pPr>
              <w:jc w:val="both"/>
              <w:rPr>
                <w:rFonts w:ascii="Arial" w:eastAsia="Calibri" w:hAnsi="Arial" w:cs="Arial"/>
                <w:b/>
                <w:sz w:val="20"/>
                <w:lang w:val="sl-SI"/>
              </w:rPr>
            </w:pPr>
            <w:r w:rsidRPr="00D6105D">
              <w:rPr>
                <w:rFonts w:ascii="Arial" w:eastAsia="Calibri" w:hAnsi="Arial" w:cs="Arial"/>
                <w:b/>
                <w:sz w:val="20"/>
                <w:lang w:val="sl-SI"/>
              </w:rPr>
              <w:t>Naslov</w:t>
            </w:r>
          </w:p>
        </w:tc>
        <w:tc>
          <w:tcPr>
            <w:tcW w:w="4105" w:type="dxa"/>
          </w:tcPr>
          <w:p w14:paraId="2D79969F" w14:textId="77777777" w:rsidR="00A42B57" w:rsidRPr="00D6105D" w:rsidRDefault="00A42B57" w:rsidP="00744C68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</w:tc>
      </w:tr>
      <w:tr w:rsidR="00972CDF" w:rsidRPr="00D6105D" w14:paraId="2D7996A3" w14:textId="77777777" w:rsidTr="002F3307">
        <w:tc>
          <w:tcPr>
            <w:tcW w:w="4957" w:type="dxa"/>
          </w:tcPr>
          <w:p w14:paraId="2D7996A1" w14:textId="30E3B537" w:rsidR="00972CDF" w:rsidRPr="00D6105D" w:rsidRDefault="001818D6" w:rsidP="00744C68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  <w:r w:rsidRPr="00D6105D">
              <w:rPr>
                <w:rFonts w:ascii="Arial" w:eastAsia="Calibri" w:hAnsi="Arial" w:cs="Arial"/>
                <w:b/>
                <w:sz w:val="20"/>
                <w:lang w:val="sl-SI"/>
              </w:rPr>
              <w:t>Drugo</w:t>
            </w:r>
          </w:p>
        </w:tc>
        <w:tc>
          <w:tcPr>
            <w:tcW w:w="4105" w:type="dxa"/>
          </w:tcPr>
          <w:p w14:paraId="2D7996A2" w14:textId="77777777" w:rsidR="00972CDF" w:rsidRPr="00D6105D" w:rsidRDefault="00972CDF" w:rsidP="00744C68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</w:tc>
      </w:tr>
    </w:tbl>
    <w:p w14:paraId="2D7996A4" w14:textId="77777777" w:rsidR="00113148" w:rsidRPr="00D6105D" w:rsidRDefault="00113148" w:rsidP="00113148">
      <w:pPr>
        <w:rPr>
          <w:rFonts w:ascii="Arial" w:eastAsia="Calibri" w:hAnsi="Arial" w:cs="Arial"/>
          <w:b/>
          <w:sz w:val="10"/>
          <w:szCs w:val="10"/>
          <w:lang w:val="sl-SI"/>
        </w:rPr>
      </w:pPr>
    </w:p>
    <w:p w14:paraId="2D7996A5" w14:textId="599D2FAF" w:rsidR="00972CDF" w:rsidRPr="00D6105D" w:rsidRDefault="00E0617B" w:rsidP="00972CDF">
      <w:pPr>
        <w:spacing w:after="0"/>
        <w:rPr>
          <w:rFonts w:ascii="Arial" w:eastAsia="Calibri" w:hAnsi="Arial" w:cs="Arial"/>
          <w:b/>
          <w:color w:val="ED7D31" w:themeColor="accent2"/>
          <w:sz w:val="20"/>
          <w:lang w:val="sl-SI"/>
        </w:rPr>
      </w:pPr>
      <w:r w:rsidRPr="00D6105D">
        <w:rPr>
          <w:rFonts w:ascii="Arial" w:eastAsia="Calibri" w:hAnsi="Arial" w:cs="Arial"/>
          <w:b/>
          <w:color w:val="ED7D31" w:themeColor="accent2"/>
          <w:sz w:val="20"/>
          <w:lang w:val="sl-SI"/>
        </w:rPr>
        <w:t>Nadaljnje</w:t>
      </w:r>
      <w:r w:rsidR="00D6105D" w:rsidRPr="00D6105D">
        <w:rPr>
          <w:rFonts w:ascii="Arial" w:eastAsia="Calibri" w:hAnsi="Arial" w:cs="Arial"/>
          <w:b/>
          <w:color w:val="ED7D31" w:themeColor="accent2"/>
          <w:sz w:val="20"/>
          <w:lang w:val="sl-SI"/>
        </w:rPr>
        <w:t xml:space="preserve"> informacije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2626E7" w:rsidRPr="00D6105D" w14:paraId="2D7996A8" w14:textId="77777777" w:rsidTr="002F3307">
        <w:tc>
          <w:tcPr>
            <w:tcW w:w="4957" w:type="dxa"/>
          </w:tcPr>
          <w:p w14:paraId="2D7996A6" w14:textId="25B96E0F" w:rsidR="002626E7" w:rsidRPr="00D6105D" w:rsidRDefault="001818D6" w:rsidP="002626E7">
            <w:pPr>
              <w:jc w:val="both"/>
              <w:rPr>
                <w:rFonts w:ascii="Arial" w:eastAsia="Calibri" w:hAnsi="Arial" w:cs="Arial"/>
                <w:b/>
                <w:sz w:val="20"/>
                <w:lang w:val="sl-SI"/>
              </w:rPr>
            </w:pPr>
            <w:r w:rsidRPr="00D6105D">
              <w:rPr>
                <w:rFonts w:ascii="Arial" w:eastAsia="Calibri" w:hAnsi="Arial" w:cs="Arial"/>
                <w:b/>
                <w:sz w:val="20"/>
                <w:lang w:val="sl-SI"/>
              </w:rPr>
              <w:t>Spletna stran</w:t>
            </w:r>
          </w:p>
        </w:tc>
        <w:tc>
          <w:tcPr>
            <w:tcW w:w="4105" w:type="dxa"/>
          </w:tcPr>
          <w:p w14:paraId="2D7996A7" w14:textId="77777777" w:rsidR="002626E7" w:rsidRPr="00D6105D" w:rsidRDefault="002626E7" w:rsidP="002626E7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</w:tc>
      </w:tr>
      <w:tr w:rsidR="002626E7" w:rsidRPr="00D6105D" w14:paraId="2D7996AB" w14:textId="77777777" w:rsidTr="002F3307">
        <w:tc>
          <w:tcPr>
            <w:tcW w:w="4957" w:type="dxa"/>
            <w:vMerge w:val="restart"/>
          </w:tcPr>
          <w:p w14:paraId="2D7996A9" w14:textId="330488DD" w:rsidR="002626E7" w:rsidRPr="00D6105D" w:rsidRDefault="001818D6" w:rsidP="002626E7">
            <w:pPr>
              <w:jc w:val="both"/>
              <w:rPr>
                <w:rFonts w:ascii="Arial" w:eastAsia="Calibri" w:hAnsi="Arial" w:cs="Arial"/>
                <w:b/>
                <w:sz w:val="20"/>
                <w:lang w:val="sl-SI"/>
              </w:rPr>
            </w:pPr>
            <w:r w:rsidRPr="00D6105D">
              <w:rPr>
                <w:rFonts w:ascii="Arial" w:eastAsia="Calibri" w:hAnsi="Arial" w:cs="Arial"/>
                <w:b/>
                <w:sz w:val="20"/>
                <w:lang w:val="sl-SI"/>
              </w:rPr>
              <w:t>Dodatne povezave, informacije o projektu</w:t>
            </w:r>
          </w:p>
        </w:tc>
        <w:tc>
          <w:tcPr>
            <w:tcW w:w="4105" w:type="dxa"/>
          </w:tcPr>
          <w:p w14:paraId="2D7996AA" w14:textId="77777777" w:rsidR="002626E7" w:rsidRPr="00D6105D" w:rsidRDefault="002626E7" w:rsidP="002626E7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</w:tc>
      </w:tr>
      <w:tr w:rsidR="002626E7" w:rsidRPr="00D6105D" w14:paraId="2D7996AE" w14:textId="77777777" w:rsidTr="002F3307">
        <w:tc>
          <w:tcPr>
            <w:tcW w:w="4957" w:type="dxa"/>
            <w:vMerge/>
          </w:tcPr>
          <w:p w14:paraId="2D7996AC" w14:textId="77777777" w:rsidR="002626E7" w:rsidRPr="00D6105D" w:rsidRDefault="002626E7" w:rsidP="002626E7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</w:tc>
        <w:tc>
          <w:tcPr>
            <w:tcW w:w="4105" w:type="dxa"/>
          </w:tcPr>
          <w:p w14:paraId="2D7996AD" w14:textId="77777777" w:rsidR="002626E7" w:rsidRPr="00D6105D" w:rsidRDefault="002626E7" w:rsidP="002626E7">
            <w:pPr>
              <w:jc w:val="both"/>
              <w:rPr>
                <w:rFonts w:ascii="Arial" w:eastAsia="Calibri" w:hAnsi="Arial" w:cs="Arial"/>
                <w:sz w:val="20"/>
                <w:lang w:val="sl-SI"/>
              </w:rPr>
            </w:pPr>
          </w:p>
        </w:tc>
      </w:tr>
    </w:tbl>
    <w:p w14:paraId="2D7996AF" w14:textId="77777777" w:rsidR="00972CDF" w:rsidRPr="00D6105D" w:rsidRDefault="00972CDF" w:rsidP="00972CDF">
      <w:pPr>
        <w:rPr>
          <w:rFonts w:ascii="Arial" w:eastAsia="Calibri" w:hAnsi="Arial" w:cs="Arial"/>
          <w:b/>
          <w:sz w:val="10"/>
          <w:szCs w:val="10"/>
          <w:lang w:val="sl-SI"/>
        </w:rPr>
      </w:pPr>
    </w:p>
    <w:p w14:paraId="2D7996B0" w14:textId="21BD6B6F" w:rsidR="00972CDF" w:rsidRPr="00D6105D" w:rsidRDefault="00D6105D" w:rsidP="00972CDF">
      <w:pPr>
        <w:spacing w:after="0"/>
        <w:rPr>
          <w:rFonts w:ascii="Arial" w:eastAsia="Calibri" w:hAnsi="Arial" w:cs="Arial"/>
          <w:b/>
          <w:color w:val="ED7D31" w:themeColor="accent2"/>
          <w:sz w:val="20"/>
          <w:lang w:val="sl-SI"/>
        </w:rPr>
      </w:pPr>
      <w:r>
        <w:rPr>
          <w:rFonts w:ascii="Arial" w:eastAsia="Calibri" w:hAnsi="Arial" w:cs="Arial"/>
          <w:b/>
          <w:color w:val="ED7D31" w:themeColor="accent2"/>
          <w:sz w:val="20"/>
          <w:lang w:val="sl-SI"/>
        </w:rPr>
        <w:t>Citati nosilca projekta in drugih deležnikov</w:t>
      </w:r>
    </w:p>
    <w:p w14:paraId="2D7996B1" w14:textId="1DD4AD1F" w:rsidR="00972CDF" w:rsidRPr="00D6105D" w:rsidRDefault="00D6105D" w:rsidP="00972CDF">
      <w:pPr>
        <w:spacing w:after="0" w:line="240" w:lineRule="auto"/>
        <w:jc w:val="both"/>
        <w:rPr>
          <w:rFonts w:ascii="Arial" w:eastAsia="Calibri" w:hAnsi="Arial" w:cs="Arial"/>
          <w:sz w:val="20"/>
          <w:lang w:val="sl-SI"/>
        </w:rPr>
      </w:pPr>
      <w:r>
        <w:rPr>
          <w:rFonts w:ascii="Arial" w:eastAsia="Calibri" w:hAnsi="Arial" w:cs="Arial"/>
          <w:sz w:val="20"/>
          <w:lang w:val="sl-SI"/>
        </w:rPr>
        <w:t>(če so na voljo) Izberite citat, ki zajame ključno sporočilo projekta, slogan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72CDF" w:rsidRPr="00D6105D" w14:paraId="2D7996B3" w14:textId="77777777" w:rsidTr="00744C68">
        <w:tc>
          <w:tcPr>
            <w:tcW w:w="9062" w:type="dxa"/>
          </w:tcPr>
          <w:p w14:paraId="2D7996B2" w14:textId="77777777" w:rsidR="00972CDF" w:rsidRPr="00D6105D" w:rsidRDefault="00972CDF" w:rsidP="00744C68">
            <w:pPr>
              <w:jc w:val="both"/>
              <w:rPr>
                <w:rFonts w:ascii="Arial" w:eastAsia="Calibri" w:hAnsi="Arial" w:cs="Arial"/>
                <w:b/>
                <w:sz w:val="20"/>
                <w:lang w:val="sl-SI"/>
              </w:rPr>
            </w:pPr>
          </w:p>
        </w:tc>
      </w:tr>
      <w:tr w:rsidR="00972CDF" w:rsidRPr="00D6105D" w14:paraId="2D7996B5" w14:textId="77777777" w:rsidTr="00744C68">
        <w:tc>
          <w:tcPr>
            <w:tcW w:w="9062" w:type="dxa"/>
          </w:tcPr>
          <w:p w14:paraId="2D7996B4" w14:textId="77777777" w:rsidR="00972CDF" w:rsidRPr="00D6105D" w:rsidRDefault="00972CDF" w:rsidP="00744C68">
            <w:pPr>
              <w:jc w:val="both"/>
              <w:rPr>
                <w:rFonts w:ascii="Arial" w:eastAsia="Calibri" w:hAnsi="Arial" w:cs="Arial"/>
                <w:b/>
                <w:sz w:val="20"/>
                <w:lang w:val="sl-SI"/>
              </w:rPr>
            </w:pPr>
          </w:p>
        </w:tc>
      </w:tr>
    </w:tbl>
    <w:p w14:paraId="2D7996B6" w14:textId="45307DCA" w:rsidR="00972CDF" w:rsidRPr="00D6105D" w:rsidRDefault="00FE79BC" w:rsidP="00553B67">
      <w:pPr>
        <w:spacing w:before="360" w:after="0"/>
        <w:rPr>
          <w:rFonts w:ascii="Arial" w:eastAsia="Calibri" w:hAnsi="Arial" w:cs="Arial"/>
          <w:b/>
          <w:sz w:val="20"/>
          <w:lang w:val="sl-SI"/>
        </w:rPr>
      </w:pPr>
      <w:r>
        <w:rPr>
          <w:rFonts w:ascii="Arial" w:eastAsia="Calibri" w:hAnsi="Arial" w:cs="Arial"/>
          <w:b/>
          <w:sz w:val="20"/>
          <w:lang w:val="sl-SI"/>
        </w:rPr>
        <w:lastRenderedPageBreak/>
        <w:t xml:space="preserve">Fotografije, videoposnetki projekta s podanimi informacijami o avtorju </w:t>
      </w:r>
    </w:p>
    <w:p w14:paraId="7AE1963B" w14:textId="6937B10E" w:rsidR="00FE79BC" w:rsidRDefault="00FE79BC" w:rsidP="00113148">
      <w:pPr>
        <w:rPr>
          <w:rFonts w:ascii="Arial" w:eastAsia="Calibri" w:hAnsi="Arial" w:cs="Arial"/>
          <w:sz w:val="16"/>
          <w:szCs w:val="16"/>
          <w:lang w:val="sl-SI"/>
        </w:rPr>
      </w:pPr>
      <w:r>
        <w:rPr>
          <w:rFonts w:ascii="Arial" w:eastAsia="Calibri" w:hAnsi="Arial" w:cs="Arial"/>
          <w:sz w:val="16"/>
          <w:szCs w:val="16"/>
          <w:lang w:val="sl-SI"/>
        </w:rPr>
        <w:t xml:space="preserve">Priložite, v kolikor so na voljo. Fotografije naj bodo velike najmanj 3 MB. Navedeno naj bo, kdo je avtor fotografij oz. videoposnetkov in po potrebi naj se priloži soglasje za uporabo materiala. V finalnem krogu bodo za vsak projekt uporabljene 3 fotografije. </w:t>
      </w:r>
    </w:p>
    <w:p w14:paraId="2D7996B8" w14:textId="023624EB" w:rsidR="009F5A4D" w:rsidRPr="00D6105D" w:rsidRDefault="00FE79BC" w:rsidP="009F5A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spacing w:after="60"/>
        <w:ind w:left="142" w:hanging="142"/>
        <w:rPr>
          <w:rFonts w:ascii="Arial" w:eastAsia="Calibri" w:hAnsi="Arial" w:cs="Arial"/>
          <w:b/>
          <w:sz w:val="16"/>
          <w:szCs w:val="16"/>
          <w:lang w:val="sl-SI"/>
        </w:rPr>
      </w:pPr>
      <w:r>
        <w:rPr>
          <w:rFonts w:ascii="Arial" w:eastAsia="Calibri" w:hAnsi="Arial" w:cs="Arial"/>
          <w:b/>
          <w:sz w:val="16"/>
          <w:szCs w:val="16"/>
          <w:lang w:val="sl-SI"/>
        </w:rPr>
        <w:t>Dodatna opomba</w:t>
      </w:r>
    </w:p>
    <w:p w14:paraId="2D7996BC" w14:textId="2C3086A8" w:rsidR="009F5A4D" w:rsidRPr="00D6105D" w:rsidRDefault="009F5A4D" w:rsidP="00E64D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spacing w:after="60"/>
        <w:ind w:left="142" w:hanging="142"/>
        <w:rPr>
          <w:rFonts w:ascii="Arial" w:eastAsia="Arial,Times New Roman,Calibri" w:hAnsi="Arial" w:cs="Arial"/>
          <w:sz w:val="16"/>
          <w:szCs w:val="16"/>
          <w:lang w:val="sl-SI"/>
        </w:rPr>
      </w:pPr>
      <w:r w:rsidRPr="00D6105D">
        <w:rPr>
          <w:rFonts w:ascii="Arial" w:eastAsia="Arial,Times New Roman,Calibri" w:hAnsi="Arial" w:cs="Arial"/>
          <w:b/>
          <w:bCs/>
          <w:sz w:val="16"/>
          <w:szCs w:val="16"/>
          <w:vertAlign w:val="superscript"/>
          <w:lang w:val="sl-SI"/>
        </w:rPr>
        <w:t>1</w:t>
      </w:r>
      <w:r w:rsidRPr="00D6105D">
        <w:rPr>
          <w:rFonts w:ascii="Arial" w:eastAsia="Arial,Times New Roman,Calibri" w:hAnsi="Arial" w:cs="Arial"/>
          <w:sz w:val="16"/>
          <w:szCs w:val="16"/>
          <w:lang w:val="sl-SI"/>
        </w:rPr>
        <w:t xml:space="preserve"> </w:t>
      </w:r>
      <w:r w:rsidR="00FE79BC">
        <w:rPr>
          <w:rFonts w:ascii="Arial" w:eastAsia="Arial,Times New Roman,Calibri" w:hAnsi="Arial" w:cs="Arial"/>
          <w:sz w:val="16"/>
          <w:szCs w:val="16"/>
          <w:lang w:val="sl-SI"/>
        </w:rPr>
        <w:t xml:space="preserve">V primeru, da je bilo v projektu vključenih več ukrepov PRP 2014-2020, navedite podatke o financiranju za vse ukrepe. </w:t>
      </w:r>
    </w:p>
    <w:sectPr w:rsidR="009F5A4D" w:rsidRPr="00D6105D" w:rsidSect="000E0ADD">
      <w:pgSz w:w="11906" w:h="16838"/>
      <w:pgMar w:top="1702" w:right="1417" w:bottom="1418" w:left="1417" w:header="708" w:footer="4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DCCB6F" w14:textId="77777777" w:rsidR="00744C68" w:rsidRDefault="00744C68" w:rsidP="00647A1B">
      <w:pPr>
        <w:spacing w:after="0" w:line="240" w:lineRule="auto"/>
      </w:pPr>
      <w:r>
        <w:separator/>
      </w:r>
    </w:p>
  </w:endnote>
  <w:endnote w:type="continuationSeparator" w:id="0">
    <w:p w14:paraId="372CD14E" w14:textId="77777777" w:rsidR="00744C68" w:rsidRDefault="00744C68" w:rsidP="00647A1B">
      <w:pPr>
        <w:spacing w:after="0" w:line="240" w:lineRule="auto"/>
      </w:pPr>
      <w:r>
        <w:continuationSeparator/>
      </w:r>
    </w:p>
  </w:endnote>
  <w:endnote w:type="continuationNotice" w:id="1">
    <w:p w14:paraId="6F27A8D2" w14:textId="77777777" w:rsidR="00744C68" w:rsidRDefault="00744C6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,Times New Roman,Calibri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48171861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2D7996C4" w14:textId="0A80F1F5" w:rsidR="00744C68" w:rsidRPr="003A641A" w:rsidRDefault="00744C68">
        <w:pPr>
          <w:pStyle w:val="Noga"/>
          <w:jc w:val="center"/>
          <w:rPr>
            <w:sz w:val="16"/>
            <w:szCs w:val="16"/>
          </w:rPr>
        </w:pPr>
        <w:r w:rsidRPr="000E0ADD">
          <w:rPr>
            <w:noProof/>
            <w:sz w:val="16"/>
            <w:szCs w:val="16"/>
            <w:lang w:val="sl-SI" w:eastAsia="sl-SI"/>
          </w:rPr>
          <w:drawing>
            <wp:anchor distT="0" distB="0" distL="114300" distR="114300" simplePos="0" relativeHeight="251658240" behindDoc="1" locked="0" layoutInCell="1" allowOverlap="1" wp14:anchorId="535F3407" wp14:editId="66E35404">
              <wp:simplePos x="0" y="0"/>
              <wp:positionH relativeFrom="page">
                <wp:posOffset>9525</wp:posOffset>
              </wp:positionH>
              <wp:positionV relativeFrom="page">
                <wp:posOffset>9591675</wp:posOffset>
              </wp:positionV>
              <wp:extent cx="7730490" cy="824230"/>
              <wp:effectExtent l="0" t="0" r="3810" b="0"/>
              <wp:wrapNone/>
              <wp:docPr id="30" name="Picture 30" descr="ENRD-PPT-bottom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Picture 4" descr="ENRD-PPT-bottom.png"/>
                      <pic:cNvPicPr>
                        <a:picLocks noChangeAspect="1"/>
                      </pic:cNvPicPr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730490" cy="8242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AD3AF3">
          <w:rPr>
            <w:noProof/>
            <w:lang w:val="sl-SI" w:eastAsia="sl-SI"/>
          </w:rPr>
          <w:drawing>
            <wp:anchor distT="0" distB="0" distL="114300" distR="114300" simplePos="0" relativeHeight="251658244" behindDoc="0" locked="0" layoutInCell="1" allowOverlap="1" wp14:anchorId="20F447D0" wp14:editId="6E7107FC">
              <wp:simplePos x="0" y="0"/>
              <wp:positionH relativeFrom="column">
                <wp:posOffset>5248275</wp:posOffset>
              </wp:positionH>
              <wp:positionV relativeFrom="paragraph">
                <wp:posOffset>39370</wp:posOffset>
              </wp:positionV>
              <wp:extent cx="942975" cy="498475"/>
              <wp:effectExtent l="0" t="0" r="0" b="0"/>
              <wp:wrapSquare wrapText="bothSides"/>
              <wp:docPr id="144" name="Picture 144">
                <a:extLst xmlns:a="http://schemas.openxmlformats.org/drawingml/2006/main">
                  <a:ext uri="{FF2B5EF4-FFF2-40B4-BE49-F238E27FC236}">
                    <a16:creationId xmlns:a16="http://schemas.microsoft.com/office/drawing/2014/main" id="{B01EC87D-D729-4E3C-B0F5-A3581D370A30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12">
                        <a:extLst>
                          <a:ext uri="{FF2B5EF4-FFF2-40B4-BE49-F238E27FC236}">
                            <a16:creationId xmlns:a16="http://schemas.microsoft.com/office/drawing/2014/main" id="{B01EC87D-D729-4E3C-B0F5-A3581D370A30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42975" cy="4984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0E0ADD">
          <w:rPr>
            <w:noProof/>
            <w:sz w:val="16"/>
            <w:szCs w:val="16"/>
            <w:lang w:val="sl-SI" w:eastAsia="sl-SI"/>
          </w:rPr>
          <w:drawing>
            <wp:anchor distT="0" distB="0" distL="114300" distR="114300" simplePos="0" relativeHeight="251658243" behindDoc="1" locked="0" layoutInCell="1" allowOverlap="1" wp14:anchorId="0E6695A0" wp14:editId="586F78F6">
              <wp:simplePos x="0" y="0"/>
              <wp:positionH relativeFrom="column">
                <wp:posOffset>5510530</wp:posOffset>
              </wp:positionH>
              <wp:positionV relativeFrom="paragraph">
                <wp:posOffset>544195</wp:posOffset>
              </wp:positionV>
              <wp:extent cx="942975" cy="498475"/>
              <wp:effectExtent l="0" t="0" r="0" b="0"/>
              <wp:wrapSquare wrapText="bothSides"/>
              <wp:docPr id="31" name="Picture 31">
                <a:extLst xmlns:a="http://schemas.openxmlformats.org/drawingml/2006/main">
                  <a:ext uri="{FF2B5EF4-FFF2-40B4-BE49-F238E27FC236}">
                    <a16:creationId xmlns:a16="http://schemas.microsoft.com/office/drawing/2014/main" id="{B01EC87D-D729-4E3C-B0F5-A3581D370A30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12">
                        <a:extLst>
                          <a:ext uri="{FF2B5EF4-FFF2-40B4-BE49-F238E27FC236}">
                            <a16:creationId xmlns:a16="http://schemas.microsoft.com/office/drawing/2014/main" id="{B01EC87D-D729-4E3C-B0F5-A3581D370A30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42975" cy="4984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3A641A">
          <w:rPr>
            <w:sz w:val="16"/>
            <w:szCs w:val="16"/>
          </w:rPr>
          <w:fldChar w:fldCharType="begin"/>
        </w:r>
        <w:r w:rsidRPr="003A641A">
          <w:rPr>
            <w:sz w:val="16"/>
            <w:szCs w:val="16"/>
          </w:rPr>
          <w:instrText xml:space="preserve"> PAGE   \* MERGEFORMAT </w:instrText>
        </w:r>
        <w:r w:rsidRPr="003A641A">
          <w:rPr>
            <w:sz w:val="16"/>
            <w:szCs w:val="16"/>
          </w:rPr>
          <w:fldChar w:fldCharType="separate"/>
        </w:r>
        <w:r w:rsidR="0021604F">
          <w:rPr>
            <w:noProof/>
            <w:sz w:val="16"/>
            <w:szCs w:val="16"/>
          </w:rPr>
          <w:t>3</w:t>
        </w:r>
        <w:r w:rsidRPr="003A641A">
          <w:rPr>
            <w:noProof/>
            <w:sz w:val="16"/>
            <w:szCs w:val="16"/>
          </w:rPr>
          <w:fldChar w:fldCharType="end"/>
        </w:r>
      </w:p>
    </w:sdtContent>
  </w:sdt>
  <w:p w14:paraId="2D7996C5" w14:textId="6EA9F35A" w:rsidR="00744C68" w:rsidRDefault="00744C68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668882" w14:textId="77777777" w:rsidR="00744C68" w:rsidRDefault="00744C68" w:rsidP="00647A1B">
      <w:pPr>
        <w:spacing w:after="0" w:line="240" w:lineRule="auto"/>
      </w:pPr>
      <w:r>
        <w:separator/>
      </w:r>
    </w:p>
  </w:footnote>
  <w:footnote w:type="continuationSeparator" w:id="0">
    <w:p w14:paraId="32A88E9C" w14:textId="77777777" w:rsidR="00744C68" w:rsidRDefault="00744C68" w:rsidP="00647A1B">
      <w:pPr>
        <w:spacing w:after="0" w:line="240" w:lineRule="auto"/>
      </w:pPr>
      <w:r>
        <w:continuationSeparator/>
      </w:r>
    </w:p>
  </w:footnote>
  <w:footnote w:type="continuationNotice" w:id="1">
    <w:p w14:paraId="7DD168C3" w14:textId="77777777" w:rsidR="00744C68" w:rsidRDefault="00744C68">
      <w:pPr>
        <w:spacing w:after="0" w:line="240" w:lineRule="auto"/>
      </w:pPr>
    </w:p>
  </w:footnote>
  <w:footnote w:id="2">
    <w:p w14:paraId="36E25F8D" w14:textId="54A07A9F" w:rsidR="00744C68" w:rsidRPr="00744C68" w:rsidRDefault="00744C68">
      <w:pPr>
        <w:pStyle w:val="Sprotnaopomba-besedilo"/>
        <w:rPr>
          <w:lang w:val="sl-SI"/>
        </w:rPr>
      </w:pPr>
      <w:r w:rsidRPr="00744C68">
        <w:rPr>
          <w:rStyle w:val="Sprotnaopomba-sklic"/>
          <w:lang w:val="sl-SI"/>
        </w:rPr>
        <w:footnoteRef/>
      </w:r>
      <w:r w:rsidRPr="00744C68">
        <w:rPr>
          <w:rStyle w:val="jlqj4b"/>
          <w:lang w:val="sl-SI"/>
        </w:rPr>
        <w:t>Skupno bo 5 zmagovalcev -  štirje iz tematskih kategorij in eden iz kategorije “</w:t>
      </w:r>
      <w:proofErr w:type="spellStart"/>
      <w:r w:rsidRPr="00744C68">
        <w:rPr>
          <w:rStyle w:val="jlqj4b"/>
          <w:lang w:val="sl-SI"/>
        </w:rPr>
        <w:t>Popular</w:t>
      </w:r>
      <w:proofErr w:type="spellEnd"/>
      <w:r w:rsidRPr="00744C68">
        <w:rPr>
          <w:rStyle w:val="jlqj4b"/>
          <w:lang w:val="sl-SI"/>
        </w:rPr>
        <w:t xml:space="preserve"> </w:t>
      </w:r>
      <w:proofErr w:type="spellStart"/>
      <w:r w:rsidRPr="00744C68">
        <w:rPr>
          <w:rStyle w:val="jlqj4b"/>
          <w:lang w:val="sl-SI"/>
        </w:rPr>
        <w:t>Vote</w:t>
      </w:r>
      <w:proofErr w:type="spellEnd"/>
      <w:r w:rsidRPr="00744C68">
        <w:rPr>
          <w:rStyle w:val="jlqj4b"/>
          <w:lang w:val="sl-SI"/>
        </w:rPr>
        <w:t>”.</w:t>
      </w:r>
      <w:r w:rsidRPr="00744C68">
        <w:rPr>
          <w:rStyle w:val="viiyi"/>
          <w:lang w:val="sl-SI"/>
        </w:rPr>
        <w:t xml:space="preserve"> </w:t>
      </w:r>
      <w:r w:rsidRPr="00744C68">
        <w:rPr>
          <w:rStyle w:val="jlqj4b"/>
          <w:lang w:val="sl-SI"/>
        </w:rPr>
        <w:t>Zmagovalce tematskih kategorij bo izbrala žirija, “</w:t>
      </w:r>
      <w:proofErr w:type="spellStart"/>
      <w:r w:rsidRPr="00744C68">
        <w:rPr>
          <w:rStyle w:val="jlqj4b"/>
          <w:lang w:val="sl-SI"/>
        </w:rPr>
        <w:t>Popular</w:t>
      </w:r>
      <w:proofErr w:type="spellEnd"/>
      <w:r w:rsidRPr="00744C68">
        <w:rPr>
          <w:rStyle w:val="jlqj4b"/>
          <w:lang w:val="sl-SI"/>
        </w:rPr>
        <w:t xml:space="preserve"> </w:t>
      </w:r>
      <w:proofErr w:type="spellStart"/>
      <w:r w:rsidRPr="00744C68">
        <w:rPr>
          <w:rStyle w:val="jlqj4b"/>
          <w:lang w:val="sl-SI"/>
        </w:rPr>
        <w:t>Vote</w:t>
      </w:r>
      <w:proofErr w:type="spellEnd"/>
      <w:r w:rsidRPr="00744C68">
        <w:rPr>
          <w:rStyle w:val="jlqj4b"/>
          <w:lang w:val="sl-SI"/>
        </w:rPr>
        <w:t xml:space="preserve">” zmagovalec pa bo tisti, ki bo med finalisti (20) prejel največ spletnih glasov. </w:t>
      </w:r>
    </w:p>
  </w:footnote>
  <w:footnote w:id="3">
    <w:p w14:paraId="78980F00" w14:textId="5CBCBBD2" w:rsidR="00C864B6" w:rsidRPr="00C864B6" w:rsidRDefault="00C864B6" w:rsidP="00C864B6">
      <w:pPr>
        <w:pStyle w:val="Sprotnaopomba-besedilo"/>
        <w:rPr>
          <w:rFonts w:ascii="Arial" w:hAnsi="Arial" w:cs="Arial"/>
          <w:sz w:val="16"/>
          <w:lang w:val="sl-SI"/>
        </w:rPr>
      </w:pPr>
      <w:r w:rsidRPr="00C864B6">
        <w:rPr>
          <w:rStyle w:val="Sprotnaopomba-sklic"/>
          <w:rFonts w:ascii="Arial" w:hAnsi="Arial" w:cs="Arial"/>
          <w:sz w:val="16"/>
          <w:lang w:val="sl-SI"/>
        </w:rPr>
        <w:footnoteRef/>
      </w:r>
      <w:r w:rsidRPr="00C864B6">
        <w:rPr>
          <w:rFonts w:ascii="Arial" w:hAnsi="Arial" w:cs="Arial"/>
          <w:sz w:val="16"/>
          <w:lang w:val="sl-SI"/>
        </w:rPr>
        <w:t xml:space="preserve"> Izraz "projekt" zajema aktivnosti v okviru vseh ukrepov PRP: </w:t>
      </w:r>
      <w:r w:rsidRPr="00C864B6">
        <w:rPr>
          <w:rFonts w:ascii="Arial" w:hAnsi="Arial" w:cs="Arial"/>
          <w:b/>
          <w:sz w:val="16"/>
          <w:lang w:val="sl-SI"/>
        </w:rPr>
        <w:t>tipičn</w:t>
      </w:r>
      <w:r>
        <w:rPr>
          <w:rFonts w:ascii="Arial" w:hAnsi="Arial" w:cs="Arial"/>
          <w:b/>
          <w:sz w:val="16"/>
          <w:lang w:val="sl-SI"/>
        </w:rPr>
        <w:t>i naložbeni projekti</w:t>
      </w:r>
      <w:r w:rsidRPr="00C864B6">
        <w:rPr>
          <w:rFonts w:ascii="Arial" w:hAnsi="Arial" w:cs="Arial"/>
          <w:sz w:val="16"/>
          <w:lang w:val="sl-SI"/>
        </w:rPr>
        <w:t xml:space="preserve"> (npr. iz M04, M06</w:t>
      </w:r>
    </w:p>
    <w:p w14:paraId="1039DC4A" w14:textId="753CE66C" w:rsidR="00C864B6" w:rsidRPr="00C864B6" w:rsidRDefault="00C864B6" w:rsidP="00C864B6">
      <w:pPr>
        <w:pStyle w:val="Sprotnaopomba-besedilo"/>
        <w:rPr>
          <w:lang w:val="sl-SI"/>
        </w:rPr>
      </w:pPr>
      <w:r w:rsidRPr="00C864B6">
        <w:rPr>
          <w:rFonts w:ascii="Arial" w:hAnsi="Arial" w:cs="Arial"/>
          <w:sz w:val="16"/>
          <w:lang w:val="sl-SI"/>
        </w:rPr>
        <w:t xml:space="preserve">M07), pa tudi </w:t>
      </w:r>
      <w:r w:rsidRPr="00C864B6">
        <w:rPr>
          <w:rFonts w:ascii="Arial" w:hAnsi="Arial" w:cs="Arial"/>
          <w:b/>
          <w:sz w:val="16"/>
          <w:lang w:val="sl-SI"/>
        </w:rPr>
        <w:t>širši projekti</w:t>
      </w:r>
      <w:r w:rsidRPr="00C864B6">
        <w:rPr>
          <w:rFonts w:ascii="Arial" w:hAnsi="Arial" w:cs="Arial"/>
          <w:sz w:val="16"/>
          <w:lang w:val="sl-SI"/>
        </w:rPr>
        <w:t xml:space="preserve"> (npr. usposabljanje v okviru M01, svetovalne službe M02, sodelovanje M16) in projekti iz </w:t>
      </w:r>
      <w:r w:rsidRPr="00C864B6">
        <w:rPr>
          <w:rFonts w:ascii="Arial" w:hAnsi="Arial" w:cs="Arial"/>
          <w:b/>
          <w:sz w:val="16"/>
          <w:lang w:val="sl-SI"/>
        </w:rPr>
        <w:t>površinskih ukrepov</w:t>
      </w:r>
      <w:r w:rsidRPr="00C864B6">
        <w:rPr>
          <w:rFonts w:ascii="Arial" w:hAnsi="Arial" w:cs="Arial"/>
          <w:sz w:val="16"/>
          <w:lang w:val="sl-SI"/>
        </w:rPr>
        <w:t xml:space="preserve"> (npr. M10 KOPOP, M11 EK ali z gozdarstvom povezane dejavnosti iz M08) ter ostale druge naložbe, sofinancirane iz EKSRP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7996C3" w14:textId="695F0EFB" w:rsidR="00744C68" w:rsidRDefault="00744C68">
    <w:pPr>
      <w:pStyle w:val="Glava"/>
    </w:pPr>
    <w:r w:rsidRPr="001C63B6">
      <w:rPr>
        <w:noProof/>
        <w:lang w:val="sl-SI" w:eastAsia="sl-SI"/>
      </w:rPr>
      <w:drawing>
        <wp:anchor distT="0" distB="0" distL="114300" distR="114300" simplePos="0" relativeHeight="251658245" behindDoc="0" locked="0" layoutInCell="1" allowOverlap="1" wp14:anchorId="7ECE9C87" wp14:editId="59B1D26F">
          <wp:simplePos x="0" y="0"/>
          <wp:positionH relativeFrom="margin">
            <wp:align>right</wp:align>
          </wp:positionH>
          <wp:positionV relativeFrom="paragraph">
            <wp:posOffset>-359410</wp:posOffset>
          </wp:positionV>
          <wp:extent cx="1095375" cy="1193165"/>
          <wp:effectExtent l="0" t="0" r="9525" b="698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5375" cy="1193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D386D">
      <w:rPr>
        <w:noProof/>
        <w:lang w:val="sl-SI" w:eastAsia="sl-SI"/>
      </w:rPr>
      <w:drawing>
        <wp:anchor distT="0" distB="0" distL="114300" distR="114300" simplePos="0" relativeHeight="251658241" behindDoc="1" locked="0" layoutInCell="1" allowOverlap="1" wp14:anchorId="2D7996C8" wp14:editId="43CCD416">
          <wp:simplePos x="0" y="0"/>
          <wp:positionH relativeFrom="column">
            <wp:posOffset>-880745</wp:posOffset>
          </wp:positionH>
          <wp:positionV relativeFrom="paragraph">
            <wp:posOffset>-439420</wp:posOffset>
          </wp:positionV>
          <wp:extent cx="3429000" cy="1148080"/>
          <wp:effectExtent l="0" t="0" r="0" b="0"/>
          <wp:wrapNone/>
          <wp:docPr id="28" name="Picture 28" descr="C:\Users\veneta\Dropbox (Ruranet)\ENRD-Team\MT-3_Knowledge-sharing\05. Visual Identity\Elements &amp; templates\Banner_mock-ups\Visual material\ENRD_curved-line_to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veneta\Dropbox (Ruranet)\ENRD-Team\MT-3_Knowledge-sharing\05. Visual Identity\Elements &amp; templates\Banner_mock-ups\Visual material\ENRD_curved-line_top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29000" cy="1148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D386D">
      <w:rPr>
        <w:noProof/>
        <w:lang w:val="sl-SI" w:eastAsia="sl-SI"/>
      </w:rPr>
      <w:drawing>
        <wp:anchor distT="0" distB="0" distL="114300" distR="114300" simplePos="0" relativeHeight="251658242" behindDoc="1" locked="0" layoutInCell="1" allowOverlap="1" wp14:anchorId="2D7996C6" wp14:editId="42C25B8B">
          <wp:simplePos x="0" y="0"/>
          <wp:positionH relativeFrom="page">
            <wp:posOffset>152400</wp:posOffset>
          </wp:positionH>
          <wp:positionV relativeFrom="paragraph">
            <wp:posOffset>-325755</wp:posOffset>
          </wp:positionV>
          <wp:extent cx="1609725" cy="648744"/>
          <wp:effectExtent l="0" t="0" r="0" b="0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4145" cy="6545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17F08"/>
    <w:multiLevelType w:val="hybridMultilevel"/>
    <w:tmpl w:val="71589C22"/>
    <w:lvl w:ilvl="0" w:tplc="F104BAE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82E76"/>
    <w:multiLevelType w:val="hybridMultilevel"/>
    <w:tmpl w:val="2BBAFC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9667C"/>
    <w:multiLevelType w:val="hybridMultilevel"/>
    <w:tmpl w:val="83F836B0"/>
    <w:lvl w:ilvl="0" w:tplc="73A87BEC">
      <w:start w:val="1"/>
      <w:numFmt w:val="decimal"/>
      <w:lvlText w:val="%1."/>
      <w:lvlJc w:val="left"/>
      <w:pPr>
        <w:ind w:left="180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5F5315C"/>
    <w:multiLevelType w:val="hybridMultilevel"/>
    <w:tmpl w:val="B28C55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A18BB"/>
    <w:multiLevelType w:val="hybridMultilevel"/>
    <w:tmpl w:val="C37C05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9F3E9D"/>
    <w:multiLevelType w:val="hybridMultilevel"/>
    <w:tmpl w:val="9AC637C2"/>
    <w:lvl w:ilvl="0" w:tplc="08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925CA7"/>
    <w:multiLevelType w:val="hybridMultilevel"/>
    <w:tmpl w:val="9AC4CC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025926"/>
    <w:multiLevelType w:val="hybridMultilevel"/>
    <w:tmpl w:val="B8AAD0AA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D721CF"/>
    <w:multiLevelType w:val="hybridMultilevel"/>
    <w:tmpl w:val="60CE33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B95BCB"/>
    <w:multiLevelType w:val="hybridMultilevel"/>
    <w:tmpl w:val="7D18A9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E15BA"/>
    <w:multiLevelType w:val="hybridMultilevel"/>
    <w:tmpl w:val="7A00DB44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2E024F54"/>
    <w:multiLevelType w:val="hybridMultilevel"/>
    <w:tmpl w:val="FD56970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CD32ED"/>
    <w:multiLevelType w:val="multilevel"/>
    <w:tmpl w:val="DD302E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7627842"/>
    <w:multiLevelType w:val="hybridMultilevel"/>
    <w:tmpl w:val="8C925086"/>
    <w:lvl w:ilvl="0" w:tplc="F104BAE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186C87"/>
    <w:multiLevelType w:val="hybridMultilevel"/>
    <w:tmpl w:val="9E8A9C7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7EA0D9B"/>
    <w:multiLevelType w:val="hybridMultilevel"/>
    <w:tmpl w:val="30D84B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602A51"/>
    <w:multiLevelType w:val="hybridMultilevel"/>
    <w:tmpl w:val="5722187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B055C2"/>
    <w:multiLevelType w:val="hybridMultilevel"/>
    <w:tmpl w:val="64906324"/>
    <w:lvl w:ilvl="0" w:tplc="D7BAA14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8F02D3E2">
      <w:start w:val="2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3DA2BCAA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77601FF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BC8828C0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BC742E82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2A67B80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53DEFDF4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0FBAB924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8" w15:restartNumberingAfterBreak="0">
    <w:nsid w:val="5BF92DF3"/>
    <w:multiLevelType w:val="hybridMultilevel"/>
    <w:tmpl w:val="0B7280D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6C149FD"/>
    <w:multiLevelType w:val="hybridMultilevel"/>
    <w:tmpl w:val="89029BC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B7A6CC8"/>
    <w:multiLevelType w:val="hybridMultilevel"/>
    <w:tmpl w:val="8E863D10"/>
    <w:lvl w:ilvl="0" w:tplc="F104BAE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275F83"/>
    <w:multiLevelType w:val="hybridMultilevel"/>
    <w:tmpl w:val="D0B683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DC2EB8"/>
    <w:multiLevelType w:val="hybridMultilevel"/>
    <w:tmpl w:val="E6E46B42"/>
    <w:lvl w:ilvl="0" w:tplc="04240017">
      <w:start w:val="1"/>
      <w:numFmt w:val="lowerLetter"/>
      <w:lvlText w:val="%1)"/>
      <w:lvlJc w:val="left"/>
      <w:pPr>
        <w:ind w:left="1080" w:hanging="360"/>
      </w:pPr>
    </w:lvl>
    <w:lvl w:ilvl="1" w:tplc="04240019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1B74446"/>
    <w:multiLevelType w:val="hybridMultilevel"/>
    <w:tmpl w:val="79F64C8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214B4E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7"/>
  </w:num>
  <w:num w:numId="3">
    <w:abstractNumId w:val="6"/>
  </w:num>
  <w:num w:numId="4">
    <w:abstractNumId w:val="11"/>
  </w:num>
  <w:num w:numId="5">
    <w:abstractNumId w:val="10"/>
  </w:num>
  <w:num w:numId="6">
    <w:abstractNumId w:val="15"/>
  </w:num>
  <w:num w:numId="7">
    <w:abstractNumId w:val="8"/>
  </w:num>
  <w:num w:numId="8">
    <w:abstractNumId w:val="4"/>
  </w:num>
  <w:num w:numId="9">
    <w:abstractNumId w:val="3"/>
  </w:num>
  <w:num w:numId="10">
    <w:abstractNumId w:val="21"/>
  </w:num>
  <w:num w:numId="11">
    <w:abstractNumId w:val="20"/>
  </w:num>
  <w:num w:numId="12">
    <w:abstractNumId w:val="17"/>
  </w:num>
  <w:num w:numId="13">
    <w:abstractNumId w:val="2"/>
  </w:num>
  <w:num w:numId="14">
    <w:abstractNumId w:val="13"/>
  </w:num>
  <w:num w:numId="15">
    <w:abstractNumId w:val="0"/>
  </w:num>
  <w:num w:numId="16">
    <w:abstractNumId w:val="19"/>
  </w:num>
  <w:num w:numId="17">
    <w:abstractNumId w:val="18"/>
  </w:num>
  <w:num w:numId="18">
    <w:abstractNumId w:val="9"/>
  </w:num>
  <w:num w:numId="19">
    <w:abstractNumId w:val="1"/>
  </w:num>
  <w:num w:numId="20">
    <w:abstractNumId w:val="5"/>
  </w:num>
  <w:num w:numId="21">
    <w:abstractNumId w:val="23"/>
  </w:num>
  <w:num w:numId="22">
    <w:abstractNumId w:val="12"/>
  </w:num>
  <w:num w:numId="23">
    <w:abstractNumId w:val="16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MrMwMDI3NLQ0MzVR0lEKTi0uzszPAykwqwUAqMbquiwAAAA="/>
  </w:docVars>
  <w:rsids>
    <w:rsidRoot w:val="005965E5"/>
    <w:rsid w:val="000011A7"/>
    <w:rsid w:val="000036A9"/>
    <w:rsid w:val="00004C4B"/>
    <w:rsid w:val="00015A97"/>
    <w:rsid w:val="00026975"/>
    <w:rsid w:val="00026B6B"/>
    <w:rsid w:val="00033AB8"/>
    <w:rsid w:val="0004735B"/>
    <w:rsid w:val="00055D8A"/>
    <w:rsid w:val="00056B15"/>
    <w:rsid w:val="00071C92"/>
    <w:rsid w:val="000757FC"/>
    <w:rsid w:val="00075EC3"/>
    <w:rsid w:val="000766D9"/>
    <w:rsid w:val="0009083D"/>
    <w:rsid w:val="00096DBA"/>
    <w:rsid w:val="000A4410"/>
    <w:rsid w:val="000A5541"/>
    <w:rsid w:val="000B2F88"/>
    <w:rsid w:val="000B4499"/>
    <w:rsid w:val="000C38E3"/>
    <w:rsid w:val="000C5BEB"/>
    <w:rsid w:val="000D59E8"/>
    <w:rsid w:val="000D5AEB"/>
    <w:rsid w:val="000E0ADD"/>
    <w:rsid w:val="000E5C17"/>
    <w:rsid w:val="000E6247"/>
    <w:rsid w:val="000F11C0"/>
    <w:rsid w:val="000F61C3"/>
    <w:rsid w:val="000F6CC7"/>
    <w:rsid w:val="00110845"/>
    <w:rsid w:val="00113148"/>
    <w:rsid w:val="001141F1"/>
    <w:rsid w:val="001151F1"/>
    <w:rsid w:val="001174C0"/>
    <w:rsid w:val="00120DCE"/>
    <w:rsid w:val="00122B0A"/>
    <w:rsid w:val="00125DFD"/>
    <w:rsid w:val="001308AA"/>
    <w:rsid w:val="0014157D"/>
    <w:rsid w:val="0015016A"/>
    <w:rsid w:val="00153603"/>
    <w:rsid w:val="00154FF5"/>
    <w:rsid w:val="00164E4E"/>
    <w:rsid w:val="001818D6"/>
    <w:rsid w:val="00183805"/>
    <w:rsid w:val="00186FB1"/>
    <w:rsid w:val="00193A6F"/>
    <w:rsid w:val="0019527F"/>
    <w:rsid w:val="0019530F"/>
    <w:rsid w:val="00197E21"/>
    <w:rsid w:val="001A2F76"/>
    <w:rsid w:val="001B065C"/>
    <w:rsid w:val="001B0CE9"/>
    <w:rsid w:val="001C63B6"/>
    <w:rsid w:val="001D23F9"/>
    <w:rsid w:val="001D3DDB"/>
    <w:rsid w:val="001E28FE"/>
    <w:rsid w:val="001E4714"/>
    <w:rsid w:val="001E5C82"/>
    <w:rsid w:val="001F7CE3"/>
    <w:rsid w:val="00206A48"/>
    <w:rsid w:val="00206B2B"/>
    <w:rsid w:val="00212628"/>
    <w:rsid w:val="0021604F"/>
    <w:rsid w:val="002209E6"/>
    <w:rsid w:val="00246DAF"/>
    <w:rsid w:val="00251CBE"/>
    <w:rsid w:val="00251E77"/>
    <w:rsid w:val="002626E7"/>
    <w:rsid w:val="00270D57"/>
    <w:rsid w:val="002748DA"/>
    <w:rsid w:val="00293908"/>
    <w:rsid w:val="002A1249"/>
    <w:rsid w:val="002B175C"/>
    <w:rsid w:val="002B7B74"/>
    <w:rsid w:val="002C0DF4"/>
    <w:rsid w:val="002C7485"/>
    <w:rsid w:val="002D3776"/>
    <w:rsid w:val="002E15FF"/>
    <w:rsid w:val="002F3307"/>
    <w:rsid w:val="002F6D87"/>
    <w:rsid w:val="00300781"/>
    <w:rsid w:val="00310ADF"/>
    <w:rsid w:val="00311E2D"/>
    <w:rsid w:val="00314374"/>
    <w:rsid w:val="0032260E"/>
    <w:rsid w:val="00325F22"/>
    <w:rsid w:val="00332C18"/>
    <w:rsid w:val="00341B25"/>
    <w:rsid w:val="00350DBA"/>
    <w:rsid w:val="003631E3"/>
    <w:rsid w:val="003717A7"/>
    <w:rsid w:val="00377315"/>
    <w:rsid w:val="003776FC"/>
    <w:rsid w:val="003A641A"/>
    <w:rsid w:val="003B0F8F"/>
    <w:rsid w:val="003D0645"/>
    <w:rsid w:val="003D653E"/>
    <w:rsid w:val="004132A3"/>
    <w:rsid w:val="004139D0"/>
    <w:rsid w:val="00425964"/>
    <w:rsid w:val="0043293C"/>
    <w:rsid w:val="004419F1"/>
    <w:rsid w:val="004438C2"/>
    <w:rsid w:val="00447234"/>
    <w:rsid w:val="00447B39"/>
    <w:rsid w:val="00453D40"/>
    <w:rsid w:val="004665CF"/>
    <w:rsid w:val="00475908"/>
    <w:rsid w:val="004829C7"/>
    <w:rsid w:val="00484AFD"/>
    <w:rsid w:val="004851F1"/>
    <w:rsid w:val="004913BB"/>
    <w:rsid w:val="00493620"/>
    <w:rsid w:val="004B21BD"/>
    <w:rsid w:val="004B3B70"/>
    <w:rsid w:val="004C1E23"/>
    <w:rsid w:val="004F7166"/>
    <w:rsid w:val="00507574"/>
    <w:rsid w:val="00534385"/>
    <w:rsid w:val="00543CD2"/>
    <w:rsid w:val="00543F47"/>
    <w:rsid w:val="00545DDA"/>
    <w:rsid w:val="005537E4"/>
    <w:rsid w:val="00553B67"/>
    <w:rsid w:val="00553FCF"/>
    <w:rsid w:val="00556B12"/>
    <w:rsid w:val="00560071"/>
    <w:rsid w:val="00562EAE"/>
    <w:rsid w:val="005638E7"/>
    <w:rsid w:val="00583081"/>
    <w:rsid w:val="00590D6C"/>
    <w:rsid w:val="00594D78"/>
    <w:rsid w:val="005965E5"/>
    <w:rsid w:val="005A6637"/>
    <w:rsid w:val="005B2583"/>
    <w:rsid w:val="005B41F9"/>
    <w:rsid w:val="005B5633"/>
    <w:rsid w:val="005D16F8"/>
    <w:rsid w:val="005D58D9"/>
    <w:rsid w:val="005E158F"/>
    <w:rsid w:val="005E190C"/>
    <w:rsid w:val="005E33B7"/>
    <w:rsid w:val="005F25A1"/>
    <w:rsid w:val="005F362F"/>
    <w:rsid w:val="005F7B2B"/>
    <w:rsid w:val="00604FE4"/>
    <w:rsid w:val="0061236E"/>
    <w:rsid w:val="00624B38"/>
    <w:rsid w:val="00641582"/>
    <w:rsid w:val="00646FC9"/>
    <w:rsid w:val="00647A1B"/>
    <w:rsid w:val="0066108D"/>
    <w:rsid w:val="00664EBF"/>
    <w:rsid w:val="00670C05"/>
    <w:rsid w:val="00670D11"/>
    <w:rsid w:val="00674762"/>
    <w:rsid w:val="00675B44"/>
    <w:rsid w:val="0068240B"/>
    <w:rsid w:val="006903FA"/>
    <w:rsid w:val="006A01BB"/>
    <w:rsid w:val="006B569D"/>
    <w:rsid w:val="006C5529"/>
    <w:rsid w:val="006C5B60"/>
    <w:rsid w:val="006D3BB0"/>
    <w:rsid w:val="006D4E46"/>
    <w:rsid w:val="006D5755"/>
    <w:rsid w:val="006E7C9E"/>
    <w:rsid w:val="006F53B8"/>
    <w:rsid w:val="006F57C1"/>
    <w:rsid w:val="006F57FB"/>
    <w:rsid w:val="00712FEE"/>
    <w:rsid w:val="007218BD"/>
    <w:rsid w:val="00730DF6"/>
    <w:rsid w:val="00731D35"/>
    <w:rsid w:val="00735656"/>
    <w:rsid w:val="00744C68"/>
    <w:rsid w:val="00746960"/>
    <w:rsid w:val="007555DE"/>
    <w:rsid w:val="0076587E"/>
    <w:rsid w:val="00771730"/>
    <w:rsid w:val="00771F2B"/>
    <w:rsid w:val="00781152"/>
    <w:rsid w:val="007A4F8B"/>
    <w:rsid w:val="007B30EF"/>
    <w:rsid w:val="007C2380"/>
    <w:rsid w:val="007C3B18"/>
    <w:rsid w:val="007C707D"/>
    <w:rsid w:val="007C7D7F"/>
    <w:rsid w:val="007F0FCA"/>
    <w:rsid w:val="00806920"/>
    <w:rsid w:val="00810F55"/>
    <w:rsid w:val="00832E69"/>
    <w:rsid w:val="00834EB3"/>
    <w:rsid w:val="00872325"/>
    <w:rsid w:val="00877019"/>
    <w:rsid w:val="00885249"/>
    <w:rsid w:val="008A176B"/>
    <w:rsid w:val="008A3AD4"/>
    <w:rsid w:val="008A4E7E"/>
    <w:rsid w:val="008A4EDC"/>
    <w:rsid w:val="008B0175"/>
    <w:rsid w:val="008B03B6"/>
    <w:rsid w:val="008B32CD"/>
    <w:rsid w:val="008B6720"/>
    <w:rsid w:val="008B69AE"/>
    <w:rsid w:val="008C1AF8"/>
    <w:rsid w:val="008C3AB1"/>
    <w:rsid w:val="008C4291"/>
    <w:rsid w:val="008D068C"/>
    <w:rsid w:val="008D25CC"/>
    <w:rsid w:val="008D398D"/>
    <w:rsid w:val="008D4F92"/>
    <w:rsid w:val="008E17A6"/>
    <w:rsid w:val="008F3FF7"/>
    <w:rsid w:val="0090066D"/>
    <w:rsid w:val="00904C78"/>
    <w:rsid w:val="00910AFC"/>
    <w:rsid w:val="00911883"/>
    <w:rsid w:val="00915F00"/>
    <w:rsid w:val="00930541"/>
    <w:rsid w:val="0093200F"/>
    <w:rsid w:val="00932B57"/>
    <w:rsid w:val="00934CCF"/>
    <w:rsid w:val="0093751B"/>
    <w:rsid w:val="00947047"/>
    <w:rsid w:val="009563A8"/>
    <w:rsid w:val="00964D80"/>
    <w:rsid w:val="00965A02"/>
    <w:rsid w:val="009661E4"/>
    <w:rsid w:val="0097019E"/>
    <w:rsid w:val="00972CDF"/>
    <w:rsid w:val="009733E5"/>
    <w:rsid w:val="00980320"/>
    <w:rsid w:val="00986142"/>
    <w:rsid w:val="00986144"/>
    <w:rsid w:val="00991C6F"/>
    <w:rsid w:val="009B5B5C"/>
    <w:rsid w:val="009D24B5"/>
    <w:rsid w:val="009D2E65"/>
    <w:rsid w:val="009F0489"/>
    <w:rsid w:val="009F5A4D"/>
    <w:rsid w:val="00A039A0"/>
    <w:rsid w:val="00A0649B"/>
    <w:rsid w:val="00A30F7D"/>
    <w:rsid w:val="00A321B0"/>
    <w:rsid w:val="00A34F08"/>
    <w:rsid w:val="00A42B57"/>
    <w:rsid w:val="00A514C6"/>
    <w:rsid w:val="00A53DF1"/>
    <w:rsid w:val="00A54337"/>
    <w:rsid w:val="00A56739"/>
    <w:rsid w:val="00A613BA"/>
    <w:rsid w:val="00A72529"/>
    <w:rsid w:val="00A77B62"/>
    <w:rsid w:val="00A83F5F"/>
    <w:rsid w:val="00A8570C"/>
    <w:rsid w:val="00A87A11"/>
    <w:rsid w:val="00AA4A0F"/>
    <w:rsid w:val="00AC0302"/>
    <w:rsid w:val="00AC6B34"/>
    <w:rsid w:val="00AC7A8B"/>
    <w:rsid w:val="00AD084E"/>
    <w:rsid w:val="00AD78E3"/>
    <w:rsid w:val="00AE0F95"/>
    <w:rsid w:val="00AF1353"/>
    <w:rsid w:val="00AF3CB1"/>
    <w:rsid w:val="00AF4896"/>
    <w:rsid w:val="00B002CE"/>
    <w:rsid w:val="00B10D89"/>
    <w:rsid w:val="00B2054B"/>
    <w:rsid w:val="00B3464F"/>
    <w:rsid w:val="00B36A2B"/>
    <w:rsid w:val="00B55C31"/>
    <w:rsid w:val="00B5610F"/>
    <w:rsid w:val="00B577A7"/>
    <w:rsid w:val="00B6309D"/>
    <w:rsid w:val="00B77204"/>
    <w:rsid w:val="00B775A8"/>
    <w:rsid w:val="00B861FA"/>
    <w:rsid w:val="00B960C0"/>
    <w:rsid w:val="00BA2B90"/>
    <w:rsid w:val="00BA6243"/>
    <w:rsid w:val="00BB0E6C"/>
    <w:rsid w:val="00BC0ED7"/>
    <w:rsid w:val="00BD168A"/>
    <w:rsid w:val="00BD242D"/>
    <w:rsid w:val="00BF3F3F"/>
    <w:rsid w:val="00C00825"/>
    <w:rsid w:val="00C05F69"/>
    <w:rsid w:val="00C208B3"/>
    <w:rsid w:val="00C20DAD"/>
    <w:rsid w:val="00C214EA"/>
    <w:rsid w:val="00C27BBA"/>
    <w:rsid w:val="00C5764C"/>
    <w:rsid w:val="00C661FE"/>
    <w:rsid w:val="00C669CD"/>
    <w:rsid w:val="00C70D3A"/>
    <w:rsid w:val="00C864B6"/>
    <w:rsid w:val="00C86F97"/>
    <w:rsid w:val="00CA0FE2"/>
    <w:rsid w:val="00CA23C6"/>
    <w:rsid w:val="00CA5E86"/>
    <w:rsid w:val="00CA6FB9"/>
    <w:rsid w:val="00CB6612"/>
    <w:rsid w:val="00CC397D"/>
    <w:rsid w:val="00CD0EB4"/>
    <w:rsid w:val="00CF1491"/>
    <w:rsid w:val="00CF29EA"/>
    <w:rsid w:val="00D00768"/>
    <w:rsid w:val="00D018D2"/>
    <w:rsid w:val="00D037DD"/>
    <w:rsid w:val="00D108E6"/>
    <w:rsid w:val="00D21489"/>
    <w:rsid w:val="00D42829"/>
    <w:rsid w:val="00D6105D"/>
    <w:rsid w:val="00D7723F"/>
    <w:rsid w:val="00D824D4"/>
    <w:rsid w:val="00D87173"/>
    <w:rsid w:val="00D876FB"/>
    <w:rsid w:val="00D944A1"/>
    <w:rsid w:val="00D968A1"/>
    <w:rsid w:val="00D96CDC"/>
    <w:rsid w:val="00D97534"/>
    <w:rsid w:val="00DB529C"/>
    <w:rsid w:val="00DB700D"/>
    <w:rsid w:val="00DC233F"/>
    <w:rsid w:val="00DC51EB"/>
    <w:rsid w:val="00DC5910"/>
    <w:rsid w:val="00DC6700"/>
    <w:rsid w:val="00DC6BC0"/>
    <w:rsid w:val="00DD54FD"/>
    <w:rsid w:val="00DD7AC2"/>
    <w:rsid w:val="00DE6E42"/>
    <w:rsid w:val="00DF6824"/>
    <w:rsid w:val="00DF7659"/>
    <w:rsid w:val="00E0617B"/>
    <w:rsid w:val="00E110EE"/>
    <w:rsid w:val="00E1374B"/>
    <w:rsid w:val="00E3628B"/>
    <w:rsid w:val="00E36DB9"/>
    <w:rsid w:val="00E5228E"/>
    <w:rsid w:val="00E529AE"/>
    <w:rsid w:val="00E534C6"/>
    <w:rsid w:val="00E55F34"/>
    <w:rsid w:val="00E64DAA"/>
    <w:rsid w:val="00E66B57"/>
    <w:rsid w:val="00E858F0"/>
    <w:rsid w:val="00E8765C"/>
    <w:rsid w:val="00E960EA"/>
    <w:rsid w:val="00EA2060"/>
    <w:rsid w:val="00EB1019"/>
    <w:rsid w:val="00EB60A0"/>
    <w:rsid w:val="00EB66F0"/>
    <w:rsid w:val="00EC75F0"/>
    <w:rsid w:val="00ED022E"/>
    <w:rsid w:val="00ED1C14"/>
    <w:rsid w:val="00ED40EE"/>
    <w:rsid w:val="00EE1261"/>
    <w:rsid w:val="00EE33FD"/>
    <w:rsid w:val="00EE607F"/>
    <w:rsid w:val="00EF5E33"/>
    <w:rsid w:val="00F02127"/>
    <w:rsid w:val="00F076E9"/>
    <w:rsid w:val="00F2427B"/>
    <w:rsid w:val="00F256C6"/>
    <w:rsid w:val="00F2723E"/>
    <w:rsid w:val="00F275B3"/>
    <w:rsid w:val="00F2770D"/>
    <w:rsid w:val="00F34CF6"/>
    <w:rsid w:val="00F4670B"/>
    <w:rsid w:val="00F47881"/>
    <w:rsid w:val="00F56758"/>
    <w:rsid w:val="00F568E6"/>
    <w:rsid w:val="00F60148"/>
    <w:rsid w:val="00F64DA0"/>
    <w:rsid w:val="00F67191"/>
    <w:rsid w:val="00F77702"/>
    <w:rsid w:val="00FA6E41"/>
    <w:rsid w:val="00FA75C5"/>
    <w:rsid w:val="00FB0F23"/>
    <w:rsid w:val="00FB1094"/>
    <w:rsid w:val="00FB5CC9"/>
    <w:rsid w:val="00FB660D"/>
    <w:rsid w:val="00FC2E35"/>
    <w:rsid w:val="00FD7945"/>
    <w:rsid w:val="00FE36BD"/>
    <w:rsid w:val="00FE7555"/>
    <w:rsid w:val="00FE79BC"/>
    <w:rsid w:val="41206031"/>
    <w:rsid w:val="70C65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2D7996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5965E5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647A1B"/>
    <w:pPr>
      <w:ind w:left="720"/>
      <w:contextualSpacing/>
    </w:p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647A1B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647A1B"/>
    <w:rPr>
      <w:sz w:val="20"/>
      <w:szCs w:val="20"/>
    </w:rPr>
  </w:style>
  <w:style w:type="paragraph" w:styleId="Glava">
    <w:name w:val="header"/>
    <w:basedOn w:val="Navaden"/>
    <w:link w:val="GlavaZnak"/>
    <w:uiPriority w:val="99"/>
    <w:unhideWhenUsed/>
    <w:rsid w:val="00647A1B"/>
    <w:pPr>
      <w:tabs>
        <w:tab w:val="center" w:pos="4513"/>
        <w:tab w:val="right" w:pos="9026"/>
      </w:tabs>
      <w:spacing w:after="0" w:line="240" w:lineRule="auto"/>
      <w:jc w:val="both"/>
    </w:pPr>
    <w:rPr>
      <w:rFonts w:ascii="Arial" w:eastAsia="Calibri" w:hAnsi="Arial" w:cs="Times New Roman"/>
      <w:sz w:val="20"/>
    </w:rPr>
  </w:style>
  <w:style w:type="character" w:customStyle="1" w:styleId="GlavaZnak">
    <w:name w:val="Glava Znak"/>
    <w:basedOn w:val="Privzetapisavaodstavka"/>
    <w:link w:val="Glava"/>
    <w:uiPriority w:val="99"/>
    <w:rsid w:val="00647A1B"/>
    <w:rPr>
      <w:rFonts w:ascii="Arial" w:eastAsia="Calibri" w:hAnsi="Arial" w:cs="Times New Roman"/>
      <w:sz w:val="20"/>
    </w:rPr>
  </w:style>
  <w:style w:type="character" w:styleId="Pripombasklic">
    <w:name w:val="annotation reference"/>
    <w:uiPriority w:val="99"/>
    <w:semiHidden/>
    <w:unhideWhenUsed/>
    <w:rsid w:val="00647A1B"/>
    <w:rPr>
      <w:sz w:val="18"/>
      <w:szCs w:val="18"/>
    </w:rPr>
  </w:style>
  <w:style w:type="paragraph" w:styleId="Noga">
    <w:name w:val="footer"/>
    <w:basedOn w:val="Navaden"/>
    <w:link w:val="NogaZnak"/>
    <w:uiPriority w:val="99"/>
    <w:unhideWhenUsed/>
    <w:rsid w:val="00647A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647A1B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9803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980320"/>
    <w:rPr>
      <w:rFonts w:ascii="Segoe UI" w:hAnsi="Segoe UI" w:cs="Segoe UI"/>
      <w:sz w:val="18"/>
      <w:szCs w:val="18"/>
    </w:rPr>
  </w:style>
  <w:style w:type="table" w:styleId="Tabelamrea">
    <w:name w:val="Table Grid"/>
    <w:basedOn w:val="Navadnatabela"/>
    <w:uiPriority w:val="39"/>
    <w:rsid w:val="00DC23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251CBE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251CBE"/>
    <w:rPr>
      <w:b/>
      <w:bCs/>
      <w:sz w:val="20"/>
      <w:szCs w:val="20"/>
    </w:rPr>
  </w:style>
  <w:style w:type="character" w:styleId="Hiperpovezava">
    <w:name w:val="Hyperlink"/>
    <w:basedOn w:val="Privzetapisavaodstavka"/>
    <w:uiPriority w:val="99"/>
    <w:unhideWhenUsed/>
    <w:rsid w:val="001151F1"/>
    <w:rPr>
      <w:color w:val="0563C1" w:themeColor="hyperlink"/>
      <w:u w:val="single"/>
    </w:rPr>
  </w:style>
  <w:style w:type="character" w:customStyle="1" w:styleId="UnresolvedMention1">
    <w:name w:val="Unresolved Mention1"/>
    <w:basedOn w:val="Privzetapisavaodstavka"/>
    <w:uiPriority w:val="99"/>
    <w:semiHidden/>
    <w:unhideWhenUsed/>
    <w:rsid w:val="001151F1"/>
    <w:rPr>
      <w:color w:val="808080"/>
      <w:shd w:val="clear" w:color="auto" w:fill="E6E6E6"/>
    </w:rPr>
  </w:style>
  <w:style w:type="character" w:styleId="Besedilooznabemesta">
    <w:name w:val="Placeholder Text"/>
    <w:basedOn w:val="Privzetapisavaodstavka"/>
    <w:uiPriority w:val="99"/>
    <w:semiHidden/>
    <w:rsid w:val="00B2054B"/>
    <w:rPr>
      <w:color w:val="808080"/>
    </w:rPr>
  </w:style>
  <w:style w:type="paragraph" w:styleId="Revizija">
    <w:name w:val="Revision"/>
    <w:hidden/>
    <w:uiPriority w:val="99"/>
    <w:semiHidden/>
    <w:rsid w:val="00CC397D"/>
    <w:pPr>
      <w:spacing w:after="0" w:line="240" w:lineRule="auto"/>
    </w:pPr>
  </w:style>
  <w:style w:type="paragraph" w:styleId="Golobesedilo">
    <w:name w:val="Plain Text"/>
    <w:basedOn w:val="Navaden"/>
    <w:link w:val="GolobesediloZnak"/>
    <w:uiPriority w:val="99"/>
    <w:unhideWhenUsed/>
    <w:rsid w:val="00583081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583081"/>
    <w:rPr>
      <w:rFonts w:ascii="Calibri" w:hAnsi="Calibri" w:cs="Consolas"/>
      <w:szCs w:val="21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675B44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675B44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675B44"/>
    <w:rPr>
      <w:vertAlign w:val="superscript"/>
    </w:rPr>
  </w:style>
  <w:style w:type="character" w:customStyle="1" w:styleId="UnresolvedMention2">
    <w:name w:val="Unresolved Mention2"/>
    <w:basedOn w:val="Privzetapisavaodstavka"/>
    <w:uiPriority w:val="99"/>
    <w:semiHidden/>
    <w:unhideWhenUsed/>
    <w:rsid w:val="001141F1"/>
    <w:rPr>
      <w:color w:val="605E5C"/>
      <w:shd w:val="clear" w:color="auto" w:fill="E1DFDD"/>
    </w:rPr>
  </w:style>
  <w:style w:type="character" w:customStyle="1" w:styleId="jlqj4b">
    <w:name w:val="jlqj4b"/>
    <w:basedOn w:val="Privzetapisavaodstavka"/>
    <w:rsid w:val="000E6247"/>
  </w:style>
  <w:style w:type="character" w:customStyle="1" w:styleId="viiyi">
    <w:name w:val="viiyi"/>
    <w:basedOn w:val="Privzetapisavaodstavka"/>
    <w:rsid w:val="000E6247"/>
  </w:style>
  <w:style w:type="character" w:styleId="Krepko">
    <w:name w:val="Strong"/>
    <w:basedOn w:val="Privzetapisavaodstavka"/>
    <w:uiPriority w:val="22"/>
    <w:qFormat/>
    <w:rsid w:val="00332C1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788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5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76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00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027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5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63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73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9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16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846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361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23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18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510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723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9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1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c.europa.eu/info/law/better-regulation/have-your-say/initiatives/12525-Long-term-vision-for-rural-areas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677BF98F7124209BFF9F7B9EC703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EE600-ACEF-4A0A-9ACB-D422F7D42FB4}"/>
      </w:docPartPr>
      <w:docPartBody>
        <w:p w:rsidR="00F51C63" w:rsidRDefault="00621B09" w:rsidP="00621B09">
          <w:pPr>
            <w:pStyle w:val="6677BF98F7124209BFF9F7B9EC7035DA"/>
          </w:pPr>
          <w:r w:rsidRPr="00BB7330">
            <w:rPr>
              <w:rStyle w:val="Besedilooznabemesta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,Times New Roman,Calibri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22F3E"/>
    <w:rsid w:val="00147DAF"/>
    <w:rsid w:val="002713B4"/>
    <w:rsid w:val="002E265C"/>
    <w:rsid w:val="0038049C"/>
    <w:rsid w:val="004104A9"/>
    <w:rsid w:val="0041682A"/>
    <w:rsid w:val="00552EB4"/>
    <w:rsid w:val="0055669E"/>
    <w:rsid w:val="005A2FFE"/>
    <w:rsid w:val="00621B09"/>
    <w:rsid w:val="006848E0"/>
    <w:rsid w:val="0068672E"/>
    <w:rsid w:val="00702FC2"/>
    <w:rsid w:val="00721AFD"/>
    <w:rsid w:val="007552BA"/>
    <w:rsid w:val="007D6CBC"/>
    <w:rsid w:val="00822F3E"/>
    <w:rsid w:val="009B5B5C"/>
    <w:rsid w:val="009B718F"/>
    <w:rsid w:val="00A13F7C"/>
    <w:rsid w:val="00A62975"/>
    <w:rsid w:val="00AF5340"/>
    <w:rsid w:val="00B94F6C"/>
    <w:rsid w:val="00C951C0"/>
    <w:rsid w:val="00CE389D"/>
    <w:rsid w:val="00D37CAE"/>
    <w:rsid w:val="00DC6FC8"/>
    <w:rsid w:val="00F51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621B09"/>
    <w:rPr>
      <w:color w:val="808080"/>
    </w:rPr>
  </w:style>
  <w:style w:type="paragraph" w:customStyle="1" w:styleId="6677BF98F7124209BFF9F7B9EC7035DA">
    <w:name w:val="6677BF98F7124209BFF9F7B9EC7035DA"/>
    <w:rsid w:val="00621B09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2397209C1CB41907A7E827BF9DE08" ma:contentTypeVersion="15" ma:contentTypeDescription="Create a new document." ma:contentTypeScope="" ma:versionID="b7908860adfb8f1c233ec339071445eb">
  <xsd:schema xmlns:xsd="http://www.w3.org/2001/XMLSchema" xmlns:xs="http://www.w3.org/2001/XMLSchema" xmlns:p="http://schemas.microsoft.com/office/2006/metadata/properties" xmlns:ns2="ffb22608-6c2a-4d05-a4a6-322fbe1fda68" xmlns:ns3="2b0bfc33-d7af-4577-8b53-dfc71542dcbe" targetNamespace="http://schemas.microsoft.com/office/2006/metadata/properties" ma:root="true" ma:fieldsID="a7baf4f6b5a3925a3ac1d69f4eecd656" ns2:_="" ns3:_="">
    <xsd:import namespace="ffb22608-6c2a-4d05-a4a6-322fbe1fda68"/>
    <xsd:import namespace="2b0bfc33-d7af-4577-8b53-dfc71542dcb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_x0020_user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b22608-6c2a-4d05-a4a6-322fbe1fda6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bfc33-d7af-4577-8b53-dfc71542dcbe" elementFormDefault="qualified">
    <xsd:import namespace="http://schemas.microsoft.com/office/2006/documentManagement/types"/>
    <xsd:import namespace="http://schemas.microsoft.com/office/infopath/2007/PartnerControls"/>
    <xsd:element name="Last_x0020_user" ma:index="10" nillable="true" ma:displayName="Last user" ma:SearchPeopleOnly="false" ma:SharePointGroup="0" ma:internalName="Last_x0020_us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st_x0020_user xmlns="2b0bfc33-d7af-4577-8b53-dfc71542dcbe">
      <UserInfo>
        <DisplayName/>
        <AccountId xsi:nil="true"/>
        <AccountType/>
      </UserInfo>
    </Last_x0020_user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A110A0-9860-44E6-A4EA-955E2EA40E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b22608-6c2a-4d05-a4a6-322fbe1fda68"/>
    <ds:schemaRef ds:uri="2b0bfc33-d7af-4577-8b53-dfc71542dc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59B923-09E0-4C7C-9DA6-9B1E5C4D914B}">
  <ds:schemaRefs>
    <ds:schemaRef ds:uri="http://purl.org/dc/elements/1.1/"/>
    <ds:schemaRef ds:uri="http://schemas.microsoft.com/office/2006/documentManagement/types"/>
    <ds:schemaRef ds:uri="http://purl.org/dc/dcmitype/"/>
    <ds:schemaRef ds:uri="http://www.w3.org/XML/1998/namespace"/>
    <ds:schemaRef ds:uri="http://purl.org/dc/terms/"/>
    <ds:schemaRef ds:uri="http://schemas.microsoft.com/office/2006/metadata/properties"/>
    <ds:schemaRef ds:uri="http://schemas.microsoft.com/office/infopath/2007/PartnerControls"/>
    <ds:schemaRef ds:uri="2b0bfc33-d7af-4577-8b53-dfc71542dcbe"/>
    <ds:schemaRef ds:uri="http://schemas.openxmlformats.org/package/2006/metadata/core-properties"/>
    <ds:schemaRef ds:uri="ffb22608-6c2a-4d05-a4a6-322fbe1fda68"/>
  </ds:schemaRefs>
</ds:datastoreItem>
</file>

<file path=customXml/itemProps3.xml><?xml version="1.0" encoding="utf-8"?>
<ds:datastoreItem xmlns:ds="http://schemas.openxmlformats.org/officeDocument/2006/customXml" ds:itemID="{3AF5A7EA-02D0-4A18-A2D1-6CFB35A9CAA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19C2E5A-E810-433C-BC22-8DF060B34C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47</Words>
  <Characters>6539</Characters>
  <Application>Microsoft Office Word</Application>
  <DocSecurity>0</DocSecurity>
  <Lines>54</Lines>
  <Paragraphs>1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12-14T12:12:00Z</dcterms:created>
  <dcterms:modified xsi:type="dcterms:W3CDTF">2020-12-15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D2397209C1CB41907A7E827BF9DE08</vt:lpwstr>
  </property>
</Properties>
</file>